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037D8" w:rsidRDefault="00222365" w:rsidP="00222365">
      <w:pPr>
        <w:pStyle w:val="NoSpacing"/>
        <w:jc w:val="center"/>
        <w:rPr>
          <w:rFonts w:ascii="Futura Md BT" w:hAnsi="Futura Md BT"/>
          <w:b/>
          <w:sz w:val="24"/>
          <w:szCs w:val="24"/>
        </w:rPr>
      </w:pPr>
      <w:r>
        <w:rPr>
          <w:noProof/>
          <w:color w:val="000000"/>
        </w:rPr>
        <w:drawing>
          <wp:inline distT="0" distB="0" distL="0" distR="0">
            <wp:extent cx="1351280" cy="579755"/>
            <wp:effectExtent l="0" t="0" r="1270" b="0"/>
            <wp:docPr id="5" name="Picture 5" descr="upes-new-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PstImg633623" descr="upes-new-logo"/>
                    <pic:cNvPicPr>
                      <a:picLocks noChangeAspect="1" noChangeArrowheads="1"/>
                    </pic:cNvPicPr>
                  </pic:nvPicPr>
                  <pic:blipFill>
                    <a:blip r:embed="rId7" r:link="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51280" cy="579755"/>
                    </a:xfrm>
                    <a:prstGeom prst="rect">
                      <a:avLst/>
                    </a:prstGeom>
                    <a:noFill/>
                    <a:ln>
                      <a:noFill/>
                    </a:ln>
                  </pic:spPr>
                </pic:pic>
              </a:graphicData>
            </a:graphic>
          </wp:inline>
        </w:drawing>
      </w:r>
      <w:r w:rsidR="004920D5" w:rsidRPr="004920D5">
        <w:rPr>
          <w:noProof/>
          <w:lang w:val="en-IN" w:eastAsia="en-IN"/>
        </w:rPr>
        <w:pict>
          <v:rect id="Rectangle 2" o:spid="_x0000_s1026" style="position:absolute;left:0;text-align:left;margin-left:-14.5pt;margin-top:.9pt;width:641.65pt;height:63.5pt;z-index:251660288;visibility:visible;mso-width-percent:1050;mso-height-percent:900;mso-position-horizontal-relative:page;mso-position-vertical-relative:page;mso-width-percent:1050;mso-height-percent:900;mso-height-relative:top-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" o:allowincell="f" fillcolor="#4bacc6" strokecolor="#31849b">
            <w10:wrap anchorx="page" anchory="page"/>
          </v:rect>
        </w:pict>
      </w:r>
      <w:r w:rsidR="004920D5" w:rsidRPr="004920D5">
        <w:rPr>
          <w:noProof/>
          <w:lang w:val="en-IN" w:eastAsia="en-IN"/>
        </w:rPr>
        <w:pict>
          <v:rect id="Rectangle 3" o:spid="_x0000_s1039" style="position:absolute;left:0;text-align:left;margin-left:0;margin-top:0;width:640.85pt;height:63.5pt;z-index:251661312;visibility:visible;mso-width-percent:1050;mso-height-percent:900;mso-position-horizontal:center;mso-position-horizontal-relative:page;mso-position-vertical:bottom;mso-position-vertical-relative:page;mso-width-percent:1050;mso-height-percent:900;mso-height-relative:top-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" o:allowincell="f" fillcolor="#4bacc6" strokecolor="#31849b">
            <w10:wrap anchorx="page" anchory="page"/>
          </v:rect>
        </w:pict>
      </w:r>
      <w:r w:rsidR="004920D5" w:rsidRPr="004920D5">
        <w:rPr>
          <w:noProof/>
          <w:lang w:val="en-IN" w:eastAsia="en-IN"/>
        </w:rPr>
        <w:pict>
          <v:rect id="Rectangle 5" o:spid="_x0000_s1038" style="position:absolute;left:0;text-align:left;margin-left:32.4pt;margin-top:-19.4pt;width:7.15pt;height:829.85pt;z-index:251663360;visibility:visible;mso-height-percent:1050;mso-position-horizontal-relative:page;mso-position-vertical-relative:page;mso-height-percent:1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" o:allowincell="f" strokecolor="#31849b">
            <w10:wrap anchorx="page" anchory="page"/>
          </v:rect>
        </w:pict>
      </w:r>
      <w:r w:rsidR="004920D5" w:rsidRPr="004920D5">
        <w:rPr>
          <w:noProof/>
          <w:lang w:val="en-IN" w:eastAsia="en-IN"/>
        </w:rPr>
        <w:pict>
          <v:rect id="Rectangle 4" o:spid="_x0000_s1037" style="position:absolute;left:0;text-align:left;margin-left:572.4pt;margin-top:-19.4pt;width:7.15pt;height:829.85pt;z-index:251662336;visibility:visible;mso-height-percent:1050;mso-position-horizontal-relative:page;mso-position-vertical-relative:page;mso-height-percent:1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" o:allowincell="f" strokecolor="#31849b">
            <w10:wrap anchorx="page" anchory="page"/>
          </v:rect>
        </w:pict>
      </w:r>
    </w:p>
    <w:p w:rsidR="00C93BDD" w:rsidRDefault="00C93BDD" w:rsidP="00C93BDD">
      <w:pPr>
        <w:pStyle w:val="NoSpacing"/>
        <w:jc w:val="both"/>
        <w:rPr>
          <w:rFonts w:ascii="Times New Roman" w:hAnsi="Times New Roman"/>
          <w:b/>
          <w:sz w:val="28"/>
          <w:szCs w:val="28"/>
        </w:rPr>
      </w:pPr>
      <w:r w:rsidRPr="00035A4A">
        <w:rPr>
          <w:rFonts w:ascii="Times New Roman" w:hAnsi="Times New Roman"/>
          <w:b/>
          <w:sz w:val="24"/>
          <w:szCs w:val="24"/>
        </w:rPr>
        <w:t>Format No. QSP/7.1/01.F01 (B)</w:t>
      </w:r>
      <w:r>
        <w:rPr>
          <w:rFonts w:ascii="Times New Roman" w:hAnsi="Times New Roman"/>
          <w:b/>
          <w:sz w:val="24"/>
          <w:szCs w:val="24"/>
        </w:rPr>
        <w:tab/>
      </w:r>
      <w:r>
        <w:rPr>
          <w:rFonts w:ascii="Times New Roman" w:hAnsi="Times New Roman"/>
          <w:b/>
          <w:sz w:val="24"/>
          <w:szCs w:val="24"/>
        </w:rPr>
        <w:tab/>
      </w:r>
      <w:r w:rsidRPr="00035A4A">
        <w:rPr>
          <w:rFonts w:ascii="Times New Roman" w:hAnsi="Times New Roman"/>
          <w:b/>
          <w:sz w:val="24"/>
          <w:szCs w:val="24"/>
        </w:rPr>
        <w:t>Issue No.0</w:t>
      </w:r>
      <w:r>
        <w:rPr>
          <w:rFonts w:ascii="Times New Roman" w:hAnsi="Times New Roman"/>
          <w:b/>
          <w:sz w:val="24"/>
          <w:szCs w:val="24"/>
        </w:rPr>
        <w:t>5</w:t>
      </w:r>
      <w:r w:rsidRPr="00035A4A">
        <w:rPr>
          <w:rFonts w:ascii="Times New Roman" w:hAnsi="Times New Roman"/>
          <w:b/>
          <w:sz w:val="24"/>
          <w:szCs w:val="24"/>
        </w:rPr>
        <w:t xml:space="preserve"> Rev. No 5 Dated: </w:t>
      </w:r>
      <w:r>
        <w:rPr>
          <w:rFonts w:ascii="Times New Roman" w:hAnsi="Times New Roman"/>
          <w:b/>
          <w:sz w:val="24"/>
          <w:szCs w:val="24"/>
        </w:rPr>
        <w:t>Jan 1</w:t>
      </w:r>
      <w:r w:rsidRPr="00035A4A">
        <w:rPr>
          <w:rFonts w:ascii="Times New Roman" w:hAnsi="Times New Roman"/>
          <w:b/>
          <w:sz w:val="24"/>
          <w:szCs w:val="24"/>
        </w:rPr>
        <w:t>, 201</w:t>
      </w:r>
      <w:r>
        <w:rPr>
          <w:rFonts w:ascii="Times New Roman" w:hAnsi="Times New Roman"/>
          <w:b/>
          <w:sz w:val="24"/>
          <w:szCs w:val="24"/>
        </w:rPr>
        <w:t>7</w:t>
      </w:r>
    </w:p>
    <w:p w:rsidR="00D273F6" w:rsidRDefault="00D273F6" w:rsidP="00C93BDD">
      <w:pPr>
        <w:pStyle w:val="NoSpacing"/>
        <w:jc w:val="right"/>
        <w:rPr>
          <w:rFonts w:ascii="Californian FB" w:hAnsi="Californian FB"/>
          <w:b/>
        </w:rPr>
      </w:pPr>
    </w:p>
    <w:p w:rsidR="008D6E90" w:rsidRPr="00DA7D19" w:rsidRDefault="008D6E90" w:rsidP="008D6E90">
      <w:pPr>
        <w:spacing w:line="240" w:lineRule="auto"/>
        <w:jc w:val="center"/>
        <w:rPr>
          <w:rFonts w:ascii="Times New Roman" w:hAnsi="Times New Roman"/>
          <w:b/>
          <w:sz w:val="28"/>
          <w:szCs w:val="28"/>
        </w:rPr>
      </w:pPr>
      <w:r w:rsidRPr="00DA7D19">
        <w:rPr>
          <w:rFonts w:ascii="Times New Roman" w:hAnsi="Times New Roman"/>
          <w:b/>
          <w:sz w:val="28"/>
          <w:szCs w:val="28"/>
        </w:rPr>
        <w:t>UNIVERSITY OF PETROLEUM &amp; ENERGY STUDIES</w:t>
      </w:r>
    </w:p>
    <w:p w:rsidR="008D6E90" w:rsidRPr="00DA7D19" w:rsidRDefault="008D6E90" w:rsidP="008D6E90">
      <w:pPr>
        <w:spacing w:line="240" w:lineRule="auto"/>
        <w:jc w:val="center"/>
        <w:rPr>
          <w:rFonts w:ascii="Times New Roman" w:hAnsi="Times New Roman"/>
          <w:b/>
          <w:sz w:val="28"/>
          <w:szCs w:val="28"/>
        </w:rPr>
      </w:pPr>
      <w:r w:rsidRPr="00DA7D19">
        <w:rPr>
          <w:rFonts w:ascii="Times New Roman" w:hAnsi="Times New Roman"/>
          <w:b/>
          <w:sz w:val="28"/>
          <w:szCs w:val="28"/>
        </w:rPr>
        <w:t xml:space="preserve">College of </w:t>
      </w:r>
      <w:r w:rsidR="001037D8" w:rsidRPr="00DA7D19">
        <w:rPr>
          <w:rFonts w:ascii="Times New Roman" w:hAnsi="Times New Roman"/>
          <w:b/>
          <w:sz w:val="28"/>
          <w:szCs w:val="28"/>
        </w:rPr>
        <w:t xml:space="preserve">Engineering </w:t>
      </w:r>
      <w:r w:rsidRPr="00DA7D19">
        <w:rPr>
          <w:rFonts w:ascii="Times New Roman" w:hAnsi="Times New Roman"/>
          <w:b/>
          <w:sz w:val="28"/>
          <w:szCs w:val="28"/>
        </w:rPr>
        <w:t>Studies</w:t>
      </w:r>
    </w:p>
    <w:p w:rsidR="00D273F6" w:rsidRPr="00DA7D19" w:rsidRDefault="008D6E90" w:rsidP="00D273F6">
      <w:pPr>
        <w:pBdr>
          <w:bottom w:val="single" w:sz="12" w:space="1" w:color="auto"/>
        </w:pBdr>
        <w:spacing w:before="200" w:line="240" w:lineRule="auto"/>
        <w:jc w:val="center"/>
        <w:rPr>
          <w:rFonts w:ascii="Times New Roman" w:hAnsi="Times New Roman"/>
          <w:b/>
          <w:sz w:val="28"/>
          <w:szCs w:val="28"/>
        </w:rPr>
      </w:pPr>
      <w:r w:rsidRPr="00DA7D19">
        <w:rPr>
          <w:rFonts w:ascii="Times New Roman" w:hAnsi="Times New Roman"/>
          <w:b/>
          <w:sz w:val="28"/>
          <w:szCs w:val="28"/>
        </w:rPr>
        <w:t>Dehradun</w:t>
      </w:r>
    </w:p>
    <w:p w:rsidR="00D273F6" w:rsidRPr="00DA7D19" w:rsidRDefault="00D273F6" w:rsidP="00D273F6">
      <w:pPr>
        <w:pBdr>
          <w:bottom w:val="single" w:sz="12" w:space="1" w:color="auto"/>
        </w:pBdr>
        <w:spacing w:before="200" w:line="240" w:lineRule="auto"/>
        <w:jc w:val="center"/>
        <w:rPr>
          <w:rFonts w:ascii="Times New Roman" w:hAnsi="Times New Roman"/>
          <w:b/>
          <w:sz w:val="2"/>
          <w:szCs w:val="28"/>
        </w:rPr>
      </w:pPr>
    </w:p>
    <w:p w:rsidR="004D34ED" w:rsidRDefault="004D34ED" w:rsidP="008D6E90">
      <w:pPr>
        <w:jc w:val="center"/>
        <w:rPr>
          <w:rFonts w:ascii="Times New Roman" w:hAnsi="Times New Roman"/>
          <w:b/>
          <w:sz w:val="32"/>
        </w:rPr>
      </w:pPr>
    </w:p>
    <w:p w:rsidR="00342194" w:rsidRPr="00C17263" w:rsidRDefault="00725ACD" w:rsidP="00D20715">
      <w:pPr>
        <w:spacing w:after="0" w:line="240" w:lineRule="auto"/>
        <w:jc w:val="both"/>
        <w:rPr>
          <w:rFonts w:ascii="Times New Roman" w:hAnsi="Times New Roman"/>
          <w:b/>
          <w:sz w:val="24"/>
          <w:szCs w:val="24"/>
          <w:u w:val="single"/>
        </w:rPr>
      </w:pPr>
      <w:r w:rsidRPr="00C17263">
        <w:rPr>
          <w:rFonts w:ascii="Times New Roman" w:hAnsi="Times New Roman"/>
          <w:b/>
          <w:sz w:val="24"/>
          <w:szCs w:val="24"/>
        </w:rPr>
        <w:t>I</w:t>
      </w:r>
      <w:r w:rsidR="00D20715" w:rsidRPr="00C17263">
        <w:rPr>
          <w:rFonts w:ascii="Times New Roman" w:hAnsi="Times New Roman"/>
          <w:b/>
          <w:sz w:val="24"/>
          <w:szCs w:val="24"/>
        </w:rPr>
        <w:t xml:space="preserve">. </w:t>
      </w:r>
      <w:r w:rsidR="00914997">
        <w:rPr>
          <w:rFonts w:ascii="Times New Roman" w:hAnsi="Times New Roman"/>
          <w:b/>
          <w:sz w:val="24"/>
          <w:szCs w:val="24"/>
          <w:u w:val="single"/>
        </w:rPr>
        <w:t xml:space="preserve">DETAILEDDELIVERY </w:t>
      </w:r>
      <w:r w:rsidR="00D20715" w:rsidRPr="00C17263">
        <w:rPr>
          <w:rFonts w:ascii="Times New Roman" w:hAnsi="Times New Roman"/>
          <w:b/>
          <w:sz w:val="24"/>
          <w:szCs w:val="24"/>
          <w:u w:val="single"/>
        </w:rPr>
        <w:t>PLAN</w:t>
      </w:r>
    </w:p>
    <w:p w:rsidR="00D20715" w:rsidRPr="00C17263" w:rsidRDefault="00D20715" w:rsidP="00D20715">
      <w:pPr>
        <w:spacing w:after="0" w:line="240" w:lineRule="auto"/>
        <w:jc w:val="both"/>
        <w:rPr>
          <w:rFonts w:ascii="Times New Roman" w:hAnsi="Times New Roman"/>
          <w:b/>
          <w:sz w:val="24"/>
          <w:szCs w:val="24"/>
          <w:u w:val="single"/>
        </w:rPr>
      </w:pPr>
    </w:p>
    <w:p w:rsidR="001F30E4" w:rsidRPr="001F30E4" w:rsidRDefault="001F30E4" w:rsidP="001F30E4">
      <w:pPr>
        <w:rPr>
          <w:rFonts w:ascii="Times New Roman" w:hAnsi="Times New Roman"/>
          <w:b/>
          <w:sz w:val="24"/>
          <w:szCs w:val="24"/>
          <w:u w:val="single"/>
        </w:rPr>
      </w:pPr>
      <w:r w:rsidRPr="001F30E4">
        <w:rPr>
          <w:rFonts w:ascii="Times New Roman" w:hAnsi="Times New Roman"/>
          <w:b/>
          <w:sz w:val="24"/>
          <w:szCs w:val="24"/>
          <w:u w:val="single"/>
        </w:rPr>
        <w:t>EXPERIMENT – 1</w:t>
      </w:r>
    </w:p>
    <w:p w:rsidR="001F30E4" w:rsidRPr="001F30E4" w:rsidRDefault="001F30E4" w:rsidP="001F30E4">
      <w:pPr>
        <w:jc w:val="both"/>
        <w:rPr>
          <w:rFonts w:ascii="Times New Roman" w:hAnsi="Times New Roman"/>
          <w:sz w:val="24"/>
          <w:szCs w:val="24"/>
        </w:rPr>
      </w:pPr>
      <w:r w:rsidRPr="001F30E4">
        <w:rPr>
          <w:rFonts w:ascii="Times New Roman" w:hAnsi="Times New Roman"/>
          <w:b/>
          <w:sz w:val="24"/>
          <w:szCs w:val="24"/>
        </w:rPr>
        <w:t xml:space="preserve">TITLE: </w:t>
      </w:r>
      <w:r w:rsidRPr="001F30E4">
        <w:rPr>
          <w:rFonts w:ascii="Times New Roman" w:hAnsi="Times New Roman"/>
          <w:sz w:val="24"/>
          <w:szCs w:val="24"/>
        </w:rPr>
        <w:t>Introduction to Java Environment</w:t>
      </w:r>
    </w:p>
    <w:p w:rsidR="001F30E4" w:rsidRPr="001F30E4" w:rsidRDefault="001F30E4" w:rsidP="001F30E4">
      <w:pPr>
        <w:pStyle w:val="ListParagraph"/>
        <w:numPr>
          <w:ilvl w:val="0"/>
          <w:numId w:val="18"/>
        </w:numPr>
        <w:spacing w:after="0" w:line="240" w:lineRule="auto"/>
        <w:jc w:val="both"/>
        <w:rPr>
          <w:rFonts w:ascii="Times New Roman" w:hAnsi="Times New Roman"/>
          <w:sz w:val="24"/>
          <w:szCs w:val="24"/>
        </w:rPr>
      </w:pPr>
      <w:r w:rsidRPr="001F30E4">
        <w:rPr>
          <w:rFonts w:ascii="Times New Roman" w:hAnsi="Times New Roman"/>
          <w:sz w:val="24"/>
          <w:szCs w:val="24"/>
        </w:rPr>
        <w:t>Installation of JDK</w:t>
      </w:r>
    </w:p>
    <w:p w:rsidR="001F30E4" w:rsidRPr="001F30E4" w:rsidRDefault="001F30E4" w:rsidP="001F30E4">
      <w:pPr>
        <w:pStyle w:val="ListParagraph"/>
        <w:numPr>
          <w:ilvl w:val="0"/>
          <w:numId w:val="18"/>
        </w:numPr>
        <w:spacing w:after="0" w:line="240" w:lineRule="auto"/>
        <w:jc w:val="both"/>
        <w:rPr>
          <w:rFonts w:ascii="Times New Roman" w:hAnsi="Times New Roman"/>
          <w:sz w:val="24"/>
          <w:szCs w:val="24"/>
        </w:rPr>
      </w:pPr>
      <w:r w:rsidRPr="001F30E4">
        <w:rPr>
          <w:rFonts w:ascii="Times New Roman" w:hAnsi="Times New Roman"/>
          <w:sz w:val="24"/>
          <w:szCs w:val="24"/>
        </w:rPr>
        <w:t>Setting of path and classpath</w:t>
      </w:r>
    </w:p>
    <w:p w:rsidR="001F30E4" w:rsidRDefault="001F30E4" w:rsidP="001F30E4">
      <w:pPr>
        <w:pStyle w:val="ListParagraph"/>
        <w:numPr>
          <w:ilvl w:val="0"/>
          <w:numId w:val="18"/>
        </w:numPr>
        <w:spacing w:after="0" w:line="240" w:lineRule="auto"/>
        <w:jc w:val="both"/>
        <w:rPr>
          <w:rFonts w:ascii="Times New Roman" w:hAnsi="Times New Roman"/>
          <w:sz w:val="24"/>
          <w:szCs w:val="24"/>
        </w:rPr>
      </w:pPr>
      <w:r w:rsidRPr="001F30E4">
        <w:rPr>
          <w:rFonts w:ascii="Times New Roman" w:hAnsi="Times New Roman"/>
          <w:sz w:val="24"/>
          <w:szCs w:val="24"/>
        </w:rPr>
        <w:t>Introduction to Eclipse</w:t>
      </w:r>
    </w:p>
    <w:p w:rsidR="001F30E4" w:rsidRDefault="001F30E4" w:rsidP="001F30E4">
      <w:pPr>
        <w:spacing w:after="0" w:line="240" w:lineRule="auto"/>
        <w:jc w:val="both"/>
        <w:rPr>
          <w:rFonts w:ascii="Times New Roman" w:hAnsi="Times New Roman"/>
          <w:sz w:val="24"/>
          <w:szCs w:val="24"/>
        </w:rPr>
      </w:pPr>
    </w:p>
    <w:p w:rsidR="001F30E4" w:rsidRPr="001F30E4" w:rsidRDefault="001F30E4" w:rsidP="001F30E4">
      <w:pPr>
        <w:spacing w:after="0" w:line="240" w:lineRule="auto"/>
        <w:jc w:val="both"/>
        <w:rPr>
          <w:rFonts w:ascii="Times New Roman" w:hAnsi="Times New Roman"/>
          <w:sz w:val="24"/>
          <w:szCs w:val="24"/>
        </w:rPr>
      </w:pPr>
    </w:p>
    <w:p w:rsidR="001F30E4" w:rsidRPr="001F30E4" w:rsidRDefault="001F30E4" w:rsidP="001F30E4">
      <w:pPr>
        <w:rPr>
          <w:rFonts w:ascii="Times New Roman" w:hAnsi="Times New Roman"/>
          <w:b/>
          <w:sz w:val="24"/>
          <w:szCs w:val="24"/>
          <w:u w:val="single"/>
        </w:rPr>
      </w:pPr>
      <w:r w:rsidRPr="001F30E4">
        <w:rPr>
          <w:rFonts w:ascii="Times New Roman" w:hAnsi="Times New Roman"/>
          <w:b/>
          <w:sz w:val="24"/>
          <w:szCs w:val="24"/>
          <w:u w:val="single"/>
        </w:rPr>
        <w:t>EXPERIMENT – 2,3</w:t>
      </w:r>
    </w:p>
    <w:p w:rsidR="001F30E4" w:rsidRPr="001F30E4" w:rsidRDefault="001F30E4" w:rsidP="001F30E4">
      <w:pPr>
        <w:jc w:val="both"/>
        <w:rPr>
          <w:rFonts w:ascii="Times New Roman" w:hAnsi="Times New Roman"/>
          <w:sz w:val="24"/>
          <w:szCs w:val="24"/>
        </w:rPr>
      </w:pPr>
      <w:r w:rsidRPr="001F30E4">
        <w:rPr>
          <w:rFonts w:ascii="Times New Roman" w:hAnsi="Times New Roman"/>
          <w:b/>
          <w:sz w:val="24"/>
          <w:szCs w:val="24"/>
        </w:rPr>
        <w:t xml:space="preserve">TITLE: </w:t>
      </w:r>
      <w:r w:rsidRPr="001F30E4">
        <w:rPr>
          <w:rFonts w:ascii="Times New Roman" w:hAnsi="Times New Roman"/>
          <w:sz w:val="24"/>
          <w:szCs w:val="24"/>
        </w:rPr>
        <w:t>Basic Java Programming</w:t>
      </w:r>
    </w:p>
    <w:p w:rsidR="001F30E4" w:rsidRPr="001F30E4" w:rsidRDefault="001F30E4" w:rsidP="001F30E4">
      <w:pPr>
        <w:pStyle w:val="ListParagraph"/>
        <w:numPr>
          <w:ilvl w:val="0"/>
          <w:numId w:val="19"/>
        </w:numPr>
        <w:spacing w:after="0" w:line="240" w:lineRule="auto"/>
        <w:jc w:val="both"/>
        <w:rPr>
          <w:rFonts w:ascii="Times New Roman" w:hAnsi="Times New Roman"/>
          <w:sz w:val="24"/>
          <w:szCs w:val="24"/>
        </w:rPr>
      </w:pPr>
      <w:r w:rsidRPr="001F30E4">
        <w:rPr>
          <w:rFonts w:ascii="Times New Roman" w:hAnsi="Times New Roman"/>
          <w:sz w:val="24"/>
          <w:szCs w:val="24"/>
        </w:rPr>
        <w:t>Write a program to find the largest of 3 numbers.</w:t>
      </w:r>
    </w:p>
    <w:p w:rsidR="001F30E4" w:rsidRPr="001F30E4" w:rsidRDefault="001F30E4" w:rsidP="001F30E4">
      <w:pPr>
        <w:pStyle w:val="ListParagraph"/>
        <w:numPr>
          <w:ilvl w:val="0"/>
          <w:numId w:val="19"/>
        </w:numPr>
        <w:spacing w:after="0" w:line="240" w:lineRule="auto"/>
        <w:jc w:val="both"/>
        <w:rPr>
          <w:rFonts w:ascii="Times New Roman" w:hAnsi="Times New Roman"/>
          <w:sz w:val="24"/>
          <w:szCs w:val="24"/>
        </w:rPr>
      </w:pPr>
      <w:r w:rsidRPr="001F30E4">
        <w:rPr>
          <w:rFonts w:ascii="Times New Roman" w:hAnsi="Times New Roman"/>
          <w:sz w:val="24"/>
          <w:szCs w:val="24"/>
        </w:rPr>
        <w:t>Write a program to add two number using command line arguments.</w:t>
      </w:r>
    </w:p>
    <w:p w:rsidR="001F30E4" w:rsidRPr="001F30E4" w:rsidRDefault="001F30E4" w:rsidP="001F30E4">
      <w:pPr>
        <w:pStyle w:val="ListParagraph"/>
        <w:numPr>
          <w:ilvl w:val="0"/>
          <w:numId w:val="19"/>
        </w:numPr>
        <w:spacing w:after="0" w:line="240" w:lineRule="auto"/>
        <w:jc w:val="both"/>
        <w:rPr>
          <w:rFonts w:ascii="Times New Roman" w:hAnsi="Times New Roman"/>
          <w:sz w:val="24"/>
          <w:szCs w:val="24"/>
        </w:rPr>
      </w:pPr>
      <w:r w:rsidRPr="001F30E4">
        <w:rPr>
          <w:rFonts w:ascii="Times New Roman" w:hAnsi="Times New Roman"/>
          <w:sz w:val="24"/>
          <w:szCs w:val="24"/>
        </w:rPr>
        <w:t>Write a program to print Fibonacci series using loop.</w:t>
      </w:r>
    </w:p>
    <w:p w:rsidR="001F30E4" w:rsidRPr="001F30E4" w:rsidRDefault="001F30E4" w:rsidP="001F30E4">
      <w:pPr>
        <w:pStyle w:val="ListParagraph"/>
        <w:numPr>
          <w:ilvl w:val="0"/>
          <w:numId w:val="19"/>
        </w:numPr>
        <w:spacing w:after="0" w:line="240" w:lineRule="auto"/>
        <w:jc w:val="both"/>
        <w:rPr>
          <w:rFonts w:ascii="Times New Roman" w:hAnsi="Times New Roman"/>
          <w:sz w:val="24"/>
          <w:szCs w:val="24"/>
        </w:rPr>
      </w:pPr>
      <w:r>
        <w:rPr>
          <w:rFonts w:ascii="Times New Roman" w:hAnsi="Times New Roman"/>
          <w:sz w:val="24"/>
          <w:szCs w:val="24"/>
        </w:rPr>
        <w:t xml:space="preserve">Write a program to </w:t>
      </w:r>
      <w:r w:rsidRPr="001F30E4">
        <w:rPr>
          <w:rFonts w:ascii="Times New Roman" w:hAnsi="Times New Roman"/>
          <w:sz w:val="24"/>
          <w:szCs w:val="24"/>
        </w:rPr>
        <w:t xml:space="preserve">implement </w:t>
      </w:r>
      <w:r>
        <w:rPr>
          <w:rFonts w:ascii="Times New Roman" w:hAnsi="Times New Roman"/>
          <w:sz w:val="24"/>
          <w:szCs w:val="24"/>
        </w:rPr>
        <w:t xml:space="preserve">a </w:t>
      </w:r>
      <w:r w:rsidRPr="001F30E4">
        <w:rPr>
          <w:rFonts w:ascii="Times New Roman" w:hAnsi="Times New Roman"/>
          <w:sz w:val="24"/>
          <w:szCs w:val="24"/>
        </w:rPr>
        <w:t>command line calculator.</w:t>
      </w:r>
    </w:p>
    <w:p w:rsidR="001F30E4" w:rsidRPr="001F30E4" w:rsidRDefault="001F30E4" w:rsidP="001F30E4">
      <w:pPr>
        <w:pStyle w:val="ListParagraph"/>
        <w:numPr>
          <w:ilvl w:val="0"/>
          <w:numId w:val="19"/>
        </w:numPr>
        <w:spacing w:after="0" w:line="240" w:lineRule="auto"/>
        <w:jc w:val="both"/>
        <w:rPr>
          <w:rFonts w:ascii="Times New Roman" w:hAnsi="Times New Roman"/>
          <w:sz w:val="24"/>
          <w:szCs w:val="24"/>
        </w:rPr>
      </w:pPr>
      <w:r w:rsidRPr="001F30E4">
        <w:rPr>
          <w:rFonts w:ascii="Times New Roman" w:hAnsi="Times New Roman"/>
          <w:sz w:val="24"/>
          <w:szCs w:val="24"/>
        </w:rPr>
        <w:t>Write a program using classes and object in java.</w:t>
      </w:r>
    </w:p>
    <w:p w:rsidR="001F30E4" w:rsidRDefault="001F30E4" w:rsidP="001F30E4">
      <w:pPr>
        <w:pStyle w:val="ListParagraph"/>
        <w:numPr>
          <w:ilvl w:val="0"/>
          <w:numId w:val="19"/>
        </w:numPr>
        <w:spacing w:after="0" w:line="240" w:lineRule="auto"/>
        <w:jc w:val="both"/>
        <w:rPr>
          <w:rFonts w:ascii="Times New Roman" w:hAnsi="Times New Roman"/>
          <w:sz w:val="24"/>
          <w:szCs w:val="24"/>
        </w:rPr>
      </w:pPr>
      <w:r w:rsidRPr="001F30E4">
        <w:rPr>
          <w:rFonts w:ascii="Times New Roman" w:hAnsi="Times New Roman"/>
          <w:sz w:val="24"/>
          <w:szCs w:val="24"/>
        </w:rPr>
        <w:t>Write</w:t>
      </w:r>
      <w:r w:rsidR="00320DB4">
        <w:rPr>
          <w:rFonts w:ascii="Times New Roman" w:hAnsi="Times New Roman"/>
          <w:sz w:val="24"/>
          <w:szCs w:val="24"/>
        </w:rPr>
        <w:t xml:space="preserve"> a program to accept 10 student’s</w:t>
      </w:r>
      <w:r w:rsidRPr="001F30E4">
        <w:rPr>
          <w:rFonts w:ascii="Times New Roman" w:hAnsi="Times New Roman"/>
          <w:sz w:val="24"/>
          <w:szCs w:val="24"/>
        </w:rPr>
        <w:t xml:space="preserve"> marks in an arra</w:t>
      </w:r>
      <w:r>
        <w:rPr>
          <w:rFonts w:ascii="Times New Roman" w:hAnsi="Times New Roman"/>
          <w:sz w:val="24"/>
          <w:szCs w:val="24"/>
        </w:rPr>
        <w:t xml:space="preserve">y, arrange it into ascending </w:t>
      </w:r>
      <w:r w:rsidRPr="001F30E4">
        <w:rPr>
          <w:rFonts w:ascii="Times New Roman" w:hAnsi="Times New Roman"/>
          <w:sz w:val="24"/>
          <w:szCs w:val="24"/>
        </w:rPr>
        <w:t xml:space="preserve">order, convert into the following grades and print marks and grades in the tabular form. </w:t>
      </w:r>
    </w:p>
    <w:p w:rsidR="001F30E4" w:rsidRPr="001F30E4" w:rsidRDefault="001F30E4" w:rsidP="001F30E4">
      <w:pPr>
        <w:pStyle w:val="ListParagraph"/>
        <w:spacing w:after="0" w:line="240" w:lineRule="auto"/>
        <w:ind w:left="360"/>
        <w:jc w:val="both"/>
        <w:rPr>
          <w:rFonts w:ascii="Times New Roman" w:hAnsi="Times New Roman"/>
          <w:sz w:val="24"/>
          <w:szCs w:val="24"/>
        </w:rPr>
      </w:pPr>
    </w:p>
    <w:p w:rsidR="001F30E4" w:rsidRPr="00866F8D" w:rsidRDefault="001F30E4" w:rsidP="00866F8D">
      <w:pPr>
        <w:spacing w:line="240" w:lineRule="auto"/>
        <w:jc w:val="both"/>
        <w:rPr>
          <w:rFonts w:ascii="Times New Roman" w:hAnsi="Times New Roman"/>
          <w:sz w:val="24"/>
          <w:szCs w:val="24"/>
        </w:rPr>
      </w:pPr>
      <w:r w:rsidRPr="00866F8D">
        <w:rPr>
          <w:rFonts w:ascii="Times New Roman" w:hAnsi="Times New Roman"/>
          <w:sz w:val="24"/>
          <w:szCs w:val="24"/>
        </w:rPr>
        <w:t xml:space="preserve">Between 40 and 50 : PASS </w:t>
      </w:r>
    </w:p>
    <w:p w:rsidR="001F30E4" w:rsidRPr="001F30E4" w:rsidRDefault="001F30E4" w:rsidP="001F30E4">
      <w:pPr>
        <w:pStyle w:val="ListParagraph"/>
        <w:spacing w:line="240" w:lineRule="auto"/>
        <w:ind w:left="360" w:firstLine="360"/>
        <w:jc w:val="both"/>
        <w:rPr>
          <w:rFonts w:ascii="Times New Roman" w:hAnsi="Times New Roman"/>
          <w:sz w:val="24"/>
          <w:szCs w:val="24"/>
        </w:rPr>
      </w:pPr>
      <w:r w:rsidRPr="001F30E4">
        <w:rPr>
          <w:rFonts w:ascii="Times New Roman" w:hAnsi="Times New Roman"/>
          <w:sz w:val="24"/>
          <w:szCs w:val="24"/>
        </w:rPr>
        <w:t xml:space="preserve">Between 51 and 75 : MERIT </w:t>
      </w:r>
    </w:p>
    <w:p w:rsidR="001F30E4" w:rsidRPr="001F30E4" w:rsidRDefault="001F30E4" w:rsidP="001F30E4">
      <w:pPr>
        <w:spacing w:line="240" w:lineRule="auto"/>
        <w:jc w:val="both"/>
        <w:rPr>
          <w:rFonts w:ascii="Times New Roman" w:hAnsi="Times New Roman"/>
          <w:sz w:val="24"/>
          <w:szCs w:val="24"/>
        </w:rPr>
      </w:pPr>
      <w:r w:rsidRPr="001F30E4">
        <w:rPr>
          <w:rFonts w:ascii="Times New Roman" w:hAnsi="Times New Roman"/>
          <w:sz w:val="24"/>
          <w:szCs w:val="24"/>
        </w:rPr>
        <w:tab/>
        <w:t>and above : DISTINCTION</w:t>
      </w:r>
    </w:p>
    <w:p w:rsidR="001F30E4" w:rsidRPr="001F30E4" w:rsidRDefault="001F30E4" w:rsidP="001F30E4">
      <w:pPr>
        <w:pStyle w:val="ListParagraph"/>
        <w:numPr>
          <w:ilvl w:val="0"/>
          <w:numId w:val="19"/>
        </w:numPr>
        <w:spacing w:after="0" w:line="240" w:lineRule="auto"/>
        <w:jc w:val="both"/>
        <w:rPr>
          <w:rFonts w:ascii="Times New Roman" w:hAnsi="Times New Roman"/>
          <w:sz w:val="24"/>
          <w:szCs w:val="24"/>
        </w:rPr>
      </w:pPr>
      <w:r w:rsidRPr="001F30E4">
        <w:rPr>
          <w:rFonts w:ascii="Times New Roman" w:hAnsi="Times New Roman"/>
          <w:sz w:val="24"/>
          <w:szCs w:val="24"/>
        </w:rPr>
        <w:t>Write a program to accept three digits (i.e. 0 - 9) and print a</w:t>
      </w:r>
      <w:r w:rsidR="00320DB4">
        <w:rPr>
          <w:rFonts w:ascii="Times New Roman" w:hAnsi="Times New Roman"/>
          <w:sz w:val="24"/>
          <w:szCs w:val="24"/>
        </w:rPr>
        <w:t xml:space="preserve">ll its possible combinations. </w:t>
      </w:r>
    </w:p>
    <w:p w:rsidR="001F30E4" w:rsidRPr="001F30E4" w:rsidRDefault="001F30E4" w:rsidP="001F30E4">
      <w:pPr>
        <w:pStyle w:val="ListParagraph"/>
        <w:ind w:left="360"/>
        <w:jc w:val="both"/>
        <w:rPr>
          <w:rFonts w:ascii="Times New Roman" w:hAnsi="Times New Roman"/>
          <w:sz w:val="24"/>
          <w:szCs w:val="24"/>
        </w:rPr>
      </w:pPr>
      <w:r w:rsidRPr="001F30E4">
        <w:rPr>
          <w:rFonts w:ascii="Times New Roman" w:hAnsi="Times New Roman"/>
          <w:sz w:val="24"/>
          <w:szCs w:val="24"/>
        </w:rPr>
        <w:t xml:space="preserve">(For example if the three digits are 1, 2, 3 than all possible combinations are : 123, 132, </w:t>
      </w:r>
    </w:p>
    <w:p w:rsidR="001F30E4" w:rsidRPr="001F30E4" w:rsidRDefault="001F30E4" w:rsidP="001F30E4">
      <w:pPr>
        <w:pStyle w:val="ListParagraph"/>
        <w:ind w:left="360"/>
        <w:jc w:val="both"/>
        <w:rPr>
          <w:rFonts w:ascii="Times New Roman" w:hAnsi="Times New Roman"/>
          <w:sz w:val="24"/>
          <w:szCs w:val="24"/>
        </w:rPr>
      </w:pPr>
      <w:r w:rsidRPr="001F30E4">
        <w:rPr>
          <w:rFonts w:ascii="Times New Roman" w:hAnsi="Times New Roman"/>
          <w:sz w:val="24"/>
          <w:szCs w:val="24"/>
        </w:rPr>
        <w:t>213, 231, 312, 321.)</w:t>
      </w:r>
    </w:p>
    <w:p w:rsidR="001F30E4" w:rsidRDefault="001F30E4" w:rsidP="001F30E4">
      <w:pPr>
        <w:pStyle w:val="ListParagraph"/>
        <w:numPr>
          <w:ilvl w:val="0"/>
          <w:numId w:val="19"/>
        </w:numPr>
        <w:spacing w:after="0" w:line="240" w:lineRule="auto"/>
        <w:jc w:val="both"/>
        <w:rPr>
          <w:rFonts w:ascii="Times New Roman" w:hAnsi="Times New Roman"/>
          <w:sz w:val="24"/>
          <w:szCs w:val="24"/>
        </w:rPr>
      </w:pPr>
      <w:r w:rsidRPr="001F30E4">
        <w:rPr>
          <w:rFonts w:ascii="Times New Roman" w:hAnsi="Times New Roman"/>
          <w:sz w:val="24"/>
          <w:szCs w:val="24"/>
        </w:rPr>
        <w:lastRenderedPageBreak/>
        <w:t xml:space="preserve">Write a Java Program to accept 10 numbers in an array and compute the </w:t>
      </w:r>
      <w:r>
        <w:rPr>
          <w:rFonts w:ascii="Times New Roman" w:hAnsi="Times New Roman"/>
          <w:sz w:val="24"/>
          <w:szCs w:val="24"/>
        </w:rPr>
        <w:t xml:space="preserve">square of each number. Print the sum of </w:t>
      </w:r>
      <w:r w:rsidRPr="001F30E4">
        <w:rPr>
          <w:rFonts w:ascii="Times New Roman" w:hAnsi="Times New Roman"/>
          <w:sz w:val="24"/>
          <w:szCs w:val="24"/>
        </w:rPr>
        <w:t>these numbers.</w:t>
      </w:r>
    </w:p>
    <w:p w:rsidR="001F30E4" w:rsidRPr="001F30E4" w:rsidRDefault="001F30E4" w:rsidP="001F30E4">
      <w:pPr>
        <w:pStyle w:val="ListParagraph"/>
        <w:spacing w:after="0" w:line="240" w:lineRule="auto"/>
        <w:ind w:left="360"/>
        <w:jc w:val="both"/>
        <w:rPr>
          <w:rFonts w:ascii="Times New Roman" w:hAnsi="Times New Roman"/>
          <w:sz w:val="24"/>
          <w:szCs w:val="24"/>
        </w:rPr>
      </w:pPr>
    </w:p>
    <w:p w:rsidR="001F30E4" w:rsidRPr="001F30E4" w:rsidRDefault="001F30E4" w:rsidP="001F30E4">
      <w:pPr>
        <w:pStyle w:val="ListParagraph"/>
        <w:numPr>
          <w:ilvl w:val="0"/>
          <w:numId w:val="19"/>
        </w:numPr>
        <w:spacing w:after="0" w:line="240" w:lineRule="auto"/>
        <w:jc w:val="both"/>
        <w:rPr>
          <w:rFonts w:ascii="Times New Roman" w:hAnsi="Times New Roman"/>
          <w:sz w:val="24"/>
          <w:szCs w:val="24"/>
        </w:rPr>
      </w:pPr>
      <w:r w:rsidRPr="001F30E4">
        <w:rPr>
          <w:rFonts w:ascii="Times New Roman" w:hAnsi="Times New Roman"/>
          <w:sz w:val="24"/>
          <w:szCs w:val="24"/>
        </w:rPr>
        <w:t>Write a program to input a number of a month (1 - 12) and</w:t>
      </w:r>
      <w:r>
        <w:rPr>
          <w:rFonts w:ascii="Times New Roman" w:hAnsi="Times New Roman"/>
          <w:sz w:val="24"/>
          <w:szCs w:val="24"/>
        </w:rPr>
        <w:t xml:space="preserve"> print its equivalent name of </w:t>
      </w:r>
    </w:p>
    <w:p w:rsidR="001F30E4" w:rsidRPr="001F30E4" w:rsidRDefault="001F30E4" w:rsidP="001F30E4">
      <w:pPr>
        <w:ind w:firstLine="360"/>
        <w:jc w:val="both"/>
        <w:rPr>
          <w:rFonts w:ascii="Times New Roman" w:hAnsi="Times New Roman"/>
          <w:sz w:val="24"/>
          <w:szCs w:val="24"/>
        </w:rPr>
      </w:pPr>
      <w:r w:rsidRPr="001F30E4">
        <w:rPr>
          <w:rFonts w:ascii="Times New Roman" w:hAnsi="Times New Roman"/>
          <w:sz w:val="24"/>
          <w:szCs w:val="24"/>
        </w:rPr>
        <w:t>the month.( e.g 1 to Jan, 2 to Feb. 12 to Dec.)</w:t>
      </w:r>
    </w:p>
    <w:p w:rsidR="001F30E4" w:rsidRPr="001F30E4" w:rsidRDefault="001F30E4" w:rsidP="001F30E4">
      <w:pPr>
        <w:pStyle w:val="ListParagraph"/>
        <w:numPr>
          <w:ilvl w:val="0"/>
          <w:numId w:val="19"/>
        </w:numPr>
        <w:spacing w:after="0" w:line="240" w:lineRule="auto"/>
        <w:jc w:val="both"/>
        <w:rPr>
          <w:rFonts w:ascii="Times New Roman" w:hAnsi="Times New Roman"/>
          <w:sz w:val="24"/>
          <w:szCs w:val="24"/>
        </w:rPr>
      </w:pPr>
      <w:r w:rsidRPr="001F30E4">
        <w:rPr>
          <w:rFonts w:ascii="Times New Roman" w:hAnsi="Times New Roman"/>
          <w:sz w:val="24"/>
          <w:szCs w:val="24"/>
        </w:rPr>
        <w:t>Write a p</w:t>
      </w:r>
      <w:r>
        <w:rPr>
          <w:rFonts w:ascii="Times New Roman" w:hAnsi="Times New Roman"/>
          <w:sz w:val="24"/>
          <w:szCs w:val="24"/>
        </w:rPr>
        <w:t xml:space="preserve">rogram to find the </w:t>
      </w:r>
      <w:r w:rsidRPr="001F30E4">
        <w:rPr>
          <w:rFonts w:ascii="Times New Roman" w:hAnsi="Times New Roman"/>
          <w:sz w:val="24"/>
          <w:szCs w:val="24"/>
        </w:rPr>
        <w:t>sum of all inte</w:t>
      </w:r>
      <w:r>
        <w:rPr>
          <w:rFonts w:ascii="Times New Roman" w:hAnsi="Times New Roman"/>
          <w:sz w:val="24"/>
          <w:szCs w:val="24"/>
        </w:rPr>
        <w:t xml:space="preserve">gers greater than 40 and less </w:t>
      </w:r>
      <w:r w:rsidRPr="001F30E4">
        <w:rPr>
          <w:rFonts w:ascii="Times New Roman" w:hAnsi="Times New Roman"/>
          <w:sz w:val="24"/>
          <w:szCs w:val="24"/>
        </w:rPr>
        <w:t>than 250 that are divisible by 5.</w:t>
      </w:r>
    </w:p>
    <w:p w:rsidR="001F30E4" w:rsidRPr="001028C2" w:rsidRDefault="001F30E4" w:rsidP="001F30E4">
      <w:pPr>
        <w:jc w:val="both"/>
      </w:pPr>
    </w:p>
    <w:p w:rsidR="00F3674A" w:rsidRPr="00F3674A" w:rsidRDefault="00F3674A" w:rsidP="00F3674A">
      <w:pPr>
        <w:spacing w:after="0" w:line="240" w:lineRule="auto"/>
        <w:jc w:val="both"/>
        <w:rPr>
          <w:rFonts w:ascii="Times New Roman" w:hAnsi="Times New Roman"/>
          <w:sz w:val="24"/>
          <w:szCs w:val="24"/>
        </w:rPr>
      </w:pPr>
    </w:p>
    <w:p w:rsidR="00315EF1" w:rsidRDefault="00315EF1" w:rsidP="00320DB4">
      <w:pPr>
        <w:rPr>
          <w:rFonts w:ascii="Times New Roman" w:hAnsi="Times New Roman"/>
          <w:b/>
          <w:sz w:val="24"/>
          <w:szCs w:val="24"/>
          <w:u w:val="single"/>
        </w:rPr>
      </w:pPr>
    </w:p>
    <w:p w:rsidR="00315EF1" w:rsidRDefault="00315EF1" w:rsidP="00320DB4">
      <w:pPr>
        <w:rPr>
          <w:rFonts w:ascii="Times New Roman" w:hAnsi="Times New Roman"/>
          <w:b/>
          <w:sz w:val="24"/>
          <w:szCs w:val="24"/>
          <w:u w:val="single"/>
        </w:rPr>
      </w:pPr>
    </w:p>
    <w:p w:rsidR="00320DB4" w:rsidRPr="00250ABB" w:rsidRDefault="00320DB4" w:rsidP="00320DB4">
      <w:pPr>
        <w:rPr>
          <w:rFonts w:ascii="Times New Roman" w:hAnsi="Times New Roman"/>
          <w:b/>
          <w:sz w:val="24"/>
          <w:szCs w:val="24"/>
          <w:u w:val="single"/>
        </w:rPr>
      </w:pPr>
      <w:r w:rsidRPr="00250ABB">
        <w:rPr>
          <w:rFonts w:ascii="Times New Roman" w:hAnsi="Times New Roman"/>
          <w:b/>
          <w:sz w:val="24"/>
          <w:szCs w:val="24"/>
          <w:u w:val="single"/>
        </w:rPr>
        <w:t>EXPERIMENT – 4</w:t>
      </w:r>
    </w:p>
    <w:p w:rsidR="00320DB4" w:rsidRPr="00250ABB" w:rsidRDefault="00320DB4" w:rsidP="00320DB4">
      <w:pPr>
        <w:jc w:val="both"/>
        <w:rPr>
          <w:rFonts w:ascii="Times New Roman" w:hAnsi="Times New Roman"/>
          <w:sz w:val="24"/>
          <w:szCs w:val="24"/>
        </w:rPr>
      </w:pPr>
      <w:r w:rsidRPr="00250ABB">
        <w:rPr>
          <w:rFonts w:ascii="Times New Roman" w:hAnsi="Times New Roman"/>
          <w:b/>
          <w:sz w:val="24"/>
          <w:szCs w:val="24"/>
        </w:rPr>
        <w:t>TITLE</w:t>
      </w:r>
      <w:r w:rsidRPr="00250ABB">
        <w:rPr>
          <w:rFonts w:ascii="Times New Roman" w:hAnsi="Times New Roman"/>
          <w:sz w:val="24"/>
          <w:szCs w:val="24"/>
        </w:rPr>
        <w:t xml:space="preserve"> Inheritance</w:t>
      </w:r>
    </w:p>
    <w:p w:rsidR="00320DB4" w:rsidRPr="00250ABB" w:rsidRDefault="00320DB4" w:rsidP="00320DB4">
      <w:pPr>
        <w:jc w:val="both"/>
        <w:rPr>
          <w:rFonts w:ascii="Times New Roman" w:hAnsi="Times New Roman"/>
          <w:sz w:val="24"/>
          <w:szCs w:val="24"/>
        </w:rPr>
      </w:pPr>
    </w:p>
    <w:p w:rsidR="00320DB4" w:rsidRPr="00250ABB" w:rsidRDefault="00320DB4" w:rsidP="00320DB4">
      <w:pPr>
        <w:pStyle w:val="ListParagraph"/>
        <w:numPr>
          <w:ilvl w:val="0"/>
          <w:numId w:val="20"/>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Java program to show that private member of a super class cannot be accessed from derived classes. </w:t>
      </w:r>
    </w:p>
    <w:p w:rsidR="00320DB4" w:rsidRPr="00250ABB" w:rsidRDefault="00320DB4" w:rsidP="00320DB4">
      <w:pPr>
        <w:jc w:val="both"/>
        <w:rPr>
          <w:rFonts w:ascii="Times New Roman" w:hAnsi="Times New Roman"/>
          <w:sz w:val="24"/>
          <w:szCs w:val="24"/>
        </w:rPr>
      </w:pPr>
    </w:p>
    <w:p w:rsidR="00320DB4" w:rsidRPr="00250ABB" w:rsidRDefault="00320DB4" w:rsidP="00320DB4">
      <w:pPr>
        <w:pStyle w:val="ListParagraph"/>
        <w:numPr>
          <w:ilvl w:val="0"/>
          <w:numId w:val="20"/>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program in Java to create a Player class. Inherit the classes  Cricket _Player, Football _Player and Hockey_ Player from Player class. </w:t>
      </w:r>
    </w:p>
    <w:p w:rsidR="00320DB4" w:rsidRPr="00250ABB" w:rsidRDefault="00320DB4" w:rsidP="00320DB4">
      <w:pPr>
        <w:jc w:val="both"/>
        <w:rPr>
          <w:rFonts w:ascii="Times New Roman" w:hAnsi="Times New Roman"/>
          <w:sz w:val="24"/>
          <w:szCs w:val="24"/>
        </w:rPr>
      </w:pPr>
    </w:p>
    <w:p w:rsidR="00320DB4" w:rsidRPr="00250ABB" w:rsidRDefault="00320DB4" w:rsidP="00320DB4">
      <w:pPr>
        <w:pStyle w:val="ListParagraph"/>
        <w:numPr>
          <w:ilvl w:val="0"/>
          <w:numId w:val="20"/>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class Worker and derive classes DailyWorker and SalariedWorker from it. Every worker has a name and a salary rate. Write method ComPay (int hours) to compute the week pay of every worker. A Daily Worker is paid on t</w:t>
      </w:r>
      <w:r w:rsidR="009A20E2" w:rsidRPr="00250ABB">
        <w:rPr>
          <w:rFonts w:ascii="Times New Roman" w:hAnsi="Times New Roman"/>
          <w:sz w:val="24"/>
          <w:szCs w:val="24"/>
        </w:rPr>
        <w:t>he basis of the number of days he/she</w:t>
      </w:r>
      <w:r w:rsidRPr="00250ABB">
        <w:rPr>
          <w:rFonts w:ascii="Times New Roman" w:hAnsi="Times New Roman"/>
          <w:sz w:val="24"/>
          <w:szCs w:val="24"/>
        </w:rPr>
        <w:t xml:space="preserve"> works. The Salaried Worker gets paid the wage for 40 hours a week no matter what the actual hours are. Test this program to calculate the pay of workers. You are expected to use the concept of polymorphism to write this program.</w:t>
      </w:r>
    </w:p>
    <w:p w:rsidR="00320DB4" w:rsidRPr="00250ABB" w:rsidRDefault="00320DB4" w:rsidP="00320DB4">
      <w:pPr>
        <w:ind w:left="-360" w:firstLine="60"/>
        <w:jc w:val="both"/>
        <w:rPr>
          <w:rFonts w:ascii="Times New Roman" w:hAnsi="Times New Roman"/>
          <w:sz w:val="24"/>
          <w:szCs w:val="24"/>
        </w:rPr>
      </w:pPr>
    </w:p>
    <w:p w:rsidR="00320DB4" w:rsidRPr="00250ABB" w:rsidRDefault="00320DB4" w:rsidP="00320DB4">
      <w:pPr>
        <w:pStyle w:val="ListParagraph"/>
        <w:numPr>
          <w:ilvl w:val="0"/>
          <w:numId w:val="20"/>
        </w:numPr>
        <w:spacing w:after="0" w:line="240" w:lineRule="auto"/>
        <w:ind w:left="360"/>
        <w:jc w:val="both"/>
        <w:rPr>
          <w:rFonts w:ascii="Times New Roman" w:hAnsi="Times New Roman"/>
          <w:sz w:val="24"/>
          <w:szCs w:val="24"/>
        </w:rPr>
      </w:pPr>
      <w:r w:rsidRPr="00250ABB">
        <w:rPr>
          <w:rFonts w:ascii="Times New Roman" w:hAnsi="Times New Roman"/>
          <w:sz w:val="24"/>
          <w:szCs w:val="24"/>
        </w:rPr>
        <w:t>Consider the trunk calls of a telephone exchange. A trunk call can be ordinary, urgent or lightning. The charges depend on the duration and the type of the call. Write a program using the concept of polymorphism in Java to calculate the charges.</w:t>
      </w:r>
    </w:p>
    <w:p w:rsidR="00320DB4" w:rsidRPr="00250ABB" w:rsidRDefault="00320DB4" w:rsidP="00320DB4">
      <w:pPr>
        <w:jc w:val="both"/>
        <w:rPr>
          <w:rFonts w:ascii="Times New Roman" w:hAnsi="Times New Roman"/>
          <w:sz w:val="24"/>
          <w:szCs w:val="24"/>
        </w:rPr>
      </w:pPr>
    </w:p>
    <w:p w:rsidR="004C7690" w:rsidRPr="00250ABB" w:rsidRDefault="00320DB4" w:rsidP="00320DB4">
      <w:pPr>
        <w:pStyle w:val="ListParagraph"/>
        <w:numPr>
          <w:ilvl w:val="0"/>
          <w:numId w:val="20"/>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Design a class employee of an </w:t>
      </w:r>
      <w:r w:rsidR="009A20E2" w:rsidRPr="00250ABB">
        <w:rPr>
          <w:rFonts w:ascii="Times New Roman" w:hAnsi="Times New Roman"/>
          <w:sz w:val="24"/>
          <w:szCs w:val="24"/>
        </w:rPr>
        <w:t>organization</w:t>
      </w:r>
      <w:r w:rsidRPr="00250ABB">
        <w:rPr>
          <w:rFonts w:ascii="Times New Roman" w:hAnsi="Times New Roman"/>
          <w:sz w:val="24"/>
          <w:szCs w:val="24"/>
        </w:rPr>
        <w:t xml:space="preserve">. An employee has a name, empid, and salary. Write the default constructor, a constructor with parameters (name, empid, and salary) and methods to return name and salary. Also write a method </w:t>
      </w:r>
      <w:r w:rsidR="009A20E2" w:rsidRPr="00250ABB">
        <w:rPr>
          <w:rFonts w:ascii="Times New Roman" w:hAnsi="Times New Roman"/>
          <w:i/>
          <w:sz w:val="24"/>
          <w:szCs w:val="24"/>
        </w:rPr>
        <w:t>increaseS</w:t>
      </w:r>
      <w:r w:rsidRPr="00250ABB">
        <w:rPr>
          <w:rFonts w:ascii="Times New Roman" w:hAnsi="Times New Roman"/>
          <w:i/>
          <w:sz w:val="24"/>
          <w:szCs w:val="24"/>
        </w:rPr>
        <w:t>alary</w:t>
      </w:r>
      <w:r w:rsidRPr="00250ABB">
        <w:rPr>
          <w:rFonts w:ascii="Times New Roman" w:hAnsi="Times New Roman"/>
          <w:sz w:val="24"/>
          <w:szCs w:val="24"/>
        </w:rPr>
        <w:t xml:space="preserve"> that raises the employee’s salary by a certain user specified percentage. Derive a subclass Manager from employee. Add an instance variable named department to the manager class. Supply a test program that uses theses classes and methods.   </w:t>
      </w:r>
    </w:p>
    <w:p w:rsidR="004C7690" w:rsidRPr="00250ABB" w:rsidRDefault="004C7690" w:rsidP="004C7690">
      <w:pPr>
        <w:pStyle w:val="ListParagraph"/>
        <w:rPr>
          <w:rFonts w:ascii="Times New Roman" w:hAnsi="Times New Roman"/>
          <w:sz w:val="24"/>
          <w:szCs w:val="24"/>
        </w:rPr>
      </w:pPr>
    </w:p>
    <w:p w:rsidR="007F651E" w:rsidRPr="00250ABB" w:rsidRDefault="007F651E" w:rsidP="004C7690">
      <w:pPr>
        <w:pStyle w:val="ListParagraph"/>
        <w:rPr>
          <w:rFonts w:ascii="Times New Roman" w:hAnsi="Times New Roman"/>
          <w:sz w:val="24"/>
          <w:szCs w:val="24"/>
        </w:rPr>
      </w:pPr>
    </w:p>
    <w:p w:rsidR="004C7690" w:rsidRPr="00250ABB" w:rsidRDefault="004C7690" w:rsidP="004C7690">
      <w:pPr>
        <w:rPr>
          <w:rFonts w:ascii="Times New Roman" w:hAnsi="Times New Roman"/>
          <w:b/>
          <w:sz w:val="24"/>
          <w:szCs w:val="24"/>
          <w:u w:val="single"/>
        </w:rPr>
      </w:pPr>
      <w:r w:rsidRPr="00250ABB">
        <w:rPr>
          <w:rFonts w:ascii="Times New Roman" w:hAnsi="Times New Roman"/>
          <w:b/>
          <w:sz w:val="24"/>
          <w:szCs w:val="24"/>
          <w:u w:val="single"/>
        </w:rPr>
        <w:t>EXPERIMENT – 5</w:t>
      </w:r>
    </w:p>
    <w:p w:rsidR="004C7690" w:rsidRPr="00250ABB" w:rsidRDefault="004C7690" w:rsidP="004C7690">
      <w:pPr>
        <w:jc w:val="both"/>
        <w:rPr>
          <w:rFonts w:ascii="Times New Roman" w:hAnsi="Times New Roman"/>
          <w:sz w:val="24"/>
          <w:szCs w:val="24"/>
        </w:rPr>
      </w:pPr>
      <w:r w:rsidRPr="00250ABB">
        <w:rPr>
          <w:rFonts w:ascii="Times New Roman" w:hAnsi="Times New Roman"/>
          <w:b/>
          <w:sz w:val="24"/>
          <w:szCs w:val="24"/>
        </w:rPr>
        <w:t xml:space="preserve">TITLE: </w:t>
      </w:r>
      <w:r w:rsidRPr="00250ABB">
        <w:rPr>
          <w:rFonts w:ascii="Times New Roman" w:hAnsi="Times New Roman"/>
          <w:sz w:val="24"/>
          <w:szCs w:val="24"/>
        </w:rPr>
        <w:t xml:space="preserve">Interface  </w:t>
      </w:r>
    </w:p>
    <w:p w:rsidR="004C7690" w:rsidRPr="00250ABB" w:rsidRDefault="004C7690" w:rsidP="004C7690">
      <w:pPr>
        <w:pStyle w:val="ListParagraph"/>
        <w:numPr>
          <w:ilvl w:val="0"/>
          <w:numId w:val="26"/>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program to create interface named test. In this interface the member function is square. Implement this interface in arithmetic class. Create one new class called ToTestInt</w:t>
      </w:r>
      <w:r w:rsidR="007F651E" w:rsidRPr="00250ABB">
        <w:rPr>
          <w:rFonts w:ascii="Times New Roman" w:hAnsi="Times New Roman"/>
          <w:sz w:val="24"/>
          <w:szCs w:val="24"/>
        </w:rPr>
        <w:t>. I</w:t>
      </w:r>
      <w:r w:rsidRPr="00250ABB">
        <w:rPr>
          <w:rFonts w:ascii="Times New Roman" w:hAnsi="Times New Roman"/>
          <w:sz w:val="24"/>
          <w:szCs w:val="24"/>
        </w:rPr>
        <w:t>n this class use the object of arithmetic class</w:t>
      </w:r>
      <w:r w:rsidR="007F651E" w:rsidRPr="00250ABB">
        <w:rPr>
          <w:rFonts w:ascii="Times New Roman" w:hAnsi="Times New Roman"/>
          <w:sz w:val="24"/>
          <w:szCs w:val="24"/>
        </w:rPr>
        <w:t>.</w:t>
      </w:r>
    </w:p>
    <w:p w:rsidR="004C7690" w:rsidRDefault="004C7690" w:rsidP="004C7690">
      <w:pPr>
        <w:jc w:val="both"/>
        <w:rPr>
          <w:rFonts w:ascii="Times New Roman" w:hAnsi="Times New Roman"/>
          <w:sz w:val="24"/>
          <w:szCs w:val="24"/>
        </w:rPr>
      </w:pPr>
    </w:p>
    <w:p w:rsidR="00315EF1" w:rsidRPr="00250ABB" w:rsidRDefault="00315EF1" w:rsidP="004C7690">
      <w:pPr>
        <w:jc w:val="both"/>
        <w:rPr>
          <w:rFonts w:ascii="Times New Roman" w:hAnsi="Times New Roman"/>
          <w:sz w:val="24"/>
          <w:szCs w:val="24"/>
        </w:rPr>
      </w:pPr>
    </w:p>
    <w:p w:rsidR="004C7690" w:rsidRPr="00250ABB" w:rsidRDefault="004C7690" w:rsidP="004C7690">
      <w:pPr>
        <w:pStyle w:val="ListParagraph"/>
        <w:numPr>
          <w:ilvl w:val="0"/>
          <w:numId w:val="26"/>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program to create interface A</w:t>
      </w:r>
      <w:r w:rsidR="007F651E" w:rsidRPr="00250ABB">
        <w:rPr>
          <w:rFonts w:ascii="Times New Roman" w:hAnsi="Times New Roman"/>
          <w:sz w:val="24"/>
          <w:szCs w:val="24"/>
        </w:rPr>
        <w:t>,</w:t>
      </w:r>
      <w:r w:rsidRPr="00250ABB">
        <w:rPr>
          <w:rFonts w:ascii="Times New Roman" w:hAnsi="Times New Roman"/>
          <w:sz w:val="24"/>
          <w:szCs w:val="24"/>
        </w:rPr>
        <w:t xml:space="preserve"> in this interface we have two method meth1 and meth2. Implements this interface in another class named MyClass.</w:t>
      </w:r>
    </w:p>
    <w:p w:rsidR="004C7690" w:rsidRPr="00250ABB" w:rsidRDefault="004C7690" w:rsidP="004C7690">
      <w:pPr>
        <w:jc w:val="both"/>
        <w:rPr>
          <w:rFonts w:ascii="Times New Roman" w:hAnsi="Times New Roman"/>
          <w:sz w:val="24"/>
          <w:szCs w:val="24"/>
        </w:rPr>
      </w:pPr>
    </w:p>
    <w:p w:rsidR="004C7690" w:rsidRPr="00250ABB" w:rsidRDefault="004C7690" w:rsidP="004C7690">
      <w:pPr>
        <w:pStyle w:val="ListParagraph"/>
        <w:numPr>
          <w:ilvl w:val="0"/>
          <w:numId w:val="26"/>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program in Java to show the </w:t>
      </w:r>
      <w:r w:rsidR="007F651E" w:rsidRPr="00250ABB">
        <w:rPr>
          <w:rFonts w:ascii="Times New Roman" w:hAnsi="Times New Roman"/>
          <w:sz w:val="24"/>
          <w:szCs w:val="24"/>
        </w:rPr>
        <w:t>usefulness</w:t>
      </w:r>
      <w:r w:rsidRPr="00250ABB">
        <w:rPr>
          <w:rFonts w:ascii="Times New Roman" w:hAnsi="Times New Roman"/>
          <w:sz w:val="24"/>
          <w:szCs w:val="24"/>
        </w:rPr>
        <w:t xml:space="preserve"> of Interfaces as a place to keep constant value of the program</w:t>
      </w:r>
    </w:p>
    <w:p w:rsidR="004C7690" w:rsidRPr="00250ABB" w:rsidRDefault="004C7690" w:rsidP="004C7690">
      <w:pPr>
        <w:jc w:val="both"/>
        <w:rPr>
          <w:rFonts w:ascii="Times New Roman" w:hAnsi="Times New Roman"/>
          <w:sz w:val="24"/>
          <w:szCs w:val="24"/>
        </w:rPr>
      </w:pPr>
    </w:p>
    <w:p w:rsidR="004C7690" w:rsidRPr="00250ABB" w:rsidRDefault="004C7690" w:rsidP="004C7690">
      <w:pPr>
        <w:pStyle w:val="ListParagraph"/>
        <w:numPr>
          <w:ilvl w:val="0"/>
          <w:numId w:val="26"/>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program to create an Interface having two methods division and modules. Create a class, which overrides these methods.</w:t>
      </w:r>
    </w:p>
    <w:p w:rsidR="004C7690" w:rsidRPr="00250ABB" w:rsidRDefault="004C7690" w:rsidP="004C7690">
      <w:pPr>
        <w:rPr>
          <w:rFonts w:ascii="Times New Roman" w:hAnsi="Times New Roman"/>
          <w:b/>
          <w:sz w:val="24"/>
          <w:szCs w:val="24"/>
          <w:u w:val="single"/>
        </w:rPr>
      </w:pPr>
    </w:p>
    <w:p w:rsidR="004C7690" w:rsidRPr="00250ABB" w:rsidRDefault="004C7690" w:rsidP="004C7690">
      <w:pPr>
        <w:rPr>
          <w:rFonts w:ascii="Times New Roman" w:hAnsi="Times New Roman"/>
          <w:b/>
          <w:sz w:val="24"/>
          <w:szCs w:val="24"/>
          <w:u w:val="single"/>
        </w:rPr>
      </w:pPr>
      <w:r w:rsidRPr="00250ABB">
        <w:rPr>
          <w:rFonts w:ascii="Times New Roman" w:hAnsi="Times New Roman"/>
          <w:b/>
          <w:sz w:val="24"/>
          <w:szCs w:val="24"/>
          <w:u w:val="single"/>
        </w:rPr>
        <w:t>EXPERIMENT – 6</w:t>
      </w:r>
    </w:p>
    <w:p w:rsidR="004C7690" w:rsidRPr="00250ABB" w:rsidRDefault="004C7690" w:rsidP="004C7690">
      <w:pPr>
        <w:jc w:val="both"/>
        <w:rPr>
          <w:rFonts w:ascii="Times New Roman" w:hAnsi="Times New Roman"/>
          <w:sz w:val="24"/>
          <w:szCs w:val="24"/>
        </w:rPr>
      </w:pPr>
      <w:r w:rsidRPr="00250ABB">
        <w:rPr>
          <w:rFonts w:ascii="Times New Roman" w:hAnsi="Times New Roman"/>
          <w:b/>
          <w:sz w:val="24"/>
          <w:szCs w:val="24"/>
        </w:rPr>
        <w:t xml:space="preserve">TITLE: </w:t>
      </w:r>
      <w:r w:rsidRPr="00250ABB">
        <w:rPr>
          <w:rFonts w:ascii="Times New Roman" w:hAnsi="Times New Roman"/>
          <w:sz w:val="24"/>
          <w:szCs w:val="24"/>
        </w:rPr>
        <w:t>Package</w:t>
      </w:r>
    </w:p>
    <w:p w:rsidR="004C7690" w:rsidRPr="00250ABB" w:rsidRDefault="004C7690" w:rsidP="004C7690">
      <w:pPr>
        <w:jc w:val="both"/>
        <w:rPr>
          <w:rFonts w:ascii="Times New Roman" w:hAnsi="Times New Roman"/>
          <w:sz w:val="24"/>
          <w:szCs w:val="24"/>
        </w:rPr>
      </w:pPr>
    </w:p>
    <w:p w:rsidR="004C7690" w:rsidRPr="00250ABB" w:rsidRDefault="004C7690" w:rsidP="004C7690">
      <w:pPr>
        <w:pStyle w:val="ListParagraph"/>
        <w:numPr>
          <w:ilvl w:val="0"/>
          <w:numId w:val="23"/>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Java program to implement the concept of importing classes from u</w:t>
      </w:r>
      <w:r w:rsidR="007F651E" w:rsidRPr="00250ABB">
        <w:rPr>
          <w:rFonts w:ascii="Times New Roman" w:hAnsi="Times New Roman"/>
          <w:sz w:val="24"/>
          <w:szCs w:val="24"/>
        </w:rPr>
        <w:t>ser defined package and created</w:t>
      </w:r>
      <w:r w:rsidRPr="00250ABB">
        <w:rPr>
          <w:rFonts w:ascii="Times New Roman" w:hAnsi="Times New Roman"/>
          <w:sz w:val="24"/>
          <w:szCs w:val="24"/>
        </w:rPr>
        <w:t xml:space="preserve"> packages.</w:t>
      </w:r>
    </w:p>
    <w:p w:rsidR="004C7690" w:rsidRPr="00250ABB" w:rsidRDefault="004C7690" w:rsidP="004C7690">
      <w:pPr>
        <w:jc w:val="both"/>
        <w:rPr>
          <w:rFonts w:ascii="Times New Roman" w:hAnsi="Times New Roman"/>
          <w:sz w:val="24"/>
          <w:szCs w:val="24"/>
        </w:rPr>
      </w:pPr>
    </w:p>
    <w:p w:rsidR="004C7690" w:rsidRDefault="004C7690" w:rsidP="004C7690">
      <w:pPr>
        <w:pStyle w:val="ListParagraph"/>
        <w:numPr>
          <w:ilvl w:val="0"/>
          <w:numId w:val="23"/>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program to make a package Balance</w:t>
      </w:r>
      <w:r w:rsidR="00A97416" w:rsidRPr="00250ABB">
        <w:rPr>
          <w:rFonts w:ascii="Times New Roman" w:hAnsi="Times New Roman"/>
          <w:sz w:val="24"/>
          <w:szCs w:val="24"/>
        </w:rPr>
        <w:t>. This</w:t>
      </w:r>
      <w:r w:rsidRPr="00250ABB">
        <w:rPr>
          <w:rFonts w:ascii="Times New Roman" w:hAnsi="Times New Roman"/>
          <w:sz w:val="24"/>
          <w:szCs w:val="24"/>
        </w:rPr>
        <w:t xml:space="preserve"> has</w:t>
      </w:r>
      <w:r w:rsidR="00A97416" w:rsidRPr="00250ABB">
        <w:rPr>
          <w:rFonts w:ascii="Times New Roman" w:hAnsi="Times New Roman"/>
          <w:sz w:val="24"/>
          <w:szCs w:val="24"/>
        </w:rPr>
        <w:t xml:space="preserve"> an</w:t>
      </w:r>
      <w:r w:rsidRPr="00250ABB">
        <w:rPr>
          <w:rFonts w:ascii="Times New Roman" w:hAnsi="Times New Roman"/>
          <w:sz w:val="24"/>
          <w:szCs w:val="24"/>
        </w:rPr>
        <w:t xml:space="preserve"> Account class with Display_Balance method</w:t>
      </w:r>
      <w:r w:rsidR="00A97416" w:rsidRPr="00250ABB">
        <w:rPr>
          <w:rFonts w:ascii="Times New Roman" w:hAnsi="Times New Roman"/>
          <w:sz w:val="24"/>
          <w:szCs w:val="24"/>
        </w:rPr>
        <w:t>.</w:t>
      </w:r>
      <w:r w:rsidRPr="00250ABB">
        <w:rPr>
          <w:rFonts w:ascii="Times New Roman" w:hAnsi="Times New Roman"/>
          <w:sz w:val="24"/>
          <w:szCs w:val="24"/>
        </w:rPr>
        <w:t xml:space="preserve"> Import Balance package in another program to access Display_Balance method of Account class. </w:t>
      </w:r>
    </w:p>
    <w:p w:rsidR="008B1302" w:rsidRPr="008B1302" w:rsidRDefault="008B1302" w:rsidP="008B1302">
      <w:pPr>
        <w:pStyle w:val="ListParagraph"/>
        <w:rPr>
          <w:rFonts w:ascii="Times New Roman" w:hAnsi="Times New Roman"/>
          <w:sz w:val="24"/>
          <w:szCs w:val="24"/>
        </w:rPr>
      </w:pPr>
    </w:p>
    <w:p w:rsidR="008B1302" w:rsidRDefault="008B1302" w:rsidP="008B1302">
      <w:pPr>
        <w:pStyle w:val="ListParagraph"/>
        <w:spacing w:after="0" w:line="240" w:lineRule="auto"/>
        <w:ind w:left="360"/>
        <w:jc w:val="both"/>
        <w:rPr>
          <w:rFonts w:ascii="Times New Roman" w:hAnsi="Times New Roman"/>
          <w:sz w:val="24"/>
          <w:szCs w:val="24"/>
        </w:rPr>
      </w:pPr>
    </w:p>
    <w:p w:rsidR="008B1302" w:rsidRDefault="008B1302" w:rsidP="008B1302">
      <w:pPr>
        <w:pStyle w:val="ListParagraph"/>
        <w:spacing w:after="0" w:line="240" w:lineRule="auto"/>
        <w:ind w:left="360"/>
        <w:jc w:val="both"/>
        <w:rPr>
          <w:rFonts w:ascii="Times New Roman" w:hAnsi="Times New Roman"/>
          <w:sz w:val="24"/>
          <w:szCs w:val="24"/>
        </w:rPr>
      </w:pPr>
    </w:p>
    <w:p w:rsidR="008B1302" w:rsidRDefault="008B1302" w:rsidP="008B1302">
      <w:pPr>
        <w:pStyle w:val="ListParagraph"/>
        <w:spacing w:after="0" w:line="240" w:lineRule="auto"/>
        <w:ind w:left="360"/>
        <w:jc w:val="both"/>
        <w:rPr>
          <w:rFonts w:ascii="Times New Roman" w:hAnsi="Times New Roman"/>
          <w:sz w:val="24"/>
          <w:szCs w:val="24"/>
        </w:rPr>
      </w:pPr>
    </w:p>
    <w:p w:rsidR="004C7690" w:rsidRPr="00250ABB" w:rsidRDefault="004C7690" w:rsidP="004C7690">
      <w:pPr>
        <w:rPr>
          <w:rFonts w:ascii="Times New Roman" w:hAnsi="Times New Roman"/>
          <w:b/>
          <w:sz w:val="24"/>
          <w:szCs w:val="24"/>
          <w:u w:val="single"/>
        </w:rPr>
      </w:pPr>
      <w:r w:rsidRPr="00250ABB">
        <w:rPr>
          <w:rFonts w:ascii="Times New Roman" w:hAnsi="Times New Roman"/>
          <w:b/>
          <w:sz w:val="24"/>
          <w:szCs w:val="24"/>
          <w:u w:val="single"/>
        </w:rPr>
        <w:t>EXPERIMENT – 7</w:t>
      </w:r>
    </w:p>
    <w:p w:rsidR="004C7690" w:rsidRPr="00250ABB" w:rsidRDefault="004C7690" w:rsidP="004C7690">
      <w:pPr>
        <w:jc w:val="both"/>
        <w:rPr>
          <w:rFonts w:ascii="Times New Roman" w:hAnsi="Times New Roman"/>
          <w:sz w:val="24"/>
          <w:szCs w:val="24"/>
        </w:rPr>
      </w:pPr>
      <w:r w:rsidRPr="00250ABB">
        <w:rPr>
          <w:rFonts w:ascii="Times New Roman" w:hAnsi="Times New Roman"/>
          <w:b/>
          <w:sz w:val="24"/>
          <w:szCs w:val="24"/>
        </w:rPr>
        <w:t xml:space="preserve">TITLE: </w:t>
      </w:r>
      <w:r w:rsidRPr="00250ABB">
        <w:rPr>
          <w:rFonts w:ascii="Times New Roman" w:hAnsi="Times New Roman"/>
          <w:sz w:val="24"/>
          <w:szCs w:val="24"/>
        </w:rPr>
        <w:t>Exceptions</w:t>
      </w:r>
    </w:p>
    <w:p w:rsidR="004C7690" w:rsidRPr="00250ABB" w:rsidRDefault="004C7690" w:rsidP="004C7690">
      <w:pPr>
        <w:pStyle w:val="ListParagraph"/>
        <w:numPr>
          <w:ilvl w:val="0"/>
          <w:numId w:val="25"/>
        </w:numPr>
        <w:spacing w:after="0" w:line="240" w:lineRule="auto"/>
        <w:ind w:left="360"/>
        <w:jc w:val="both"/>
        <w:rPr>
          <w:rFonts w:ascii="Times New Roman" w:hAnsi="Times New Roman"/>
          <w:sz w:val="24"/>
          <w:szCs w:val="24"/>
        </w:rPr>
      </w:pPr>
      <w:r w:rsidRPr="00250ABB">
        <w:rPr>
          <w:rFonts w:ascii="Times New Roman" w:hAnsi="Times New Roman"/>
          <w:sz w:val="24"/>
          <w:szCs w:val="24"/>
        </w:rPr>
        <w:lastRenderedPageBreak/>
        <w:t xml:space="preserve">Write a program in Java to display the names and roll numbers of students. Initialize respective array variables for 10 students. Handle ArrayIndexOutOfBoundsExeption, so that any such problem doesn’t cause illegal termination of program. </w:t>
      </w:r>
    </w:p>
    <w:p w:rsidR="004C7690" w:rsidRPr="00250ABB" w:rsidRDefault="004C7690" w:rsidP="004C7690">
      <w:pPr>
        <w:jc w:val="both"/>
        <w:rPr>
          <w:rFonts w:ascii="Times New Roman" w:hAnsi="Times New Roman"/>
          <w:sz w:val="24"/>
          <w:szCs w:val="24"/>
        </w:rPr>
      </w:pPr>
    </w:p>
    <w:p w:rsidR="004C7690" w:rsidRPr="00250ABB" w:rsidRDefault="004C7690" w:rsidP="004C7690">
      <w:pPr>
        <w:pStyle w:val="ListParagraph"/>
        <w:numPr>
          <w:ilvl w:val="0"/>
          <w:numId w:val="25"/>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Java program to enable the user to handle any chance of </w:t>
      </w:r>
      <w:r w:rsidR="004A0D9C" w:rsidRPr="00250ABB">
        <w:rPr>
          <w:rFonts w:ascii="Times New Roman" w:hAnsi="Times New Roman"/>
          <w:sz w:val="24"/>
          <w:szCs w:val="24"/>
        </w:rPr>
        <w:t>divide by</w:t>
      </w:r>
      <w:r w:rsidRPr="00250ABB">
        <w:rPr>
          <w:rFonts w:ascii="Times New Roman" w:hAnsi="Times New Roman"/>
          <w:sz w:val="24"/>
          <w:szCs w:val="24"/>
        </w:rPr>
        <w:t xml:space="preserve"> zero exception. </w:t>
      </w:r>
    </w:p>
    <w:p w:rsidR="004C7690" w:rsidRPr="00250ABB" w:rsidRDefault="004C7690" w:rsidP="004C7690">
      <w:pPr>
        <w:jc w:val="both"/>
        <w:rPr>
          <w:rFonts w:ascii="Times New Roman" w:hAnsi="Times New Roman"/>
          <w:sz w:val="24"/>
          <w:szCs w:val="24"/>
        </w:rPr>
      </w:pPr>
    </w:p>
    <w:p w:rsidR="004C7690" w:rsidRPr="00250ABB" w:rsidRDefault="004C7690" w:rsidP="004C7690">
      <w:pPr>
        <w:pStyle w:val="ListParagraph"/>
        <w:numPr>
          <w:ilvl w:val="0"/>
          <w:numId w:val="25"/>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Create an exception class, which throws an exception if operand is nonnumeric in calculating modules. (Use command line arguments). </w:t>
      </w:r>
    </w:p>
    <w:p w:rsidR="004C7690" w:rsidRPr="00250ABB" w:rsidRDefault="004C7690" w:rsidP="004C7690">
      <w:pPr>
        <w:jc w:val="both"/>
        <w:rPr>
          <w:rFonts w:ascii="Times New Roman" w:hAnsi="Times New Roman"/>
          <w:sz w:val="24"/>
          <w:szCs w:val="24"/>
        </w:rPr>
      </w:pPr>
    </w:p>
    <w:p w:rsidR="004C7690" w:rsidRPr="00250ABB" w:rsidRDefault="004C7690" w:rsidP="004C7690">
      <w:pPr>
        <w:pStyle w:val="ListParagraph"/>
        <w:numPr>
          <w:ilvl w:val="0"/>
          <w:numId w:val="25"/>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On a single track two vehicles are running. As vehicles are going in </w:t>
      </w:r>
      <w:r w:rsidR="00A97416" w:rsidRPr="00250ABB">
        <w:rPr>
          <w:rFonts w:ascii="Times New Roman" w:hAnsi="Times New Roman"/>
          <w:sz w:val="24"/>
          <w:szCs w:val="24"/>
        </w:rPr>
        <w:t>same direction</w:t>
      </w:r>
      <w:r w:rsidRPr="00250ABB">
        <w:rPr>
          <w:rFonts w:ascii="Times New Roman" w:hAnsi="Times New Roman"/>
          <w:sz w:val="24"/>
          <w:szCs w:val="24"/>
        </w:rPr>
        <w:t xml:space="preserve"> there is no problem. If the vehicles are running i</w:t>
      </w:r>
      <w:r w:rsidR="00A97416" w:rsidRPr="00250ABB">
        <w:rPr>
          <w:rFonts w:ascii="Times New Roman" w:hAnsi="Times New Roman"/>
          <w:sz w:val="24"/>
          <w:szCs w:val="24"/>
        </w:rPr>
        <w:t xml:space="preserve">n different direction there is </w:t>
      </w:r>
      <w:r w:rsidRPr="00250ABB">
        <w:rPr>
          <w:rFonts w:ascii="Times New Roman" w:hAnsi="Times New Roman"/>
          <w:sz w:val="24"/>
          <w:szCs w:val="24"/>
        </w:rPr>
        <w:t>a chance of collision. To avoid collisions write a Java program using exception handling. You are free to make necessary assumptions.</w:t>
      </w:r>
    </w:p>
    <w:p w:rsidR="004C7690" w:rsidRPr="00250ABB" w:rsidRDefault="004C7690" w:rsidP="004C7690">
      <w:pPr>
        <w:jc w:val="both"/>
        <w:rPr>
          <w:rFonts w:ascii="Times New Roman" w:hAnsi="Times New Roman"/>
          <w:sz w:val="24"/>
          <w:szCs w:val="24"/>
        </w:rPr>
      </w:pPr>
    </w:p>
    <w:p w:rsidR="004C7690" w:rsidRPr="00250ABB" w:rsidRDefault="004C7690" w:rsidP="004C7690">
      <w:pPr>
        <w:pStyle w:val="ListParagraph"/>
        <w:numPr>
          <w:ilvl w:val="0"/>
          <w:numId w:val="25"/>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java program to throw a</w:t>
      </w:r>
      <w:r w:rsidR="00A97416" w:rsidRPr="00250ABB">
        <w:rPr>
          <w:rFonts w:ascii="Times New Roman" w:hAnsi="Times New Roman"/>
          <w:sz w:val="24"/>
          <w:szCs w:val="24"/>
        </w:rPr>
        <w:t xml:space="preserve">n exception </w:t>
      </w:r>
      <w:r w:rsidRPr="00250ABB">
        <w:rPr>
          <w:rFonts w:ascii="Times New Roman" w:hAnsi="Times New Roman"/>
          <w:sz w:val="24"/>
          <w:szCs w:val="24"/>
        </w:rPr>
        <w:t xml:space="preserve"> for an employee details. </w:t>
      </w:r>
    </w:p>
    <w:p w:rsidR="004C7690" w:rsidRPr="00250ABB" w:rsidRDefault="004C7690" w:rsidP="004C7690">
      <w:pPr>
        <w:pStyle w:val="ListParagraph"/>
        <w:numPr>
          <w:ilvl w:val="0"/>
          <w:numId w:val="24"/>
        </w:numPr>
        <w:spacing w:after="0" w:line="240" w:lineRule="auto"/>
        <w:contextualSpacing/>
        <w:jc w:val="both"/>
        <w:rPr>
          <w:rFonts w:ascii="Times New Roman" w:hAnsi="Times New Roman"/>
          <w:sz w:val="24"/>
          <w:szCs w:val="24"/>
        </w:rPr>
      </w:pPr>
      <w:r w:rsidRPr="00250ABB">
        <w:rPr>
          <w:rFonts w:ascii="Times New Roman" w:hAnsi="Times New Roman"/>
          <w:sz w:val="24"/>
          <w:szCs w:val="24"/>
        </w:rPr>
        <w:t>If an employee name is a number, a name exception must be thrown.</w:t>
      </w:r>
    </w:p>
    <w:p w:rsidR="004C7690" w:rsidRPr="00250ABB" w:rsidRDefault="004C7690" w:rsidP="004C7690">
      <w:pPr>
        <w:pStyle w:val="ListParagraph"/>
        <w:numPr>
          <w:ilvl w:val="0"/>
          <w:numId w:val="24"/>
        </w:numPr>
        <w:spacing w:after="0" w:line="240" w:lineRule="auto"/>
        <w:contextualSpacing/>
        <w:jc w:val="both"/>
        <w:rPr>
          <w:rFonts w:ascii="Times New Roman" w:hAnsi="Times New Roman"/>
          <w:sz w:val="24"/>
          <w:szCs w:val="24"/>
        </w:rPr>
      </w:pPr>
      <w:r w:rsidRPr="00250ABB">
        <w:rPr>
          <w:rFonts w:ascii="Times New Roman" w:hAnsi="Times New Roman"/>
          <w:sz w:val="24"/>
          <w:szCs w:val="24"/>
        </w:rPr>
        <w:t xml:space="preserve">If an employee age is greater than 50, an age exception must be thrown. </w:t>
      </w:r>
    </w:p>
    <w:p w:rsidR="004C7690" w:rsidRPr="00250ABB" w:rsidRDefault="004C7690" w:rsidP="004C7690">
      <w:pPr>
        <w:pStyle w:val="ListParagraph"/>
        <w:numPr>
          <w:ilvl w:val="0"/>
          <w:numId w:val="24"/>
        </w:numPr>
        <w:spacing w:after="0" w:line="240" w:lineRule="auto"/>
        <w:contextualSpacing/>
        <w:jc w:val="both"/>
        <w:rPr>
          <w:rFonts w:ascii="Times New Roman" w:hAnsi="Times New Roman"/>
          <w:sz w:val="24"/>
          <w:szCs w:val="24"/>
        </w:rPr>
      </w:pPr>
      <w:r w:rsidRPr="00250ABB">
        <w:rPr>
          <w:rFonts w:ascii="Times New Roman" w:hAnsi="Times New Roman"/>
          <w:sz w:val="24"/>
          <w:szCs w:val="24"/>
        </w:rPr>
        <w:t>Or else an object must be created for the entered employee details</w:t>
      </w:r>
    </w:p>
    <w:p w:rsidR="004C7690" w:rsidRPr="00250ABB" w:rsidRDefault="004C7690" w:rsidP="004C7690">
      <w:pPr>
        <w:rPr>
          <w:rFonts w:ascii="Times New Roman" w:hAnsi="Times New Roman"/>
          <w:b/>
          <w:sz w:val="24"/>
          <w:szCs w:val="24"/>
          <w:u w:val="single"/>
        </w:rPr>
      </w:pPr>
    </w:p>
    <w:p w:rsidR="004C7690" w:rsidRPr="00250ABB" w:rsidRDefault="004C7690" w:rsidP="004C7690">
      <w:pPr>
        <w:rPr>
          <w:rFonts w:ascii="Times New Roman" w:hAnsi="Times New Roman"/>
          <w:b/>
          <w:sz w:val="24"/>
          <w:szCs w:val="24"/>
          <w:u w:val="single"/>
        </w:rPr>
      </w:pPr>
      <w:r w:rsidRPr="00250ABB">
        <w:rPr>
          <w:rFonts w:ascii="Times New Roman" w:hAnsi="Times New Roman"/>
          <w:b/>
          <w:sz w:val="24"/>
          <w:szCs w:val="24"/>
          <w:u w:val="single"/>
        </w:rPr>
        <w:t>EXPERIMENT – 8</w:t>
      </w:r>
    </w:p>
    <w:p w:rsidR="004C7690" w:rsidRPr="00250ABB" w:rsidRDefault="004C7690" w:rsidP="004C7690">
      <w:pPr>
        <w:jc w:val="both"/>
        <w:rPr>
          <w:rFonts w:ascii="Times New Roman" w:hAnsi="Times New Roman"/>
          <w:sz w:val="24"/>
          <w:szCs w:val="24"/>
        </w:rPr>
      </w:pPr>
      <w:r w:rsidRPr="00250ABB">
        <w:rPr>
          <w:rFonts w:ascii="Times New Roman" w:hAnsi="Times New Roman"/>
          <w:b/>
          <w:sz w:val="24"/>
          <w:szCs w:val="24"/>
        </w:rPr>
        <w:t xml:space="preserve">TITLE: </w:t>
      </w:r>
      <w:r w:rsidRPr="00250ABB">
        <w:rPr>
          <w:rFonts w:ascii="Times New Roman" w:hAnsi="Times New Roman"/>
          <w:sz w:val="24"/>
          <w:szCs w:val="24"/>
        </w:rPr>
        <w:t>Strings Handling</w:t>
      </w:r>
      <w:r w:rsidR="008B1302">
        <w:rPr>
          <w:rFonts w:ascii="Times New Roman" w:hAnsi="Times New Roman"/>
          <w:sz w:val="24"/>
          <w:szCs w:val="24"/>
        </w:rPr>
        <w:t xml:space="preserve"> and Wrapper Class</w:t>
      </w:r>
    </w:p>
    <w:p w:rsidR="004C7690" w:rsidRPr="00250ABB" w:rsidRDefault="004C7690" w:rsidP="004C7690">
      <w:pPr>
        <w:pStyle w:val="ListParagraph"/>
        <w:numPr>
          <w:ilvl w:val="0"/>
          <w:numId w:val="22"/>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program for searching strings for the first occurrence of a character or substring and for the last occurrence of a character or substring. </w:t>
      </w:r>
    </w:p>
    <w:p w:rsidR="004C7690" w:rsidRPr="00250ABB" w:rsidRDefault="004C7690" w:rsidP="004C7690">
      <w:pPr>
        <w:jc w:val="both"/>
        <w:rPr>
          <w:rFonts w:ascii="Times New Roman" w:hAnsi="Times New Roman"/>
          <w:sz w:val="24"/>
          <w:szCs w:val="24"/>
        </w:rPr>
      </w:pPr>
    </w:p>
    <w:p w:rsidR="004C7690" w:rsidRPr="00250ABB" w:rsidRDefault="004C7690" w:rsidP="004C7690">
      <w:pPr>
        <w:pStyle w:val="ListParagraph"/>
        <w:numPr>
          <w:ilvl w:val="0"/>
          <w:numId w:val="22"/>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program that converts all characters of a string in capital letters. (Use StringBuffer to store a string). Don’t use inbuilt function. </w:t>
      </w:r>
    </w:p>
    <w:p w:rsidR="004C7690" w:rsidRPr="00250ABB" w:rsidRDefault="004C7690" w:rsidP="004C7690">
      <w:pPr>
        <w:jc w:val="both"/>
        <w:rPr>
          <w:rFonts w:ascii="Times New Roman" w:hAnsi="Times New Roman"/>
          <w:sz w:val="24"/>
          <w:szCs w:val="24"/>
        </w:rPr>
      </w:pPr>
    </w:p>
    <w:p w:rsidR="004C7690" w:rsidRPr="00250ABB" w:rsidRDefault="004C7690" w:rsidP="004C7690">
      <w:pPr>
        <w:pStyle w:val="ListParagraph"/>
        <w:numPr>
          <w:ilvl w:val="0"/>
          <w:numId w:val="22"/>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program in Java to read a statement from console, convert it into upper case and again print on console. (Don’t use inbuilt function) </w:t>
      </w:r>
    </w:p>
    <w:p w:rsidR="004C7690" w:rsidRPr="00250ABB" w:rsidRDefault="004C7690" w:rsidP="004C7690">
      <w:pPr>
        <w:jc w:val="both"/>
        <w:rPr>
          <w:rFonts w:ascii="Times New Roman" w:hAnsi="Times New Roman"/>
          <w:sz w:val="24"/>
          <w:szCs w:val="24"/>
        </w:rPr>
      </w:pPr>
    </w:p>
    <w:p w:rsidR="004C7690" w:rsidRPr="00250ABB" w:rsidRDefault="004C7690" w:rsidP="004C7690">
      <w:pPr>
        <w:pStyle w:val="ListParagraph"/>
        <w:numPr>
          <w:ilvl w:val="0"/>
          <w:numId w:val="22"/>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program in Java to create a String object. Initialize this object with your name. Find the length of your name using the appropriate String method. Find whether the character ‘a’ is in your name or not; if yes find the number of times ‘a’ appears in your name. Print locations of occurrences of ‘a’ .Try the same for different String objects</w:t>
      </w:r>
    </w:p>
    <w:p w:rsidR="004C7690" w:rsidRPr="00250ABB" w:rsidRDefault="004C7690" w:rsidP="004C7690">
      <w:pPr>
        <w:jc w:val="both"/>
        <w:rPr>
          <w:rFonts w:ascii="Times New Roman" w:hAnsi="Times New Roman"/>
          <w:sz w:val="24"/>
          <w:szCs w:val="24"/>
        </w:rPr>
      </w:pPr>
    </w:p>
    <w:p w:rsidR="004C7690" w:rsidRPr="00250ABB" w:rsidRDefault="004C7690" w:rsidP="004C7690">
      <w:pPr>
        <w:jc w:val="both"/>
        <w:rPr>
          <w:rFonts w:ascii="Times New Roman" w:hAnsi="Times New Roman"/>
          <w:sz w:val="24"/>
          <w:szCs w:val="24"/>
        </w:rPr>
      </w:pPr>
      <w:r w:rsidRPr="00250ABB">
        <w:rPr>
          <w:rFonts w:ascii="Times New Roman" w:hAnsi="Times New Roman"/>
          <w:b/>
          <w:sz w:val="24"/>
          <w:szCs w:val="24"/>
        </w:rPr>
        <w:t xml:space="preserve">TITLE: </w:t>
      </w:r>
      <w:r w:rsidRPr="00250ABB">
        <w:rPr>
          <w:rFonts w:ascii="Times New Roman" w:hAnsi="Times New Roman"/>
          <w:sz w:val="24"/>
          <w:szCs w:val="24"/>
        </w:rPr>
        <w:t>Wrapper Classes</w:t>
      </w:r>
    </w:p>
    <w:p w:rsidR="004C7690" w:rsidRPr="006F7331" w:rsidRDefault="004C7690" w:rsidP="00FF41EE">
      <w:pPr>
        <w:pStyle w:val="ListParagraph"/>
        <w:numPr>
          <w:ilvl w:val="0"/>
          <w:numId w:val="27"/>
        </w:numPr>
        <w:shd w:val="clear" w:color="auto" w:fill="FFFFFF"/>
        <w:spacing w:after="0" w:line="168" w:lineRule="atLeast"/>
        <w:jc w:val="both"/>
        <w:rPr>
          <w:rFonts w:ascii="Times New Roman" w:hAnsi="Times New Roman"/>
          <w:color w:val="333333"/>
          <w:sz w:val="24"/>
          <w:szCs w:val="24"/>
        </w:rPr>
      </w:pPr>
      <w:r w:rsidRPr="006F7331">
        <w:rPr>
          <w:rFonts w:ascii="Times New Roman" w:hAnsi="Times New Roman"/>
          <w:color w:val="333333"/>
          <w:sz w:val="24"/>
          <w:szCs w:val="24"/>
        </w:rPr>
        <w:lastRenderedPageBreak/>
        <w:t>Write a Java code that converts int to Integer</w:t>
      </w:r>
      <w:r w:rsidR="004F140B" w:rsidRPr="006F7331">
        <w:rPr>
          <w:rFonts w:ascii="Times New Roman" w:hAnsi="Times New Roman"/>
          <w:color w:val="333333"/>
          <w:sz w:val="24"/>
          <w:szCs w:val="24"/>
        </w:rPr>
        <w:t>,</w:t>
      </w:r>
      <w:r w:rsidRPr="006F7331">
        <w:rPr>
          <w:rFonts w:ascii="Times New Roman" w:hAnsi="Times New Roman"/>
          <w:color w:val="333333"/>
          <w:sz w:val="24"/>
          <w:szCs w:val="24"/>
        </w:rPr>
        <w:t xml:space="preserve"> converts Integer to String</w:t>
      </w:r>
      <w:r w:rsidR="004F140B" w:rsidRPr="006F7331">
        <w:rPr>
          <w:rFonts w:ascii="Times New Roman" w:hAnsi="Times New Roman"/>
          <w:color w:val="333333"/>
          <w:sz w:val="24"/>
          <w:szCs w:val="24"/>
        </w:rPr>
        <w:t>,</w:t>
      </w:r>
      <w:r w:rsidRPr="006F7331">
        <w:rPr>
          <w:rFonts w:ascii="Times New Roman" w:hAnsi="Times New Roman"/>
          <w:color w:val="333333"/>
          <w:sz w:val="24"/>
          <w:szCs w:val="24"/>
        </w:rPr>
        <w:t xml:space="preserve"> converts String to int</w:t>
      </w:r>
      <w:r w:rsidR="004F140B" w:rsidRPr="006F7331">
        <w:rPr>
          <w:rFonts w:ascii="Times New Roman" w:hAnsi="Times New Roman"/>
          <w:color w:val="333333"/>
          <w:sz w:val="24"/>
          <w:szCs w:val="24"/>
        </w:rPr>
        <w:t>,</w:t>
      </w:r>
      <w:r w:rsidRPr="006F7331">
        <w:rPr>
          <w:rFonts w:ascii="Times New Roman" w:hAnsi="Times New Roman"/>
          <w:color w:val="333333"/>
          <w:sz w:val="24"/>
          <w:szCs w:val="24"/>
        </w:rPr>
        <w:t xml:space="preserve"> converts int to String</w:t>
      </w:r>
      <w:r w:rsidR="004F140B" w:rsidRPr="006F7331">
        <w:rPr>
          <w:rFonts w:ascii="Times New Roman" w:hAnsi="Times New Roman"/>
          <w:color w:val="333333"/>
          <w:sz w:val="24"/>
          <w:szCs w:val="24"/>
        </w:rPr>
        <w:t>,</w:t>
      </w:r>
      <w:r w:rsidRPr="006F7331">
        <w:rPr>
          <w:rFonts w:ascii="Times New Roman" w:hAnsi="Times New Roman"/>
          <w:color w:val="333333"/>
          <w:sz w:val="24"/>
          <w:szCs w:val="24"/>
        </w:rPr>
        <w:t xml:space="preserve"> converts String to Integer converts Integer to int.</w:t>
      </w:r>
    </w:p>
    <w:p w:rsidR="004C7690" w:rsidRPr="006F7331" w:rsidRDefault="004C7690" w:rsidP="00FF41EE">
      <w:pPr>
        <w:pStyle w:val="ListParagraph"/>
        <w:shd w:val="clear" w:color="auto" w:fill="FFFFFF"/>
        <w:spacing w:line="168" w:lineRule="atLeast"/>
        <w:ind w:left="360"/>
        <w:jc w:val="both"/>
        <w:rPr>
          <w:rFonts w:ascii="Times New Roman" w:hAnsi="Times New Roman"/>
          <w:color w:val="333333"/>
          <w:sz w:val="24"/>
          <w:szCs w:val="24"/>
        </w:rPr>
      </w:pPr>
    </w:p>
    <w:p w:rsidR="004C7690" w:rsidRPr="006F7331" w:rsidRDefault="004C7690" w:rsidP="00FF41EE">
      <w:pPr>
        <w:pStyle w:val="ListParagraph"/>
        <w:numPr>
          <w:ilvl w:val="0"/>
          <w:numId w:val="27"/>
        </w:numPr>
        <w:shd w:val="clear" w:color="auto" w:fill="FFFFFF"/>
        <w:spacing w:after="0" w:line="168" w:lineRule="atLeast"/>
        <w:jc w:val="both"/>
        <w:rPr>
          <w:rFonts w:ascii="Times New Roman" w:hAnsi="Times New Roman"/>
          <w:color w:val="333333"/>
          <w:sz w:val="24"/>
          <w:szCs w:val="24"/>
        </w:rPr>
      </w:pPr>
      <w:r w:rsidRPr="006F7331">
        <w:rPr>
          <w:rFonts w:ascii="Times New Roman" w:hAnsi="Times New Roman"/>
          <w:color w:val="333333"/>
          <w:sz w:val="24"/>
          <w:szCs w:val="24"/>
        </w:rPr>
        <w:t>Write a Java code that converts float to Float converts Float to String converts String to float converts float to String converts String to Float converts Float to float.</w:t>
      </w:r>
    </w:p>
    <w:p w:rsidR="00426F94" w:rsidRPr="006F7331" w:rsidRDefault="00426F94" w:rsidP="004C7690">
      <w:pPr>
        <w:rPr>
          <w:rFonts w:ascii="Times New Roman" w:hAnsi="Times New Roman"/>
          <w:b/>
          <w:sz w:val="24"/>
          <w:szCs w:val="24"/>
          <w:u w:val="single"/>
        </w:rPr>
      </w:pPr>
    </w:p>
    <w:p w:rsidR="004C7690" w:rsidRPr="00250ABB" w:rsidRDefault="004C7690" w:rsidP="004C7690">
      <w:pPr>
        <w:rPr>
          <w:rFonts w:ascii="Times New Roman" w:hAnsi="Times New Roman"/>
          <w:b/>
          <w:sz w:val="24"/>
          <w:szCs w:val="24"/>
          <w:u w:val="single"/>
        </w:rPr>
      </w:pPr>
      <w:r w:rsidRPr="00250ABB">
        <w:rPr>
          <w:rFonts w:ascii="Times New Roman" w:hAnsi="Times New Roman"/>
          <w:b/>
          <w:sz w:val="24"/>
          <w:szCs w:val="24"/>
          <w:u w:val="single"/>
        </w:rPr>
        <w:t>EXPERIMENT – 9</w:t>
      </w:r>
    </w:p>
    <w:p w:rsidR="004C7690" w:rsidRPr="00250ABB" w:rsidRDefault="004C7690" w:rsidP="004C7690">
      <w:pPr>
        <w:jc w:val="both"/>
        <w:rPr>
          <w:rFonts w:ascii="Times New Roman" w:hAnsi="Times New Roman"/>
          <w:sz w:val="24"/>
          <w:szCs w:val="24"/>
        </w:rPr>
      </w:pPr>
      <w:r w:rsidRPr="00250ABB">
        <w:rPr>
          <w:rFonts w:ascii="Times New Roman" w:hAnsi="Times New Roman"/>
          <w:b/>
          <w:sz w:val="24"/>
          <w:szCs w:val="24"/>
        </w:rPr>
        <w:t xml:space="preserve">TITLE: </w:t>
      </w:r>
      <w:r w:rsidRPr="00250ABB">
        <w:rPr>
          <w:rFonts w:ascii="Times New Roman" w:hAnsi="Times New Roman"/>
          <w:sz w:val="24"/>
          <w:szCs w:val="24"/>
        </w:rPr>
        <w:t>Threads</w:t>
      </w:r>
      <w:r w:rsidR="008B1302">
        <w:rPr>
          <w:rFonts w:ascii="Times New Roman" w:hAnsi="Times New Roman"/>
          <w:sz w:val="24"/>
          <w:szCs w:val="24"/>
        </w:rPr>
        <w:t xml:space="preserve"> and Collections</w:t>
      </w:r>
    </w:p>
    <w:p w:rsidR="004C7690" w:rsidRPr="00250ABB" w:rsidRDefault="004C7690" w:rsidP="004C7690">
      <w:pPr>
        <w:pStyle w:val="ListParagraph"/>
        <w:numPr>
          <w:ilvl w:val="0"/>
          <w:numId w:val="28"/>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program to implement the concept of threading by extending Thread Class and Runnable interface.</w:t>
      </w:r>
    </w:p>
    <w:p w:rsidR="004C7690" w:rsidRPr="00250ABB" w:rsidRDefault="004C7690" w:rsidP="004C7690">
      <w:pPr>
        <w:pStyle w:val="ListParagraph"/>
        <w:numPr>
          <w:ilvl w:val="0"/>
          <w:numId w:val="28"/>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program for generating 2 threads, one for printing even numbers and the other for printing odd numbers.</w:t>
      </w:r>
    </w:p>
    <w:p w:rsidR="004C7690" w:rsidRPr="00250ABB" w:rsidRDefault="004C7690" w:rsidP="004C7690">
      <w:pPr>
        <w:pStyle w:val="ListParagraph"/>
        <w:numPr>
          <w:ilvl w:val="0"/>
          <w:numId w:val="28"/>
        </w:numPr>
        <w:spacing w:after="0" w:line="240" w:lineRule="auto"/>
        <w:ind w:left="360"/>
        <w:jc w:val="both"/>
        <w:rPr>
          <w:rFonts w:ascii="Times New Roman" w:hAnsi="Times New Roman"/>
          <w:sz w:val="24"/>
          <w:szCs w:val="24"/>
        </w:rPr>
      </w:pPr>
      <w:r w:rsidRPr="00250ABB">
        <w:rPr>
          <w:rFonts w:ascii="Times New Roman" w:hAnsi="Times New Roman"/>
          <w:sz w:val="24"/>
          <w:szCs w:val="24"/>
        </w:rPr>
        <w:t xml:space="preserve">Write a program to launch 10 threads. Each thread increments a counter variable. Run the program with synchronization. </w:t>
      </w:r>
    </w:p>
    <w:p w:rsidR="004C7690" w:rsidRPr="00250ABB" w:rsidRDefault="004C7690" w:rsidP="004C7690">
      <w:pPr>
        <w:pStyle w:val="ListParagraph"/>
        <w:numPr>
          <w:ilvl w:val="0"/>
          <w:numId w:val="28"/>
        </w:numPr>
        <w:spacing w:after="0" w:line="240" w:lineRule="auto"/>
        <w:ind w:left="360"/>
        <w:jc w:val="both"/>
        <w:rPr>
          <w:rFonts w:ascii="Times New Roman" w:hAnsi="Times New Roman"/>
          <w:sz w:val="24"/>
          <w:szCs w:val="24"/>
        </w:rPr>
      </w:pPr>
      <w:r w:rsidRPr="00250ABB">
        <w:rPr>
          <w:rFonts w:ascii="Times New Roman" w:hAnsi="Times New Roman"/>
          <w:sz w:val="24"/>
          <w:szCs w:val="24"/>
        </w:rPr>
        <w:t>Write a Java program to create five threads with different priorities. Send two threads of the highest priority to sleep state. Check the aliveness of the threads and mark which thread is long lasting</w:t>
      </w:r>
    </w:p>
    <w:p w:rsidR="004C7690" w:rsidRPr="00250ABB" w:rsidRDefault="004C7690" w:rsidP="004C7690">
      <w:pPr>
        <w:rPr>
          <w:rFonts w:ascii="Times New Roman" w:hAnsi="Times New Roman"/>
          <w:b/>
          <w:sz w:val="24"/>
          <w:szCs w:val="24"/>
          <w:u w:val="single"/>
        </w:rPr>
      </w:pPr>
    </w:p>
    <w:p w:rsidR="004C7690" w:rsidRPr="00250ABB" w:rsidRDefault="004C7690" w:rsidP="004C7690">
      <w:pPr>
        <w:jc w:val="both"/>
        <w:rPr>
          <w:rFonts w:ascii="Times New Roman" w:hAnsi="Times New Roman"/>
          <w:b/>
          <w:sz w:val="24"/>
          <w:szCs w:val="24"/>
        </w:rPr>
      </w:pPr>
      <w:r w:rsidRPr="00250ABB">
        <w:rPr>
          <w:rFonts w:ascii="Times New Roman" w:hAnsi="Times New Roman"/>
          <w:b/>
          <w:sz w:val="24"/>
          <w:szCs w:val="24"/>
        </w:rPr>
        <w:t xml:space="preserve">TITLE: </w:t>
      </w:r>
      <w:r w:rsidRPr="00250ABB">
        <w:rPr>
          <w:rFonts w:ascii="Times New Roman" w:hAnsi="Times New Roman"/>
          <w:sz w:val="24"/>
          <w:szCs w:val="24"/>
        </w:rPr>
        <w:t>Collections</w:t>
      </w:r>
    </w:p>
    <w:p w:rsidR="004C7690" w:rsidRPr="00250ABB" w:rsidRDefault="004C7690" w:rsidP="004C7690">
      <w:pPr>
        <w:pStyle w:val="ListParagraph"/>
        <w:numPr>
          <w:ilvl w:val="0"/>
          <w:numId w:val="21"/>
        </w:numPr>
        <w:spacing w:after="0" w:line="240" w:lineRule="auto"/>
        <w:jc w:val="both"/>
        <w:rPr>
          <w:rFonts w:ascii="Times New Roman" w:hAnsi="Times New Roman"/>
          <w:sz w:val="24"/>
          <w:szCs w:val="24"/>
        </w:rPr>
      </w:pPr>
      <w:r w:rsidRPr="00250ABB">
        <w:rPr>
          <w:rFonts w:ascii="Times New Roman" w:hAnsi="Times New Roman"/>
          <w:sz w:val="24"/>
          <w:szCs w:val="24"/>
        </w:rPr>
        <w:t>Write a program for the following:</w:t>
      </w:r>
    </w:p>
    <w:p w:rsidR="006034CB" w:rsidRPr="00250ABB" w:rsidRDefault="006034CB" w:rsidP="006034CB">
      <w:pPr>
        <w:pStyle w:val="ListParagraph"/>
        <w:spacing w:after="0" w:line="240" w:lineRule="auto"/>
        <w:ind w:left="360"/>
        <w:jc w:val="both"/>
        <w:rPr>
          <w:rFonts w:ascii="Times New Roman" w:hAnsi="Times New Roman"/>
          <w:sz w:val="24"/>
          <w:szCs w:val="24"/>
        </w:rPr>
      </w:pPr>
    </w:p>
    <w:p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Read all elements from ArrayList by using Iterator.</w:t>
      </w:r>
    </w:p>
    <w:p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Create duplicate object of an ArrayList instance.</w:t>
      </w:r>
    </w:p>
    <w:p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Reverse ArrayList content.</w:t>
      </w:r>
    </w:p>
    <w:p w:rsidR="004C7690" w:rsidRPr="00250ABB" w:rsidRDefault="004C7690" w:rsidP="004C7690">
      <w:pPr>
        <w:pStyle w:val="ListParagraph"/>
        <w:numPr>
          <w:ilvl w:val="0"/>
          <w:numId w:val="21"/>
        </w:numPr>
        <w:spacing w:after="0" w:line="240" w:lineRule="auto"/>
        <w:jc w:val="both"/>
        <w:rPr>
          <w:rFonts w:ascii="Times New Roman" w:hAnsi="Times New Roman"/>
          <w:sz w:val="24"/>
          <w:szCs w:val="24"/>
        </w:rPr>
      </w:pPr>
      <w:r w:rsidRPr="00250ABB">
        <w:rPr>
          <w:rFonts w:ascii="Times New Roman" w:hAnsi="Times New Roman"/>
          <w:sz w:val="24"/>
          <w:szCs w:val="24"/>
        </w:rPr>
        <w:t>Write a program for the following HashMap</w:t>
      </w:r>
    </w:p>
    <w:p w:rsidR="00250ABB" w:rsidRPr="00250ABB" w:rsidRDefault="00250ABB" w:rsidP="00250ABB">
      <w:pPr>
        <w:pStyle w:val="ListParagraph"/>
        <w:spacing w:after="0" w:line="240" w:lineRule="auto"/>
        <w:ind w:left="360"/>
        <w:jc w:val="both"/>
        <w:rPr>
          <w:rFonts w:ascii="Times New Roman" w:hAnsi="Times New Roman"/>
          <w:sz w:val="24"/>
          <w:szCs w:val="24"/>
        </w:rPr>
      </w:pPr>
    </w:p>
    <w:p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find whether specified key exists or not.</w:t>
      </w:r>
    </w:p>
    <w:p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find whether specified value exists or not</w:t>
      </w:r>
    </w:p>
    <w:p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get all keys from the given HashMap</w:t>
      </w:r>
    </w:p>
    <w:p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 get all key-value pair as Entry objects</w:t>
      </w:r>
    </w:p>
    <w:p w:rsidR="004C7690" w:rsidRPr="00250ABB" w:rsidRDefault="004C7690" w:rsidP="004C7690">
      <w:pPr>
        <w:ind w:left="720"/>
        <w:jc w:val="both"/>
        <w:rPr>
          <w:rFonts w:ascii="Times New Roman" w:hAnsi="Times New Roman"/>
          <w:sz w:val="24"/>
          <w:szCs w:val="24"/>
        </w:rPr>
      </w:pPr>
    </w:p>
    <w:p w:rsidR="004C7690" w:rsidRPr="00250ABB" w:rsidRDefault="004C7690" w:rsidP="004C7690">
      <w:pPr>
        <w:pStyle w:val="ListParagraph"/>
        <w:numPr>
          <w:ilvl w:val="0"/>
          <w:numId w:val="21"/>
        </w:numPr>
        <w:spacing w:after="0" w:line="240" w:lineRule="auto"/>
        <w:jc w:val="both"/>
        <w:rPr>
          <w:rFonts w:ascii="Times New Roman" w:hAnsi="Times New Roman"/>
          <w:sz w:val="24"/>
          <w:szCs w:val="24"/>
        </w:rPr>
      </w:pPr>
      <w:r w:rsidRPr="00250ABB">
        <w:rPr>
          <w:rFonts w:ascii="Times New Roman" w:hAnsi="Times New Roman"/>
          <w:sz w:val="24"/>
          <w:szCs w:val="24"/>
        </w:rPr>
        <w:t>Write a program for the following HashSet</w:t>
      </w:r>
    </w:p>
    <w:p w:rsidR="00250ABB" w:rsidRPr="00250ABB" w:rsidRDefault="00250ABB" w:rsidP="00250ABB">
      <w:pPr>
        <w:pStyle w:val="ListParagraph"/>
        <w:spacing w:after="0" w:line="240" w:lineRule="auto"/>
        <w:ind w:left="360"/>
        <w:jc w:val="both"/>
        <w:rPr>
          <w:rFonts w:ascii="Times New Roman" w:hAnsi="Times New Roman"/>
          <w:sz w:val="24"/>
          <w:szCs w:val="24"/>
        </w:rPr>
      </w:pPr>
    </w:p>
    <w:p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t>copy another collection object to HashSet object.</w:t>
      </w:r>
    </w:p>
    <w:p w:rsidR="004C7690" w:rsidRPr="00250ABB" w:rsidRDefault="004C7690" w:rsidP="004C7690">
      <w:pPr>
        <w:ind w:left="720"/>
        <w:jc w:val="both"/>
        <w:rPr>
          <w:rFonts w:ascii="Times New Roman" w:hAnsi="Times New Roman"/>
          <w:sz w:val="24"/>
          <w:szCs w:val="24"/>
        </w:rPr>
      </w:pPr>
      <w:r w:rsidRPr="00250ABB">
        <w:rPr>
          <w:rFonts w:ascii="Times New Roman" w:hAnsi="Times New Roman"/>
          <w:sz w:val="24"/>
          <w:szCs w:val="24"/>
        </w:rPr>
        <w:lastRenderedPageBreak/>
        <w:t>delete all entries at one call from HashSet</w:t>
      </w:r>
    </w:p>
    <w:p w:rsidR="004C7690" w:rsidRDefault="004C7690" w:rsidP="004C7690">
      <w:pPr>
        <w:ind w:left="720"/>
        <w:jc w:val="both"/>
        <w:rPr>
          <w:rFonts w:ascii="Times New Roman" w:hAnsi="Times New Roman"/>
          <w:sz w:val="24"/>
          <w:szCs w:val="24"/>
        </w:rPr>
      </w:pPr>
      <w:r w:rsidRPr="00250ABB">
        <w:rPr>
          <w:rFonts w:ascii="Times New Roman" w:hAnsi="Times New Roman"/>
          <w:sz w:val="24"/>
          <w:szCs w:val="24"/>
        </w:rPr>
        <w:t>search user defined objects from HashSet</w:t>
      </w:r>
    </w:p>
    <w:p w:rsidR="00316A0B" w:rsidRPr="00250ABB" w:rsidRDefault="00316A0B" w:rsidP="004C7690">
      <w:pPr>
        <w:ind w:left="720"/>
        <w:jc w:val="both"/>
        <w:rPr>
          <w:rFonts w:ascii="Times New Roman" w:hAnsi="Times New Roman"/>
          <w:sz w:val="24"/>
          <w:szCs w:val="24"/>
        </w:rPr>
      </w:pPr>
    </w:p>
    <w:p w:rsidR="004E5018" w:rsidRPr="00250ABB" w:rsidRDefault="004E5018" w:rsidP="004E5018">
      <w:pPr>
        <w:rPr>
          <w:rFonts w:ascii="Times New Roman" w:hAnsi="Times New Roman"/>
          <w:b/>
          <w:sz w:val="24"/>
          <w:szCs w:val="24"/>
          <w:u w:val="single"/>
        </w:rPr>
      </w:pPr>
      <w:r>
        <w:rPr>
          <w:rFonts w:ascii="Times New Roman" w:hAnsi="Times New Roman"/>
          <w:b/>
          <w:sz w:val="24"/>
          <w:szCs w:val="24"/>
          <w:u w:val="single"/>
        </w:rPr>
        <w:t>EXPERIMENT – 10</w:t>
      </w:r>
    </w:p>
    <w:p w:rsidR="004E5018" w:rsidRPr="00250ABB" w:rsidRDefault="004E5018" w:rsidP="004E5018">
      <w:pPr>
        <w:jc w:val="both"/>
        <w:rPr>
          <w:rFonts w:ascii="Times New Roman" w:hAnsi="Times New Roman"/>
          <w:sz w:val="24"/>
          <w:szCs w:val="24"/>
        </w:rPr>
      </w:pPr>
      <w:r w:rsidRPr="00250ABB">
        <w:rPr>
          <w:rFonts w:ascii="Times New Roman" w:hAnsi="Times New Roman"/>
          <w:b/>
          <w:sz w:val="24"/>
          <w:szCs w:val="24"/>
        </w:rPr>
        <w:t xml:space="preserve">TITLE: </w:t>
      </w:r>
      <w:r>
        <w:rPr>
          <w:rFonts w:ascii="Times New Roman" w:hAnsi="Times New Roman"/>
          <w:sz w:val="24"/>
          <w:szCs w:val="24"/>
        </w:rPr>
        <w:t xml:space="preserve">JDBC </w:t>
      </w:r>
    </w:p>
    <w:p w:rsidR="004E5018" w:rsidRPr="00A33076" w:rsidRDefault="004E5018" w:rsidP="004E5018">
      <w:pPr>
        <w:pStyle w:val="ListParagraph"/>
        <w:numPr>
          <w:ilvl w:val="0"/>
          <w:numId w:val="29"/>
        </w:numPr>
        <w:spacing w:after="0" w:line="240" w:lineRule="auto"/>
        <w:jc w:val="both"/>
        <w:rPr>
          <w:rFonts w:ascii="Times New Roman" w:hAnsi="Times New Roman"/>
          <w:sz w:val="24"/>
          <w:szCs w:val="24"/>
        </w:rPr>
      </w:pPr>
      <w:r w:rsidRPr="00A33076">
        <w:rPr>
          <w:rFonts w:ascii="Times New Roman" w:hAnsi="Times New Roman"/>
          <w:sz w:val="24"/>
          <w:szCs w:val="24"/>
        </w:rPr>
        <w:t>Create a database table to store the records of employee in a company. Use getConnection function to connect the database. The statement object uses executeUpdate function to create a table.</w:t>
      </w:r>
    </w:p>
    <w:p w:rsidR="004E5018" w:rsidRPr="00A33076" w:rsidRDefault="004E5018" w:rsidP="004E5018">
      <w:pPr>
        <w:spacing w:after="0" w:line="240" w:lineRule="auto"/>
        <w:ind w:left="90"/>
        <w:rPr>
          <w:rFonts w:ascii="Times New Roman" w:hAnsi="Times New Roman"/>
          <w:b/>
          <w:sz w:val="24"/>
          <w:szCs w:val="24"/>
        </w:rPr>
      </w:pPr>
    </w:p>
    <w:p w:rsidR="004E5018" w:rsidRPr="00A33076" w:rsidRDefault="004E5018" w:rsidP="004E5018">
      <w:pPr>
        <w:pStyle w:val="ListParagraph"/>
        <w:numPr>
          <w:ilvl w:val="0"/>
          <w:numId w:val="29"/>
        </w:numPr>
        <w:spacing w:after="0" w:line="240" w:lineRule="auto"/>
        <w:jc w:val="both"/>
        <w:rPr>
          <w:rFonts w:ascii="Times New Roman" w:hAnsi="Times New Roman"/>
          <w:sz w:val="24"/>
          <w:szCs w:val="24"/>
        </w:rPr>
      </w:pPr>
      <w:r w:rsidRPr="00A33076">
        <w:rPr>
          <w:rFonts w:ascii="Times New Roman" w:hAnsi="Times New Roman"/>
          <w:sz w:val="24"/>
          <w:szCs w:val="24"/>
        </w:rPr>
        <w:t>Create a database of employee of company in mysql and then use java program to access the database for inserting information of employees in database. The SQL statement can be used to view the details of the data of employees in the database.</w:t>
      </w:r>
    </w:p>
    <w:p w:rsidR="004E5018" w:rsidRDefault="004E5018" w:rsidP="004E5018">
      <w:pPr>
        <w:pStyle w:val="ListParagraph"/>
        <w:jc w:val="both"/>
        <w:rPr>
          <w:rFonts w:ascii="Times New Roman" w:hAnsi="Times New Roman"/>
          <w:sz w:val="24"/>
          <w:szCs w:val="24"/>
        </w:rPr>
      </w:pPr>
    </w:p>
    <w:p w:rsidR="004E5018" w:rsidRDefault="004E5018" w:rsidP="004E5018">
      <w:pPr>
        <w:rPr>
          <w:rFonts w:ascii="Times New Roman" w:hAnsi="Times New Roman"/>
          <w:b/>
          <w:sz w:val="24"/>
          <w:szCs w:val="24"/>
          <w:u w:val="single"/>
        </w:rPr>
      </w:pPr>
      <w:r>
        <w:rPr>
          <w:rFonts w:ascii="Times New Roman" w:hAnsi="Times New Roman"/>
          <w:b/>
          <w:sz w:val="24"/>
          <w:szCs w:val="24"/>
          <w:u w:val="single"/>
        </w:rPr>
        <w:t>EXPERIMENT – 11</w:t>
      </w:r>
    </w:p>
    <w:p w:rsidR="004E5018" w:rsidRDefault="004E5018" w:rsidP="004E5018">
      <w:pPr>
        <w:rPr>
          <w:rFonts w:ascii="Times New Roman" w:hAnsi="Times New Roman"/>
          <w:sz w:val="24"/>
          <w:szCs w:val="24"/>
        </w:rPr>
      </w:pPr>
      <w:r>
        <w:rPr>
          <w:rFonts w:ascii="Times New Roman" w:hAnsi="Times New Roman"/>
          <w:sz w:val="24"/>
          <w:szCs w:val="24"/>
        </w:rPr>
        <w:t>TITLE:  Servlet</w:t>
      </w:r>
    </w:p>
    <w:p w:rsidR="004E5018" w:rsidRDefault="004E5018" w:rsidP="004E5018">
      <w:pPr>
        <w:pStyle w:val="ListParagraph"/>
        <w:numPr>
          <w:ilvl w:val="0"/>
          <w:numId w:val="34"/>
        </w:numPr>
        <w:jc w:val="both"/>
        <w:rPr>
          <w:rFonts w:ascii="Times New Roman" w:hAnsi="Times New Roman"/>
          <w:sz w:val="24"/>
          <w:szCs w:val="24"/>
        </w:rPr>
      </w:pPr>
      <w:r w:rsidRPr="00250ABB">
        <w:rPr>
          <w:rFonts w:ascii="Times New Roman" w:hAnsi="Times New Roman"/>
          <w:sz w:val="24"/>
          <w:szCs w:val="24"/>
        </w:rPr>
        <w:t>Servlet:  a) ServletContext interface  b)getParameterValues( ) of Servlet Request</w:t>
      </w:r>
    </w:p>
    <w:p w:rsidR="004E5018" w:rsidRPr="00A33076" w:rsidRDefault="004E5018" w:rsidP="004E5018">
      <w:pPr>
        <w:pStyle w:val="ListParagraph"/>
        <w:numPr>
          <w:ilvl w:val="0"/>
          <w:numId w:val="34"/>
        </w:numPr>
        <w:jc w:val="both"/>
        <w:rPr>
          <w:rFonts w:ascii="Times New Roman" w:hAnsi="Times New Roman"/>
          <w:sz w:val="24"/>
          <w:szCs w:val="24"/>
        </w:rPr>
      </w:pPr>
      <w:r w:rsidRPr="00A33076">
        <w:rPr>
          <w:rFonts w:ascii="Times New Roman" w:hAnsi="Times New Roman"/>
          <w:color w:val="000000"/>
          <w:sz w:val="24"/>
          <w:szCs w:val="24"/>
        </w:rPr>
        <w:t xml:space="preserve">Write a </w:t>
      </w:r>
      <w:r w:rsidRPr="00A33076">
        <w:rPr>
          <w:rFonts w:ascii="Times New Roman" w:eastAsia="Times New Roman" w:hAnsi="Times New Roman"/>
          <w:color w:val="000000"/>
          <w:szCs w:val="28"/>
        </w:rPr>
        <w:t>Servlet</w:t>
      </w:r>
      <w:r w:rsidRPr="00A33076">
        <w:rPr>
          <w:rFonts w:ascii="Times New Roman" w:hAnsi="Times New Roman"/>
          <w:color w:val="000000"/>
          <w:sz w:val="24"/>
          <w:szCs w:val="24"/>
        </w:rPr>
        <w:t>page to display current date of the server.</w:t>
      </w:r>
    </w:p>
    <w:p w:rsidR="004E5018" w:rsidRPr="00A33076" w:rsidRDefault="004E5018" w:rsidP="004E5018">
      <w:pPr>
        <w:pStyle w:val="ListParagraph"/>
        <w:numPr>
          <w:ilvl w:val="0"/>
          <w:numId w:val="34"/>
        </w:numPr>
        <w:jc w:val="both"/>
        <w:rPr>
          <w:rFonts w:ascii="Times New Roman" w:hAnsi="Times New Roman"/>
          <w:sz w:val="24"/>
          <w:szCs w:val="24"/>
        </w:rPr>
      </w:pPr>
      <w:r w:rsidRPr="00A33076">
        <w:rPr>
          <w:rFonts w:ascii="Times New Roman" w:hAnsi="Times New Roman"/>
          <w:color w:val="000000"/>
          <w:sz w:val="24"/>
          <w:szCs w:val="24"/>
        </w:rPr>
        <w:t xml:space="preserve">Write a </w:t>
      </w:r>
      <w:r w:rsidRPr="00A33076">
        <w:rPr>
          <w:rFonts w:ascii="Times New Roman" w:eastAsia="Times New Roman" w:hAnsi="Times New Roman"/>
          <w:color w:val="000000"/>
          <w:szCs w:val="28"/>
        </w:rPr>
        <w:t>Servlet</w:t>
      </w:r>
      <w:r w:rsidRPr="00A33076">
        <w:rPr>
          <w:rFonts w:ascii="Times New Roman" w:hAnsi="Times New Roman"/>
          <w:color w:val="000000"/>
          <w:sz w:val="24"/>
          <w:szCs w:val="24"/>
        </w:rPr>
        <w:t xml:space="preserve">page to which include the two other Servlet page through of include directives feature provided in </w:t>
      </w:r>
      <w:r w:rsidRPr="00A33076">
        <w:rPr>
          <w:rFonts w:ascii="Times New Roman" w:eastAsia="Times New Roman" w:hAnsi="Times New Roman"/>
          <w:color w:val="000000"/>
          <w:szCs w:val="28"/>
        </w:rPr>
        <w:t>Servlet</w:t>
      </w:r>
      <w:r w:rsidRPr="00A33076">
        <w:rPr>
          <w:rFonts w:ascii="Times New Roman" w:hAnsi="Times New Roman"/>
          <w:color w:val="000000"/>
          <w:sz w:val="24"/>
          <w:szCs w:val="24"/>
        </w:rPr>
        <w:t>.</w:t>
      </w:r>
    </w:p>
    <w:p w:rsidR="004E5018" w:rsidRPr="00316A0B" w:rsidRDefault="004E5018" w:rsidP="004E5018">
      <w:pPr>
        <w:pStyle w:val="ListParagraph"/>
        <w:numPr>
          <w:ilvl w:val="0"/>
          <w:numId w:val="34"/>
        </w:numPr>
        <w:autoSpaceDE w:val="0"/>
        <w:autoSpaceDN w:val="0"/>
        <w:adjustRightInd w:val="0"/>
        <w:spacing w:before="100" w:beforeAutospacing="1"/>
        <w:jc w:val="both"/>
        <w:rPr>
          <w:rFonts w:ascii="Times New Roman" w:hAnsi="Times New Roman"/>
          <w:color w:val="000000"/>
          <w:sz w:val="24"/>
          <w:szCs w:val="24"/>
        </w:rPr>
      </w:pPr>
      <w:r w:rsidRPr="00316A0B">
        <w:rPr>
          <w:rFonts w:ascii="Times New Roman" w:hAnsi="Times New Roman"/>
          <w:color w:val="000000"/>
          <w:sz w:val="24"/>
          <w:szCs w:val="24"/>
        </w:rPr>
        <w:t xml:space="preserve">Write a </w:t>
      </w:r>
      <w:r w:rsidRPr="00380061">
        <w:rPr>
          <w:rFonts w:ascii="Times New Roman" w:eastAsia="Times New Roman" w:hAnsi="Times New Roman"/>
          <w:color w:val="000000"/>
          <w:szCs w:val="28"/>
        </w:rPr>
        <w:t>Servlet</w:t>
      </w:r>
      <w:r w:rsidRPr="00316A0B">
        <w:rPr>
          <w:rFonts w:ascii="Times New Roman" w:hAnsi="Times New Roman"/>
          <w:color w:val="000000"/>
          <w:sz w:val="24"/>
          <w:szCs w:val="24"/>
        </w:rPr>
        <w:t>page to create a simple calculator.</w:t>
      </w:r>
    </w:p>
    <w:p w:rsidR="004E5018" w:rsidRDefault="004E5018" w:rsidP="004E5018">
      <w:pPr>
        <w:pStyle w:val="ListParagraph"/>
        <w:autoSpaceDE w:val="0"/>
        <w:autoSpaceDN w:val="0"/>
        <w:adjustRightInd w:val="0"/>
        <w:spacing w:before="100" w:beforeAutospacing="1"/>
        <w:jc w:val="both"/>
        <w:rPr>
          <w:color w:val="000000"/>
        </w:rPr>
      </w:pPr>
    </w:p>
    <w:p w:rsidR="004E5018" w:rsidRPr="00380061" w:rsidRDefault="004E5018" w:rsidP="004E5018">
      <w:pPr>
        <w:rPr>
          <w:rFonts w:ascii="Times New Roman" w:hAnsi="Times New Roman"/>
          <w:b/>
          <w:sz w:val="24"/>
          <w:szCs w:val="24"/>
          <w:u w:val="single"/>
        </w:rPr>
      </w:pPr>
      <w:r>
        <w:rPr>
          <w:rFonts w:ascii="Times New Roman" w:hAnsi="Times New Roman"/>
          <w:b/>
          <w:sz w:val="24"/>
          <w:szCs w:val="24"/>
          <w:u w:val="single"/>
        </w:rPr>
        <w:t>EXPERIMENT – 12</w:t>
      </w:r>
    </w:p>
    <w:p w:rsidR="004E5018" w:rsidRPr="002F6A6A" w:rsidRDefault="004E5018" w:rsidP="004E5018">
      <w:pPr>
        <w:pStyle w:val="Heading2"/>
        <w:rPr>
          <w:rFonts w:ascii="Times New Roman" w:eastAsia="Times New Roman" w:hAnsi="Times New Roman" w:cs="Times New Roman"/>
          <w:b w:val="0"/>
          <w:color w:val="000000"/>
          <w:sz w:val="24"/>
          <w:szCs w:val="24"/>
        </w:rPr>
      </w:pPr>
      <w:bookmarkStart w:id="0" w:name="_Toc440358393"/>
      <w:bookmarkStart w:id="1" w:name="_Toc440288038"/>
      <w:bookmarkEnd w:id="0"/>
      <w:r w:rsidRPr="002F6A6A">
        <w:rPr>
          <w:rFonts w:ascii="Times New Roman" w:eastAsia="Times New Roman" w:hAnsi="Times New Roman" w:cs="Times New Roman"/>
          <w:b w:val="0"/>
          <w:color w:val="000000"/>
          <w:sz w:val="24"/>
          <w:szCs w:val="24"/>
        </w:rPr>
        <w:t>Title: JSP</w:t>
      </w:r>
      <w:bookmarkEnd w:id="1"/>
    </w:p>
    <w:p w:rsidR="004E5018" w:rsidRPr="002F6A6A" w:rsidRDefault="004E5018" w:rsidP="004E5018">
      <w:pPr>
        <w:pStyle w:val="Heading2"/>
        <w:rPr>
          <w:rFonts w:ascii="Times New Roman" w:eastAsia="Times New Roman" w:hAnsi="Times New Roman" w:cs="Times New Roman"/>
          <w:b w:val="0"/>
          <w:color w:val="000000"/>
          <w:sz w:val="24"/>
          <w:szCs w:val="24"/>
        </w:rPr>
      </w:pPr>
      <w:bookmarkStart w:id="2" w:name="_Toc440358394"/>
      <w:bookmarkStart w:id="3" w:name="_Toc440288041"/>
      <w:bookmarkEnd w:id="2"/>
      <w:r w:rsidRPr="002F6A6A">
        <w:rPr>
          <w:rFonts w:ascii="Times New Roman" w:eastAsia="Times New Roman" w:hAnsi="Times New Roman" w:cs="Times New Roman"/>
          <w:b w:val="0"/>
          <w:color w:val="000000"/>
          <w:sz w:val="24"/>
          <w:szCs w:val="24"/>
        </w:rPr>
        <w:t>Project Specification: (Write the following classes in same project named as Proj_Lab9)</w:t>
      </w:r>
      <w:bookmarkEnd w:id="3"/>
    </w:p>
    <w:p w:rsidR="004E5018" w:rsidRPr="002F6A6A" w:rsidRDefault="004E5018" w:rsidP="004E5018">
      <w:pPr>
        <w:pStyle w:val="Heading2"/>
        <w:rPr>
          <w:rFonts w:ascii="Times New Roman" w:eastAsia="Times New Roman" w:hAnsi="Times New Roman" w:cs="Times New Roman"/>
          <w:b w:val="0"/>
          <w:color w:val="000000"/>
          <w:sz w:val="24"/>
          <w:szCs w:val="24"/>
        </w:rPr>
      </w:pPr>
      <w:bookmarkStart w:id="4" w:name="_Toc440358395"/>
      <w:bookmarkStart w:id="5" w:name="_Toc440288039"/>
      <w:bookmarkEnd w:id="4"/>
      <w:r w:rsidRPr="002F6A6A">
        <w:rPr>
          <w:rFonts w:ascii="Times New Roman" w:eastAsia="Times New Roman" w:hAnsi="Times New Roman" w:cs="Times New Roman"/>
          <w:b w:val="0"/>
          <w:color w:val="000000"/>
          <w:sz w:val="24"/>
          <w:szCs w:val="24"/>
        </w:rPr>
        <w:t>Objective: After these lab exercises students will be in position to clear the</w:t>
      </w:r>
      <w:bookmarkStart w:id="6" w:name="_Toc440288040"/>
      <w:bookmarkEnd w:id="5"/>
      <w:r w:rsidRPr="002F6A6A">
        <w:rPr>
          <w:rFonts w:ascii="Times New Roman" w:eastAsia="Times New Roman" w:hAnsi="Times New Roman" w:cs="Times New Roman"/>
          <w:b w:val="0"/>
          <w:color w:val="000000"/>
          <w:sz w:val="24"/>
          <w:szCs w:val="24"/>
        </w:rPr>
        <w:t xml:space="preserve"> concept of JSP and how to write the server side scripting language.</w:t>
      </w:r>
      <w:bookmarkEnd w:id="6"/>
    </w:p>
    <w:p w:rsidR="004E5018" w:rsidRPr="002F6A6A" w:rsidRDefault="004E5018" w:rsidP="004E5018">
      <w:pPr>
        <w:spacing w:before="100" w:beforeAutospacing="1" w:after="100" w:afterAutospacing="1"/>
        <w:rPr>
          <w:rFonts w:ascii="Times New Roman" w:hAnsi="Times New Roman"/>
          <w:color w:val="000000"/>
          <w:sz w:val="24"/>
          <w:szCs w:val="24"/>
        </w:rPr>
      </w:pPr>
      <w:r w:rsidRPr="002F6A6A">
        <w:rPr>
          <w:rFonts w:ascii="Times New Roman" w:hAnsi="Times New Roman"/>
          <w:color w:val="000000"/>
          <w:sz w:val="24"/>
          <w:szCs w:val="24"/>
        </w:rPr>
        <w:t> 1)         Write a JSP page to access the data of a student from the student table.</w:t>
      </w:r>
    </w:p>
    <w:p w:rsidR="004E5018" w:rsidRPr="002F6A6A" w:rsidRDefault="004E5018" w:rsidP="004E5018">
      <w:pPr>
        <w:autoSpaceDE w:val="0"/>
        <w:autoSpaceDN w:val="0"/>
        <w:adjustRightInd w:val="0"/>
        <w:spacing w:before="100" w:beforeAutospacing="1"/>
        <w:rPr>
          <w:rFonts w:ascii="Times New Roman" w:hAnsi="Times New Roman"/>
          <w:color w:val="000000"/>
          <w:sz w:val="24"/>
          <w:szCs w:val="24"/>
        </w:rPr>
      </w:pPr>
      <w:r w:rsidRPr="002F6A6A">
        <w:rPr>
          <w:rFonts w:ascii="Times New Roman" w:hAnsi="Times New Roman"/>
          <w:color w:val="000000"/>
          <w:sz w:val="24"/>
          <w:szCs w:val="24"/>
        </w:rPr>
        <w:t>2)         Write a JSP Login page to enter the username and password entered by</w:t>
      </w:r>
    </w:p>
    <w:p w:rsidR="004E5018" w:rsidRPr="002F6A6A" w:rsidRDefault="004E5018" w:rsidP="004E5018">
      <w:pPr>
        <w:autoSpaceDE w:val="0"/>
        <w:autoSpaceDN w:val="0"/>
        <w:adjustRightInd w:val="0"/>
        <w:spacing w:before="100" w:beforeAutospacing="1"/>
        <w:ind w:firstLine="720"/>
        <w:rPr>
          <w:rFonts w:ascii="Times New Roman" w:hAnsi="Times New Roman"/>
          <w:color w:val="000000"/>
          <w:sz w:val="24"/>
          <w:szCs w:val="24"/>
        </w:rPr>
      </w:pPr>
      <w:r w:rsidRPr="002F6A6A">
        <w:rPr>
          <w:rFonts w:ascii="Times New Roman" w:hAnsi="Times New Roman"/>
          <w:color w:val="000000"/>
          <w:sz w:val="24"/>
          <w:szCs w:val="24"/>
        </w:rPr>
        <w:lastRenderedPageBreak/>
        <w:t>user and display the welcome page on successful login otherwise display</w:t>
      </w:r>
    </w:p>
    <w:p w:rsidR="004E5018" w:rsidRPr="002F6A6A" w:rsidRDefault="004E5018" w:rsidP="004E5018">
      <w:pPr>
        <w:spacing w:before="100" w:beforeAutospacing="1" w:after="100" w:afterAutospacing="1"/>
        <w:ind w:firstLine="720"/>
        <w:rPr>
          <w:rFonts w:ascii="Times New Roman" w:hAnsi="Times New Roman"/>
          <w:color w:val="000000"/>
          <w:sz w:val="24"/>
          <w:szCs w:val="24"/>
        </w:rPr>
      </w:pPr>
      <w:r w:rsidRPr="002F6A6A">
        <w:rPr>
          <w:rFonts w:ascii="Times New Roman" w:hAnsi="Times New Roman"/>
          <w:color w:val="000000"/>
          <w:sz w:val="24"/>
          <w:szCs w:val="24"/>
        </w:rPr>
        <w:t>wrong authentication page.</w:t>
      </w:r>
    </w:p>
    <w:p w:rsidR="008B1302" w:rsidRPr="008B1302" w:rsidRDefault="008B1302" w:rsidP="008B1302">
      <w:pPr>
        <w:jc w:val="both"/>
        <w:rPr>
          <w:rFonts w:ascii="Times New Roman" w:hAnsi="Times New Roman"/>
          <w:sz w:val="24"/>
          <w:szCs w:val="24"/>
        </w:rPr>
      </w:pPr>
    </w:p>
    <w:p w:rsidR="004C7690" w:rsidRDefault="004C7690" w:rsidP="004C7690">
      <w:pPr>
        <w:tabs>
          <w:tab w:val="left" w:pos="1503"/>
        </w:tabs>
        <w:spacing w:after="0" w:line="240" w:lineRule="auto"/>
        <w:ind w:left="1500"/>
        <w:rPr>
          <w:rFonts w:ascii="Times New Roman" w:hAnsi="Times New Roman"/>
        </w:rPr>
      </w:pPr>
    </w:p>
    <w:p w:rsidR="002239C6" w:rsidRPr="00EC4CB9" w:rsidRDefault="002239C6" w:rsidP="002239C6">
      <w:pPr>
        <w:spacing w:after="0" w:line="240" w:lineRule="auto"/>
        <w:rPr>
          <w:rFonts w:ascii="Times New Roman" w:hAnsi="Times New Roman"/>
          <w:b/>
          <w:sz w:val="24"/>
          <w:szCs w:val="24"/>
        </w:rPr>
      </w:pPr>
      <w:r w:rsidRPr="00EC4CB9">
        <w:rPr>
          <w:rFonts w:ascii="Times New Roman" w:hAnsi="Times New Roman"/>
          <w:b/>
          <w:sz w:val="24"/>
          <w:szCs w:val="24"/>
        </w:rPr>
        <w:t xml:space="preserve">J. </w:t>
      </w:r>
      <w:r w:rsidRPr="00EC4CB9">
        <w:rPr>
          <w:rFonts w:ascii="Times New Roman" w:hAnsi="Times New Roman"/>
          <w:b/>
          <w:sz w:val="24"/>
          <w:szCs w:val="24"/>
          <w:u w:val="single"/>
        </w:rPr>
        <w:t>SUGGESTED READINGS</w:t>
      </w:r>
      <w:r w:rsidRPr="00EC4CB9">
        <w:rPr>
          <w:rFonts w:ascii="Times New Roman" w:hAnsi="Times New Roman"/>
          <w:b/>
          <w:sz w:val="24"/>
          <w:szCs w:val="24"/>
        </w:rPr>
        <w:t>:</w:t>
      </w:r>
    </w:p>
    <w:p w:rsidR="002239C6" w:rsidRPr="00EC4CB9" w:rsidRDefault="002239C6" w:rsidP="002239C6">
      <w:pPr>
        <w:pStyle w:val="ListParagraph"/>
        <w:numPr>
          <w:ilvl w:val="0"/>
          <w:numId w:val="30"/>
        </w:numPr>
        <w:spacing w:after="0" w:line="240" w:lineRule="auto"/>
        <w:contextualSpacing/>
        <w:rPr>
          <w:rFonts w:ascii="Times New Roman" w:hAnsi="Times New Roman"/>
          <w:sz w:val="24"/>
          <w:szCs w:val="24"/>
        </w:rPr>
      </w:pPr>
      <w:r w:rsidRPr="00EC4CB9">
        <w:rPr>
          <w:rFonts w:ascii="Times New Roman" w:hAnsi="Times New Roman"/>
          <w:sz w:val="24"/>
          <w:szCs w:val="24"/>
        </w:rPr>
        <w:t>The Java Programming Language 3</w:t>
      </w:r>
      <w:r w:rsidRPr="00EC4CB9">
        <w:rPr>
          <w:rFonts w:ascii="Times New Roman" w:hAnsi="Times New Roman"/>
          <w:sz w:val="24"/>
          <w:szCs w:val="24"/>
          <w:vertAlign w:val="superscript"/>
        </w:rPr>
        <w:t>rd</w:t>
      </w:r>
      <w:r w:rsidRPr="00EC4CB9">
        <w:rPr>
          <w:rFonts w:ascii="Times New Roman" w:hAnsi="Times New Roman"/>
          <w:sz w:val="24"/>
          <w:szCs w:val="24"/>
        </w:rPr>
        <w:t xml:space="preserve"> Edition, Ken Arnold, James Gosling, Pearson</w:t>
      </w:r>
    </w:p>
    <w:p w:rsidR="002239C6" w:rsidRPr="00EC4CB9" w:rsidRDefault="002239C6" w:rsidP="002239C6">
      <w:pPr>
        <w:pStyle w:val="ListParagraph"/>
        <w:numPr>
          <w:ilvl w:val="0"/>
          <w:numId w:val="30"/>
        </w:numPr>
        <w:spacing w:after="0" w:line="240" w:lineRule="auto"/>
        <w:contextualSpacing/>
        <w:rPr>
          <w:rFonts w:ascii="Times New Roman" w:hAnsi="Times New Roman"/>
          <w:sz w:val="24"/>
          <w:szCs w:val="24"/>
        </w:rPr>
      </w:pPr>
      <w:r w:rsidRPr="00EC4CB9">
        <w:rPr>
          <w:rFonts w:ascii="Times New Roman" w:hAnsi="Times New Roman"/>
          <w:sz w:val="24"/>
          <w:szCs w:val="24"/>
        </w:rPr>
        <w:t>A premier guide to SCJP 3</w:t>
      </w:r>
      <w:r w:rsidRPr="00EC4CB9">
        <w:rPr>
          <w:rFonts w:ascii="Times New Roman" w:hAnsi="Times New Roman"/>
          <w:sz w:val="24"/>
          <w:szCs w:val="24"/>
          <w:vertAlign w:val="superscript"/>
        </w:rPr>
        <w:t>rd</w:t>
      </w:r>
      <w:r w:rsidRPr="00EC4CB9">
        <w:rPr>
          <w:rFonts w:ascii="Times New Roman" w:hAnsi="Times New Roman"/>
          <w:sz w:val="24"/>
          <w:szCs w:val="24"/>
        </w:rPr>
        <w:t xml:space="preserve"> Edition, Khalid Mughal, Pearson</w:t>
      </w:r>
    </w:p>
    <w:p w:rsidR="002239C6" w:rsidRPr="00EC4CB9" w:rsidRDefault="002239C6" w:rsidP="002239C6">
      <w:pPr>
        <w:pStyle w:val="ListParagraph"/>
        <w:numPr>
          <w:ilvl w:val="0"/>
          <w:numId w:val="30"/>
        </w:numPr>
        <w:spacing w:after="0" w:line="240" w:lineRule="auto"/>
        <w:contextualSpacing/>
        <w:rPr>
          <w:rFonts w:ascii="Times New Roman" w:hAnsi="Times New Roman"/>
          <w:sz w:val="24"/>
          <w:szCs w:val="24"/>
        </w:rPr>
      </w:pPr>
      <w:r w:rsidRPr="00EC4CB9">
        <w:rPr>
          <w:rFonts w:ascii="Times New Roman" w:hAnsi="Times New Roman"/>
          <w:sz w:val="24"/>
          <w:szCs w:val="24"/>
        </w:rPr>
        <w:t>Thinking in Java, 3</w:t>
      </w:r>
      <w:r w:rsidRPr="00EC4CB9">
        <w:rPr>
          <w:rFonts w:ascii="Times New Roman" w:hAnsi="Times New Roman"/>
          <w:sz w:val="24"/>
          <w:szCs w:val="24"/>
          <w:vertAlign w:val="superscript"/>
        </w:rPr>
        <w:t>rd</w:t>
      </w:r>
      <w:r w:rsidRPr="00EC4CB9">
        <w:rPr>
          <w:rFonts w:ascii="Times New Roman" w:hAnsi="Times New Roman"/>
          <w:sz w:val="24"/>
          <w:szCs w:val="24"/>
        </w:rPr>
        <w:t xml:space="preserve"> Edition, Bruce Ackel,  Pearson</w:t>
      </w:r>
    </w:p>
    <w:p w:rsidR="0090414F" w:rsidRPr="00EC4CB9" w:rsidRDefault="007B6630" w:rsidP="0090414F">
      <w:pPr>
        <w:pStyle w:val="ListParagraph"/>
        <w:numPr>
          <w:ilvl w:val="0"/>
          <w:numId w:val="30"/>
        </w:numPr>
        <w:rPr>
          <w:rFonts w:ascii="Times New Roman" w:hAnsi="Times New Roman"/>
          <w:sz w:val="24"/>
          <w:szCs w:val="24"/>
        </w:rPr>
      </w:pPr>
      <w:r w:rsidRPr="007B6630">
        <w:rPr>
          <w:rFonts w:ascii="Times New Roman" w:hAnsi="Times New Roman"/>
          <w:sz w:val="24"/>
          <w:szCs w:val="24"/>
        </w:rPr>
        <w:t>Video resources</w:t>
      </w:r>
      <w:hyperlink r:id="rId9" w:history="1">
        <w:r w:rsidRPr="00F16ED4">
          <w:rPr>
            <w:rStyle w:val="Hyperlink"/>
            <w:rFonts w:ascii="Times New Roman" w:hAnsi="Times New Roman"/>
            <w:szCs w:val="24"/>
          </w:rPr>
          <w:t>http://www.youtube.com</w:t>
        </w:r>
      </w:hyperlink>
      <w:r>
        <w:rPr>
          <w:rFonts w:ascii="Times New Roman" w:hAnsi="Times New Roman"/>
          <w:sz w:val="24"/>
          <w:szCs w:val="24"/>
        </w:rPr>
        <w:t xml:space="preserve"> and blackboard.</w:t>
      </w:r>
    </w:p>
    <w:p w:rsidR="00023BD8" w:rsidRPr="00EC4CB9" w:rsidRDefault="00023BD8" w:rsidP="00023BD8">
      <w:pPr>
        <w:pStyle w:val="Header"/>
        <w:tabs>
          <w:tab w:val="clear" w:pos="4680"/>
          <w:tab w:val="clear" w:pos="9360"/>
        </w:tabs>
        <w:jc w:val="both"/>
        <w:rPr>
          <w:rFonts w:ascii="Times New Roman" w:hAnsi="Times New Roman"/>
          <w:sz w:val="24"/>
          <w:szCs w:val="24"/>
        </w:rPr>
      </w:pPr>
    </w:p>
    <w:p w:rsidR="00727411" w:rsidRPr="00023BD8" w:rsidRDefault="00727411" w:rsidP="00727411">
      <w:pPr>
        <w:autoSpaceDE w:val="0"/>
        <w:autoSpaceDN w:val="0"/>
        <w:adjustRightInd w:val="0"/>
        <w:spacing w:after="0" w:line="240" w:lineRule="auto"/>
        <w:ind w:left="6480" w:firstLine="720"/>
        <w:contextualSpacing/>
        <w:jc w:val="center"/>
        <w:rPr>
          <w:rFonts w:ascii="Times New Roman" w:hAnsi="Times New Roman"/>
          <w:b/>
          <w:sz w:val="24"/>
          <w:szCs w:val="24"/>
        </w:rPr>
      </w:pPr>
      <w:r>
        <w:rPr>
          <w:rFonts w:ascii="Times New Roman" w:hAnsi="Times New Roman"/>
          <w:b/>
          <w:sz w:val="24"/>
          <w:szCs w:val="24"/>
        </w:rPr>
        <w:t>Signature</w:t>
      </w:r>
    </w:p>
    <w:sectPr w:rsidR="00727411" w:rsidRPr="00023BD8" w:rsidSect="001A529F">
      <w:headerReference w:type="default" r:id="rId10"/>
      <w:headerReference w:type="first" r:id="rId11"/>
      <w:pgSz w:w="12240" w:h="15840"/>
      <w:pgMar w:top="1440" w:right="1166" w:bottom="1440" w:left="1296" w:header="576" w:footer="720" w:gutter="0"/>
      <w:pgBorders w:offsetFrom="page">
        <w:top w:val="twistedLines2" w:sz="12" w:space="24" w:color="auto"/>
        <w:left w:val="twistedLines2" w:sz="12" w:space="24" w:color="auto"/>
        <w:bottom w:val="twistedLines2" w:sz="12" w:space="24" w:color="auto"/>
        <w:right w:val="twistedLines2" w:sz="12" w:space="24" w:color="auto"/>
      </w:pgBorders>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95EF4" w:rsidRDefault="00D95EF4" w:rsidP="0024728D">
      <w:pPr>
        <w:spacing w:after="0" w:line="240" w:lineRule="auto"/>
      </w:pPr>
      <w:r>
        <w:separator/>
      </w:r>
    </w:p>
  </w:endnote>
  <w:endnote w:type="continuationSeparator" w:id="1">
    <w:p w:rsidR="00D95EF4" w:rsidRDefault="00D95EF4" w:rsidP="0024728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LBPJAN+FranklinGothicMedium">
    <w:altName w:val="Franklin Gothic Medium"/>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Futura Md BT">
    <w:altName w:val="Lucida Sans Unicode"/>
    <w:charset w:val="00"/>
    <w:family w:val="swiss"/>
    <w:pitch w:val="variable"/>
    <w:sig w:usb0="80000867" w:usb1="00000000" w:usb2="00000000" w:usb3="00000000" w:csb0="000001FB" w:csb1="00000000"/>
  </w:font>
  <w:font w:name="Californian FB">
    <w:panose1 w:val="0207040306080B030204"/>
    <w:charset w:val="00"/>
    <w:family w:val="roman"/>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95EF4" w:rsidRDefault="00D95EF4" w:rsidP="0024728D">
      <w:pPr>
        <w:spacing w:after="0" w:line="240" w:lineRule="auto"/>
      </w:pPr>
      <w:r>
        <w:separator/>
      </w:r>
    </w:p>
  </w:footnote>
  <w:footnote w:type="continuationSeparator" w:id="1">
    <w:p w:rsidR="00D95EF4" w:rsidRDefault="00D95EF4" w:rsidP="0024728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5680" w:rsidRPr="0062352B" w:rsidRDefault="000D5680" w:rsidP="00222365">
    <w:pPr>
      <w:pStyle w:val="Header"/>
      <w:jc w:val="center"/>
      <w:rPr>
        <w:color w:val="7F7F7F"/>
      </w:rPr>
    </w:pPr>
    <w:r>
      <w:rPr>
        <w:noProof/>
        <w:color w:val="000000"/>
      </w:rPr>
      <w:drawing>
        <wp:inline distT="0" distB="0" distL="0" distR="0">
          <wp:extent cx="1351280" cy="579755"/>
          <wp:effectExtent l="0" t="0" r="1270" b="0"/>
          <wp:docPr id="6" name="Picture 6" descr="upes-new-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PstImg633623" descr="upes-new-logo"/>
                  <pic:cNvPicPr>
                    <a:picLocks noChangeAspect="1" noChangeArrowheads="1"/>
                  </pic:cNvPicPr>
                </pic:nvPicPr>
                <pic:blipFill>
                  <a:blip r:embed="rId1" r:link="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351280" cy="579755"/>
                  </a:xfrm>
                  <a:prstGeom prst="rect">
                    <a:avLst/>
                  </a:prstGeom>
                  <a:noFill/>
                  <a:ln>
                    <a:noFill/>
                  </a:ln>
                </pic:spPr>
              </pic:pic>
            </a:graphicData>
          </a:graphic>
        </wp:inline>
      </w:drawing>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5680" w:rsidRDefault="004920D5">
    <w:pPr>
      <w:pStyle w:val="Header"/>
    </w:pPr>
    <w:r w:rsidRPr="004920D5">
      <w:rPr>
        <w:noProof/>
        <w:lang w:val="en-IN" w:eastAsia="en-IN"/>
      </w:rPr>
      <w:pict>
        <v:rect id="Rectangle 6" o:spid="_x0000_s4097" style="position:absolute;margin-left:38.1pt;margin-top:-8.5pt;width:7.15pt;height:70.85pt;z-index:251663360;visibility:visible;mso-position-horizontal-relative:page;mso-position-vertical-relative:page;mso-height-relative:top-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" fillcolor="#4bacc6" strokecolor="#205867">
          <w10:wrap anchorx="page" anchory="page"/>
        </v:rect>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D21A68"/>
    <w:multiLevelType w:val="multilevel"/>
    <w:tmpl w:val="D91A757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026F0CAC"/>
    <w:multiLevelType w:val="hybridMultilevel"/>
    <w:tmpl w:val="AFF01A34"/>
    <w:lvl w:ilvl="0" w:tplc="B5B4654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192530"/>
    <w:multiLevelType w:val="hybridMultilevel"/>
    <w:tmpl w:val="AF98C80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6EC30C8"/>
    <w:multiLevelType w:val="hybridMultilevel"/>
    <w:tmpl w:val="5F7ED8F8"/>
    <w:lvl w:ilvl="0" w:tplc="04090001">
      <w:start w:val="1"/>
      <w:numFmt w:val="bullet"/>
      <w:lvlText w:val=""/>
      <w:lvlJc w:val="left"/>
      <w:pPr>
        <w:ind w:left="630" w:hanging="360"/>
      </w:pPr>
      <w:rPr>
        <w:rFonts w:ascii="Symbol" w:hAnsi="Symbol"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
    <w:nsid w:val="0E3B138A"/>
    <w:multiLevelType w:val="hybridMultilevel"/>
    <w:tmpl w:val="FFB08CD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BBD589C"/>
    <w:multiLevelType w:val="hybridMultilevel"/>
    <w:tmpl w:val="E61200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1EA137B8"/>
    <w:multiLevelType w:val="hybridMultilevel"/>
    <w:tmpl w:val="B2BA015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EA15004"/>
    <w:multiLevelType w:val="hybridMultilevel"/>
    <w:tmpl w:val="E9DEA93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1A7306E"/>
    <w:multiLevelType w:val="multilevel"/>
    <w:tmpl w:val="501485BC"/>
    <w:lvl w:ilvl="0">
      <w:start w:val="1"/>
      <w:numFmt w:val="decimal"/>
      <w:lvlText w:val="%1."/>
      <w:lvlJc w:val="left"/>
      <w:pPr>
        <w:tabs>
          <w:tab w:val="num" w:pos="540"/>
        </w:tabs>
        <w:ind w:left="540" w:hanging="360"/>
      </w:pPr>
    </w:lvl>
    <w:lvl w:ilvl="1">
      <w:start w:val="1"/>
      <w:numFmt w:val="decimal"/>
      <w:lvlText w:val="%2."/>
      <w:lvlJc w:val="left"/>
      <w:pPr>
        <w:tabs>
          <w:tab w:val="num" w:pos="1260"/>
        </w:tabs>
        <w:ind w:left="1260" w:hanging="360"/>
      </w:pPr>
    </w:lvl>
    <w:lvl w:ilvl="2">
      <w:start w:val="1"/>
      <w:numFmt w:val="decimal"/>
      <w:lvlText w:val="%3."/>
      <w:lvlJc w:val="left"/>
      <w:pPr>
        <w:tabs>
          <w:tab w:val="num" w:pos="1980"/>
        </w:tabs>
        <w:ind w:left="1980" w:hanging="360"/>
      </w:pPr>
    </w:lvl>
    <w:lvl w:ilvl="3">
      <w:start w:val="1"/>
      <w:numFmt w:val="decimal"/>
      <w:lvlText w:val="%4."/>
      <w:lvlJc w:val="left"/>
      <w:pPr>
        <w:tabs>
          <w:tab w:val="num" w:pos="2700"/>
        </w:tabs>
        <w:ind w:left="2700" w:hanging="360"/>
      </w:pPr>
    </w:lvl>
    <w:lvl w:ilvl="4">
      <w:start w:val="1"/>
      <w:numFmt w:val="decimal"/>
      <w:lvlText w:val="%5."/>
      <w:lvlJc w:val="left"/>
      <w:pPr>
        <w:tabs>
          <w:tab w:val="num" w:pos="3420"/>
        </w:tabs>
        <w:ind w:left="3420" w:hanging="360"/>
      </w:pPr>
    </w:lvl>
    <w:lvl w:ilvl="5">
      <w:start w:val="1"/>
      <w:numFmt w:val="decimal"/>
      <w:lvlText w:val="%6."/>
      <w:lvlJc w:val="left"/>
      <w:pPr>
        <w:tabs>
          <w:tab w:val="num" w:pos="4140"/>
        </w:tabs>
        <w:ind w:left="4140" w:hanging="360"/>
      </w:pPr>
    </w:lvl>
    <w:lvl w:ilvl="6">
      <w:start w:val="1"/>
      <w:numFmt w:val="decimal"/>
      <w:lvlText w:val="%7."/>
      <w:lvlJc w:val="left"/>
      <w:pPr>
        <w:tabs>
          <w:tab w:val="num" w:pos="4860"/>
        </w:tabs>
        <w:ind w:left="4860" w:hanging="360"/>
      </w:pPr>
    </w:lvl>
    <w:lvl w:ilvl="7">
      <w:start w:val="1"/>
      <w:numFmt w:val="decimal"/>
      <w:lvlText w:val="%8."/>
      <w:lvlJc w:val="left"/>
      <w:pPr>
        <w:tabs>
          <w:tab w:val="num" w:pos="5580"/>
        </w:tabs>
        <w:ind w:left="5580" w:hanging="360"/>
      </w:pPr>
    </w:lvl>
    <w:lvl w:ilvl="8">
      <w:start w:val="1"/>
      <w:numFmt w:val="decimal"/>
      <w:lvlText w:val="%9."/>
      <w:lvlJc w:val="left"/>
      <w:pPr>
        <w:tabs>
          <w:tab w:val="num" w:pos="6300"/>
        </w:tabs>
        <w:ind w:left="6300" w:hanging="360"/>
      </w:pPr>
    </w:lvl>
  </w:abstractNum>
  <w:abstractNum w:abstractNumId="9">
    <w:nsid w:val="22B946DE"/>
    <w:multiLevelType w:val="hybridMultilevel"/>
    <w:tmpl w:val="D486948C"/>
    <w:lvl w:ilvl="0" w:tplc="4AFC1E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4632572"/>
    <w:multiLevelType w:val="hybridMultilevel"/>
    <w:tmpl w:val="92E83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73A1926"/>
    <w:multiLevelType w:val="hybridMultilevel"/>
    <w:tmpl w:val="0872534A"/>
    <w:lvl w:ilvl="0" w:tplc="BFE2BCD2">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286C020E"/>
    <w:multiLevelType w:val="hybridMultilevel"/>
    <w:tmpl w:val="05E8E6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D542CFE"/>
    <w:multiLevelType w:val="hybridMultilevel"/>
    <w:tmpl w:val="811A5F5E"/>
    <w:lvl w:ilvl="0" w:tplc="EDDCD8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1FD66F1"/>
    <w:multiLevelType w:val="hybridMultilevel"/>
    <w:tmpl w:val="63121C6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31FF348D"/>
    <w:multiLevelType w:val="hybridMultilevel"/>
    <w:tmpl w:val="7228FCA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32D12FE4"/>
    <w:multiLevelType w:val="hybridMultilevel"/>
    <w:tmpl w:val="E3B42A2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34780BF3"/>
    <w:multiLevelType w:val="hybridMultilevel"/>
    <w:tmpl w:val="1DE664B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36604254"/>
    <w:multiLevelType w:val="hybridMultilevel"/>
    <w:tmpl w:val="83E67B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38DC0D23"/>
    <w:multiLevelType w:val="hybridMultilevel"/>
    <w:tmpl w:val="2FBE13B8"/>
    <w:lvl w:ilvl="0" w:tplc="7898CE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F3F2180"/>
    <w:multiLevelType w:val="hybridMultilevel"/>
    <w:tmpl w:val="B7129E6C"/>
    <w:lvl w:ilvl="0" w:tplc="00C6F6E4">
      <w:start w:val="1"/>
      <w:numFmt w:val="upperLetter"/>
      <w:lvlText w:val="%1."/>
      <w:lvlJc w:val="left"/>
      <w:pPr>
        <w:ind w:left="360" w:hanging="360"/>
      </w:pPr>
      <w:rPr>
        <w:rFonts w:ascii="Times New Roman" w:eastAsia="Calibri" w:hAnsi="Times New Roman" w:cs="Times New Roman"/>
        <w:color w:val="auto"/>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3FE2088F"/>
    <w:multiLevelType w:val="hybridMultilevel"/>
    <w:tmpl w:val="7B68E714"/>
    <w:lvl w:ilvl="0" w:tplc="A08A474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6E0508F"/>
    <w:multiLevelType w:val="hybridMultilevel"/>
    <w:tmpl w:val="899A3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D341AF8"/>
    <w:multiLevelType w:val="hybridMultilevel"/>
    <w:tmpl w:val="91E0E31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nsid w:val="4FB34949"/>
    <w:multiLevelType w:val="hybridMultilevel"/>
    <w:tmpl w:val="5EA0B12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3430B72"/>
    <w:multiLevelType w:val="hybridMultilevel"/>
    <w:tmpl w:val="7CB82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6176947"/>
    <w:multiLevelType w:val="hybridMultilevel"/>
    <w:tmpl w:val="5DF63B0E"/>
    <w:lvl w:ilvl="0" w:tplc="8F80CC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56263CE5"/>
    <w:multiLevelType w:val="hybridMultilevel"/>
    <w:tmpl w:val="9A588B8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92E12D0"/>
    <w:multiLevelType w:val="hybridMultilevel"/>
    <w:tmpl w:val="CB48327A"/>
    <w:lvl w:ilvl="0" w:tplc="255EF41E">
      <w:start w:val="1"/>
      <w:numFmt w:val="decimal"/>
      <w:lvlText w:val="%1)"/>
      <w:lvlJc w:val="left"/>
      <w:pPr>
        <w:ind w:left="45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BF62A5B"/>
    <w:multiLevelType w:val="hybridMultilevel"/>
    <w:tmpl w:val="49FCD6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5E3D18B6"/>
    <w:multiLevelType w:val="hybridMultilevel"/>
    <w:tmpl w:val="8BB8B78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F2A0604"/>
    <w:multiLevelType w:val="hybridMultilevel"/>
    <w:tmpl w:val="03566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BAE4428"/>
    <w:multiLevelType w:val="hybridMultilevel"/>
    <w:tmpl w:val="CB48327A"/>
    <w:lvl w:ilvl="0" w:tplc="255EF41E">
      <w:start w:val="1"/>
      <w:numFmt w:val="decimal"/>
      <w:lvlText w:val="%1)"/>
      <w:lvlJc w:val="left"/>
      <w:pPr>
        <w:ind w:left="45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CA67461"/>
    <w:multiLevelType w:val="multilevel"/>
    <w:tmpl w:val="D91A757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nsid w:val="7F9C4B89"/>
    <w:multiLevelType w:val="hybridMultilevel"/>
    <w:tmpl w:val="36722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5"/>
  </w:num>
  <w:num w:numId="3">
    <w:abstractNumId w:val="21"/>
  </w:num>
  <w:num w:numId="4">
    <w:abstractNumId w:val="22"/>
  </w:num>
  <w:num w:numId="5">
    <w:abstractNumId w:val="29"/>
  </w:num>
  <w:num w:numId="6">
    <w:abstractNumId w:val="18"/>
  </w:num>
  <w:num w:numId="7">
    <w:abstractNumId w:val="12"/>
  </w:num>
  <w:num w:numId="8">
    <w:abstractNumId w:val="33"/>
  </w:num>
  <w:num w:numId="9">
    <w:abstractNumId w:val="19"/>
  </w:num>
  <w:num w:numId="10">
    <w:abstractNumId w:val="13"/>
  </w:num>
  <w:num w:numId="11">
    <w:abstractNumId w:val="0"/>
  </w:num>
  <w:num w:numId="12">
    <w:abstractNumId w:val="9"/>
  </w:num>
  <w:num w:numId="13">
    <w:abstractNumId w:val="1"/>
  </w:num>
  <w:num w:numId="14">
    <w:abstractNumId w:val="23"/>
  </w:num>
  <w:num w:numId="15">
    <w:abstractNumId w:val="10"/>
  </w:num>
  <w:num w:numId="16">
    <w:abstractNumId w:val="26"/>
  </w:num>
  <w:num w:numId="17">
    <w:abstractNumId w:val="3"/>
  </w:num>
  <w:num w:numId="18">
    <w:abstractNumId w:val="17"/>
  </w:num>
  <w:num w:numId="19">
    <w:abstractNumId w:val="16"/>
  </w:num>
  <w:num w:numId="20">
    <w:abstractNumId w:val="7"/>
  </w:num>
  <w:num w:numId="21">
    <w:abstractNumId w:val="4"/>
  </w:num>
  <w:num w:numId="22">
    <w:abstractNumId w:val="6"/>
  </w:num>
  <w:num w:numId="23">
    <w:abstractNumId w:val="2"/>
  </w:num>
  <w:num w:numId="24">
    <w:abstractNumId w:val="31"/>
  </w:num>
  <w:num w:numId="25">
    <w:abstractNumId w:val="24"/>
  </w:num>
  <w:num w:numId="26">
    <w:abstractNumId w:val="30"/>
  </w:num>
  <w:num w:numId="27">
    <w:abstractNumId w:val="15"/>
  </w:num>
  <w:num w:numId="28">
    <w:abstractNumId w:val="27"/>
  </w:num>
  <w:num w:numId="29">
    <w:abstractNumId w:val="32"/>
  </w:num>
  <w:num w:numId="30">
    <w:abstractNumId w:val="11"/>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4"/>
  </w:num>
  <w:num w:numId="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8"/>
  </w:num>
  <w:num w:numId="35">
    <w:abstractNumId w:val="20"/>
  </w:num>
  <w:numIdMacAtCleanup w:val="1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5122"/>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DQxMzQ3tjAysTC0MDJQ0lEKTi0uzszPAykwqgUAfhXSGiwAAAA="/>
  </w:docVars>
  <w:rsids>
    <w:rsidRoot w:val="008D6E90"/>
    <w:rsid w:val="00002523"/>
    <w:rsid w:val="00002719"/>
    <w:rsid w:val="00004AF6"/>
    <w:rsid w:val="000072A9"/>
    <w:rsid w:val="000105CB"/>
    <w:rsid w:val="00010DED"/>
    <w:rsid w:val="00010DFC"/>
    <w:rsid w:val="000137B8"/>
    <w:rsid w:val="00023BD8"/>
    <w:rsid w:val="00024575"/>
    <w:rsid w:val="00024F35"/>
    <w:rsid w:val="000307F3"/>
    <w:rsid w:val="00032731"/>
    <w:rsid w:val="000351B8"/>
    <w:rsid w:val="00035EB8"/>
    <w:rsid w:val="00036540"/>
    <w:rsid w:val="00050F35"/>
    <w:rsid w:val="000524AE"/>
    <w:rsid w:val="0005296F"/>
    <w:rsid w:val="00052E25"/>
    <w:rsid w:val="000634C6"/>
    <w:rsid w:val="00064A79"/>
    <w:rsid w:val="00070499"/>
    <w:rsid w:val="00070939"/>
    <w:rsid w:val="00071806"/>
    <w:rsid w:val="00073754"/>
    <w:rsid w:val="00074010"/>
    <w:rsid w:val="0008060F"/>
    <w:rsid w:val="000841F7"/>
    <w:rsid w:val="00084544"/>
    <w:rsid w:val="0008752F"/>
    <w:rsid w:val="0009265F"/>
    <w:rsid w:val="00097013"/>
    <w:rsid w:val="00097330"/>
    <w:rsid w:val="000A035C"/>
    <w:rsid w:val="000A12A8"/>
    <w:rsid w:val="000A1FE8"/>
    <w:rsid w:val="000A28F3"/>
    <w:rsid w:val="000A6E79"/>
    <w:rsid w:val="000B0ECC"/>
    <w:rsid w:val="000B30B0"/>
    <w:rsid w:val="000B42A8"/>
    <w:rsid w:val="000B4B9B"/>
    <w:rsid w:val="000B5E6D"/>
    <w:rsid w:val="000C1AA7"/>
    <w:rsid w:val="000C44D6"/>
    <w:rsid w:val="000D02CF"/>
    <w:rsid w:val="000D41B9"/>
    <w:rsid w:val="000D5680"/>
    <w:rsid w:val="000D5D61"/>
    <w:rsid w:val="000D6B4D"/>
    <w:rsid w:val="000E4CB1"/>
    <w:rsid w:val="000E5DF1"/>
    <w:rsid w:val="000E5DF7"/>
    <w:rsid w:val="000E76A0"/>
    <w:rsid w:val="000E7FC0"/>
    <w:rsid w:val="000F03D1"/>
    <w:rsid w:val="000F2C09"/>
    <w:rsid w:val="000F4258"/>
    <w:rsid w:val="000F4CE6"/>
    <w:rsid w:val="000F52CF"/>
    <w:rsid w:val="000F5693"/>
    <w:rsid w:val="001037D8"/>
    <w:rsid w:val="00110D46"/>
    <w:rsid w:val="001121D7"/>
    <w:rsid w:val="001149E1"/>
    <w:rsid w:val="0011672E"/>
    <w:rsid w:val="001177DF"/>
    <w:rsid w:val="0012005E"/>
    <w:rsid w:val="00122EAA"/>
    <w:rsid w:val="00127B13"/>
    <w:rsid w:val="001308FE"/>
    <w:rsid w:val="00132508"/>
    <w:rsid w:val="00132B02"/>
    <w:rsid w:val="0013468A"/>
    <w:rsid w:val="001346A5"/>
    <w:rsid w:val="00134BD8"/>
    <w:rsid w:val="00136176"/>
    <w:rsid w:val="00137836"/>
    <w:rsid w:val="001453A1"/>
    <w:rsid w:val="00146057"/>
    <w:rsid w:val="00154AEE"/>
    <w:rsid w:val="00155EC4"/>
    <w:rsid w:val="00160E9F"/>
    <w:rsid w:val="00164F4C"/>
    <w:rsid w:val="00167567"/>
    <w:rsid w:val="00170FBA"/>
    <w:rsid w:val="00173CC0"/>
    <w:rsid w:val="0018141C"/>
    <w:rsid w:val="0018449B"/>
    <w:rsid w:val="001868DB"/>
    <w:rsid w:val="001910EF"/>
    <w:rsid w:val="001935D2"/>
    <w:rsid w:val="00197E34"/>
    <w:rsid w:val="001A0945"/>
    <w:rsid w:val="001A0E25"/>
    <w:rsid w:val="001A207E"/>
    <w:rsid w:val="001A33BE"/>
    <w:rsid w:val="001A4515"/>
    <w:rsid w:val="001A529F"/>
    <w:rsid w:val="001B1D8A"/>
    <w:rsid w:val="001B36C7"/>
    <w:rsid w:val="001B4CC7"/>
    <w:rsid w:val="001C5E42"/>
    <w:rsid w:val="001D06EF"/>
    <w:rsid w:val="001D4750"/>
    <w:rsid w:val="001D4A38"/>
    <w:rsid w:val="001D7329"/>
    <w:rsid w:val="001E1A40"/>
    <w:rsid w:val="001E5045"/>
    <w:rsid w:val="001E7338"/>
    <w:rsid w:val="001F30E4"/>
    <w:rsid w:val="001F3638"/>
    <w:rsid w:val="001F47E4"/>
    <w:rsid w:val="001F4C1D"/>
    <w:rsid w:val="001F6760"/>
    <w:rsid w:val="002000F9"/>
    <w:rsid w:val="00200338"/>
    <w:rsid w:val="00202200"/>
    <w:rsid w:val="00202234"/>
    <w:rsid w:val="002026C6"/>
    <w:rsid w:val="00202B4B"/>
    <w:rsid w:val="00202BA8"/>
    <w:rsid w:val="00203F8D"/>
    <w:rsid w:val="0020533D"/>
    <w:rsid w:val="002116EC"/>
    <w:rsid w:val="00211F51"/>
    <w:rsid w:val="002125C2"/>
    <w:rsid w:val="002126AC"/>
    <w:rsid w:val="00214157"/>
    <w:rsid w:val="00214173"/>
    <w:rsid w:val="00214545"/>
    <w:rsid w:val="00214CB6"/>
    <w:rsid w:val="00215B78"/>
    <w:rsid w:val="00215BAB"/>
    <w:rsid w:val="00222365"/>
    <w:rsid w:val="002233C2"/>
    <w:rsid w:val="002239C6"/>
    <w:rsid w:val="00223DC5"/>
    <w:rsid w:val="00225489"/>
    <w:rsid w:val="00226AD1"/>
    <w:rsid w:val="00231ED3"/>
    <w:rsid w:val="00241533"/>
    <w:rsid w:val="00245AB6"/>
    <w:rsid w:val="0024728D"/>
    <w:rsid w:val="00250ABB"/>
    <w:rsid w:val="002568D4"/>
    <w:rsid w:val="0026298B"/>
    <w:rsid w:val="0026321B"/>
    <w:rsid w:val="0026337D"/>
    <w:rsid w:val="00265BBE"/>
    <w:rsid w:val="002703AC"/>
    <w:rsid w:val="002714C5"/>
    <w:rsid w:val="002744DC"/>
    <w:rsid w:val="00274FD4"/>
    <w:rsid w:val="00275029"/>
    <w:rsid w:val="002758A6"/>
    <w:rsid w:val="00277D9C"/>
    <w:rsid w:val="002829C3"/>
    <w:rsid w:val="0028352F"/>
    <w:rsid w:val="00286882"/>
    <w:rsid w:val="00290689"/>
    <w:rsid w:val="00290995"/>
    <w:rsid w:val="00292C72"/>
    <w:rsid w:val="00295478"/>
    <w:rsid w:val="00295A0B"/>
    <w:rsid w:val="002A2AD3"/>
    <w:rsid w:val="002A3B25"/>
    <w:rsid w:val="002A5B84"/>
    <w:rsid w:val="002B111C"/>
    <w:rsid w:val="002B620A"/>
    <w:rsid w:val="002C4AD7"/>
    <w:rsid w:val="002C4CBB"/>
    <w:rsid w:val="002C7961"/>
    <w:rsid w:val="002D35C0"/>
    <w:rsid w:val="002D3EB9"/>
    <w:rsid w:val="002D5A0F"/>
    <w:rsid w:val="002E0801"/>
    <w:rsid w:val="002E250F"/>
    <w:rsid w:val="002E2A43"/>
    <w:rsid w:val="002E4C96"/>
    <w:rsid w:val="002E5328"/>
    <w:rsid w:val="002E6698"/>
    <w:rsid w:val="002F0C76"/>
    <w:rsid w:val="002F2ABA"/>
    <w:rsid w:val="002F2AEA"/>
    <w:rsid w:val="002F3D83"/>
    <w:rsid w:val="002F6A6A"/>
    <w:rsid w:val="00302325"/>
    <w:rsid w:val="00307739"/>
    <w:rsid w:val="00310D74"/>
    <w:rsid w:val="00312C9A"/>
    <w:rsid w:val="0031499B"/>
    <w:rsid w:val="00315649"/>
    <w:rsid w:val="00315EF1"/>
    <w:rsid w:val="00316A0B"/>
    <w:rsid w:val="00317CBA"/>
    <w:rsid w:val="00320DB4"/>
    <w:rsid w:val="00323F30"/>
    <w:rsid w:val="003244CD"/>
    <w:rsid w:val="003248B2"/>
    <w:rsid w:val="003256FA"/>
    <w:rsid w:val="00327506"/>
    <w:rsid w:val="00330351"/>
    <w:rsid w:val="00333BC2"/>
    <w:rsid w:val="00342194"/>
    <w:rsid w:val="00343F9C"/>
    <w:rsid w:val="00344B1C"/>
    <w:rsid w:val="00346C38"/>
    <w:rsid w:val="003551A6"/>
    <w:rsid w:val="00356A82"/>
    <w:rsid w:val="003614E5"/>
    <w:rsid w:val="003619A8"/>
    <w:rsid w:val="003620EA"/>
    <w:rsid w:val="003647A5"/>
    <w:rsid w:val="00367BF3"/>
    <w:rsid w:val="003735D4"/>
    <w:rsid w:val="00374E31"/>
    <w:rsid w:val="003750A7"/>
    <w:rsid w:val="0037718E"/>
    <w:rsid w:val="00380533"/>
    <w:rsid w:val="00380C67"/>
    <w:rsid w:val="003834FD"/>
    <w:rsid w:val="00392B42"/>
    <w:rsid w:val="003948D4"/>
    <w:rsid w:val="00396B68"/>
    <w:rsid w:val="003A02D8"/>
    <w:rsid w:val="003A35D0"/>
    <w:rsid w:val="003A3A47"/>
    <w:rsid w:val="003A4B9E"/>
    <w:rsid w:val="003A610E"/>
    <w:rsid w:val="003A7055"/>
    <w:rsid w:val="003B14A3"/>
    <w:rsid w:val="003B1CBF"/>
    <w:rsid w:val="003B5C59"/>
    <w:rsid w:val="003B6E68"/>
    <w:rsid w:val="003B74B8"/>
    <w:rsid w:val="003C12F7"/>
    <w:rsid w:val="003C1FE7"/>
    <w:rsid w:val="003C3D79"/>
    <w:rsid w:val="003C6410"/>
    <w:rsid w:val="003D12C7"/>
    <w:rsid w:val="003D2F4D"/>
    <w:rsid w:val="003E0C19"/>
    <w:rsid w:val="003E3A0F"/>
    <w:rsid w:val="003F1AE0"/>
    <w:rsid w:val="003F2F2A"/>
    <w:rsid w:val="003F5B3E"/>
    <w:rsid w:val="003F5C7F"/>
    <w:rsid w:val="00405062"/>
    <w:rsid w:val="00420D90"/>
    <w:rsid w:val="00422632"/>
    <w:rsid w:val="0042542B"/>
    <w:rsid w:val="00425DF3"/>
    <w:rsid w:val="00426F94"/>
    <w:rsid w:val="00427660"/>
    <w:rsid w:val="0043060F"/>
    <w:rsid w:val="004324D7"/>
    <w:rsid w:val="00433700"/>
    <w:rsid w:val="00433D11"/>
    <w:rsid w:val="00434D7D"/>
    <w:rsid w:val="00435A87"/>
    <w:rsid w:val="00437943"/>
    <w:rsid w:val="00437C2C"/>
    <w:rsid w:val="004441B0"/>
    <w:rsid w:val="004445A3"/>
    <w:rsid w:val="00450AB8"/>
    <w:rsid w:val="00472F83"/>
    <w:rsid w:val="00475DF6"/>
    <w:rsid w:val="00476E0D"/>
    <w:rsid w:val="00477185"/>
    <w:rsid w:val="0048395A"/>
    <w:rsid w:val="00483B1E"/>
    <w:rsid w:val="00483C67"/>
    <w:rsid w:val="00490FDF"/>
    <w:rsid w:val="00491730"/>
    <w:rsid w:val="004920D5"/>
    <w:rsid w:val="00492265"/>
    <w:rsid w:val="00493BD7"/>
    <w:rsid w:val="0049494A"/>
    <w:rsid w:val="00494E93"/>
    <w:rsid w:val="004971A7"/>
    <w:rsid w:val="004A0D9C"/>
    <w:rsid w:val="004A0FB5"/>
    <w:rsid w:val="004A4029"/>
    <w:rsid w:val="004A4D9D"/>
    <w:rsid w:val="004B30F7"/>
    <w:rsid w:val="004C10F2"/>
    <w:rsid w:val="004C1308"/>
    <w:rsid w:val="004C7690"/>
    <w:rsid w:val="004C7CB1"/>
    <w:rsid w:val="004D34ED"/>
    <w:rsid w:val="004E5018"/>
    <w:rsid w:val="004F140B"/>
    <w:rsid w:val="004F75C6"/>
    <w:rsid w:val="00503D80"/>
    <w:rsid w:val="0051005D"/>
    <w:rsid w:val="0051165A"/>
    <w:rsid w:val="00514BD9"/>
    <w:rsid w:val="0052028B"/>
    <w:rsid w:val="00523979"/>
    <w:rsid w:val="00527573"/>
    <w:rsid w:val="00534DEA"/>
    <w:rsid w:val="00535E4B"/>
    <w:rsid w:val="00537976"/>
    <w:rsid w:val="0054611D"/>
    <w:rsid w:val="005468E3"/>
    <w:rsid w:val="00546BC6"/>
    <w:rsid w:val="00550384"/>
    <w:rsid w:val="0055126B"/>
    <w:rsid w:val="00551E54"/>
    <w:rsid w:val="005520F2"/>
    <w:rsid w:val="00552391"/>
    <w:rsid w:val="005530CA"/>
    <w:rsid w:val="005643B5"/>
    <w:rsid w:val="005676B9"/>
    <w:rsid w:val="005701AB"/>
    <w:rsid w:val="0057510E"/>
    <w:rsid w:val="00575B7F"/>
    <w:rsid w:val="00576844"/>
    <w:rsid w:val="0058072C"/>
    <w:rsid w:val="005844E5"/>
    <w:rsid w:val="00590BD5"/>
    <w:rsid w:val="0059327A"/>
    <w:rsid w:val="0059404D"/>
    <w:rsid w:val="005A395A"/>
    <w:rsid w:val="005B147A"/>
    <w:rsid w:val="005B3C2D"/>
    <w:rsid w:val="005B60A5"/>
    <w:rsid w:val="005C0676"/>
    <w:rsid w:val="005C538A"/>
    <w:rsid w:val="005C6CFD"/>
    <w:rsid w:val="005C7315"/>
    <w:rsid w:val="005C76C6"/>
    <w:rsid w:val="005D219F"/>
    <w:rsid w:val="005D2A78"/>
    <w:rsid w:val="005D467C"/>
    <w:rsid w:val="005E019A"/>
    <w:rsid w:val="005E3327"/>
    <w:rsid w:val="005E39AE"/>
    <w:rsid w:val="005E425D"/>
    <w:rsid w:val="005E5FCC"/>
    <w:rsid w:val="005E7990"/>
    <w:rsid w:val="005F0659"/>
    <w:rsid w:val="005F1098"/>
    <w:rsid w:val="005F5331"/>
    <w:rsid w:val="005F5E84"/>
    <w:rsid w:val="005F71BF"/>
    <w:rsid w:val="005F7BF9"/>
    <w:rsid w:val="006007C1"/>
    <w:rsid w:val="006034CB"/>
    <w:rsid w:val="00606DBF"/>
    <w:rsid w:val="006114A7"/>
    <w:rsid w:val="0061619A"/>
    <w:rsid w:val="00621633"/>
    <w:rsid w:val="00621FCD"/>
    <w:rsid w:val="00622AF7"/>
    <w:rsid w:val="0062330A"/>
    <w:rsid w:val="00626A82"/>
    <w:rsid w:val="00634C08"/>
    <w:rsid w:val="006406D6"/>
    <w:rsid w:val="0064078A"/>
    <w:rsid w:val="0064317E"/>
    <w:rsid w:val="0064343E"/>
    <w:rsid w:val="006437FD"/>
    <w:rsid w:val="00644F79"/>
    <w:rsid w:val="00645F54"/>
    <w:rsid w:val="00651A7B"/>
    <w:rsid w:val="00651DCE"/>
    <w:rsid w:val="006539BA"/>
    <w:rsid w:val="00654CA2"/>
    <w:rsid w:val="00670291"/>
    <w:rsid w:val="00670318"/>
    <w:rsid w:val="00670B47"/>
    <w:rsid w:val="00671AD4"/>
    <w:rsid w:val="00672E53"/>
    <w:rsid w:val="006752A0"/>
    <w:rsid w:val="00675777"/>
    <w:rsid w:val="00676833"/>
    <w:rsid w:val="006777BE"/>
    <w:rsid w:val="00680838"/>
    <w:rsid w:val="00682545"/>
    <w:rsid w:val="00686E27"/>
    <w:rsid w:val="006870C9"/>
    <w:rsid w:val="006931C1"/>
    <w:rsid w:val="00693E80"/>
    <w:rsid w:val="006A3C39"/>
    <w:rsid w:val="006A7009"/>
    <w:rsid w:val="006B1A6D"/>
    <w:rsid w:val="006B7353"/>
    <w:rsid w:val="006B7EE2"/>
    <w:rsid w:val="006C06FD"/>
    <w:rsid w:val="006C1869"/>
    <w:rsid w:val="006C29D0"/>
    <w:rsid w:val="006C74A1"/>
    <w:rsid w:val="006C7587"/>
    <w:rsid w:val="006D0845"/>
    <w:rsid w:val="006D0D54"/>
    <w:rsid w:val="006D372E"/>
    <w:rsid w:val="006D5029"/>
    <w:rsid w:val="006D5B40"/>
    <w:rsid w:val="006D67F6"/>
    <w:rsid w:val="006E3DF9"/>
    <w:rsid w:val="006E52EC"/>
    <w:rsid w:val="006F018D"/>
    <w:rsid w:val="006F4926"/>
    <w:rsid w:val="006F7331"/>
    <w:rsid w:val="007051C8"/>
    <w:rsid w:val="00706C92"/>
    <w:rsid w:val="00713833"/>
    <w:rsid w:val="00714A3C"/>
    <w:rsid w:val="00721DF9"/>
    <w:rsid w:val="007254E2"/>
    <w:rsid w:val="0072559E"/>
    <w:rsid w:val="007256E4"/>
    <w:rsid w:val="00725ACD"/>
    <w:rsid w:val="00727411"/>
    <w:rsid w:val="00732F42"/>
    <w:rsid w:val="00735700"/>
    <w:rsid w:val="00736F9A"/>
    <w:rsid w:val="007419A9"/>
    <w:rsid w:val="00741AD4"/>
    <w:rsid w:val="00751FA7"/>
    <w:rsid w:val="007563A5"/>
    <w:rsid w:val="00767B06"/>
    <w:rsid w:val="00767E3C"/>
    <w:rsid w:val="007701E0"/>
    <w:rsid w:val="00771A13"/>
    <w:rsid w:val="007725BC"/>
    <w:rsid w:val="00772ABA"/>
    <w:rsid w:val="00776649"/>
    <w:rsid w:val="00777B7B"/>
    <w:rsid w:val="0078116B"/>
    <w:rsid w:val="00781A8A"/>
    <w:rsid w:val="007860E4"/>
    <w:rsid w:val="007935A4"/>
    <w:rsid w:val="007A0A99"/>
    <w:rsid w:val="007A393D"/>
    <w:rsid w:val="007B1E3D"/>
    <w:rsid w:val="007B6630"/>
    <w:rsid w:val="007B6951"/>
    <w:rsid w:val="007B6B9F"/>
    <w:rsid w:val="007B6F16"/>
    <w:rsid w:val="007B75BB"/>
    <w:rsid w:val="007C28A8"/>
    <w:rsid w:val="007D1E14"/>
    <w:rsid w:val="007D1F82"/>
    <w:rsid w:val="007D278A"/>
    <w:rsid w:val="007D30B3"/>
    <w:rsid w:val="007D3A71"/>
    <w:rsid w:val="007E7F9C"/>
    <w:rsid w:val="007F126C"/>
    <w:rsid w:val="007F26F1"/>
    <w:rsid w:val="007F651E"/>
    <w:rsid w:val="007F78D5"/>
    <w:rsid w:val="008018BA"/>
    <w:rsid w:val="00806686"/>
    <w:rsid w:val="00806FBF"/>
    <w:rsid w:val="008100B1"/>
    <w:rsid w:val="00813803"/>
    <w:rsid w:val="00820603"/>
    <w:rsid w:val="00822092"/>
    <w:rsid w:val="0082470C"/>
    <w:rsid w:val="00833629"/>
    <w:rsid w:val="00834D37"/>
    <w:rsid w:val="00835025"/>
    <w:rsid w:val="0083561D"/>
    <w:rsid w:val="0083643C"/>
    <w:rsid w:val="008375A5"/>
    <w:rsid w:val="00842E4B"/>
    <w:rsid w:val="008458EF"/>
    <w:rsid w:val="00851FD8"/>
    <w:rsid w:val="0085571D"/>
    <w:rsid w:val="00855A72"/>
    <w:rsid w:val="00866762"/>
    <w:rsid w:val="00866F8D"/>
    <w:rsid w:val="00872723"/>
    <w:rsid w:val="00877DDE"/>
    <w:rsid w:val="0088287B"/>
    <w:rsid w:val="008913F5"/>
    <w:rsid w:val="008926FE"/>
    <w:rsid w:val="0089407E"/>
    <w:rsid w:val="008947B7"/>
    <w:rsid w:val="00896D13"/>
    <w:rsid w:val="008A145F"/>
    <w:rsid w:val="008A392E"/>
    <w:rsid w:val="008B09FF"/>
    <w:rsid w:val="008B1302"/>
    <w:rsid w:val="008B29F7"/>
    <w:rsid w:val="008B3A16"/>
    <w:rsid w:val="008B4221"/>
    <w:rsid w:val="008B42BD"/>
    <w:rsid w:val="008B4E56"/>
    <w:rsid w:val="008C2DB5"/>
    <w:rsid w:val="008C4228"/>
    <w:rsid w:val="008C74C8"/>
    <w:rsid w:val="008D1F6D"/>
    <w:rsid w:val="008D3EFD"/>
    <w:rsid w:val="008D6E90"/>
    <w:rsid w:val="008E4812"/>
    <w:rsid w:val="008F0AC2"/>
    <w:rsid w:val="008F0F44"/>
    <w:rsid w:val="008F2CAD"/>
    <w:rsid w:val="008F3345"/>
    <w:rsid w:val="008F5CFC"/>
    <w:rsid w:val="009005F3"/>
    <w:rsid w:val="00900FE1"/>
    <w:rsid w:val="0090414F"/>
    <w:rsid w:val="0090550A"/>
    <w:rsid w:val="009127AA"/>
    <w:rsid w:val="00914997"/>
    <w:rsid w:val="009224D6"/>
    <w:rsid w:val="00923D03"/>
    <w:rsid w:val="009326FB"/>
    <w:rsid w:val="00933211"/>
    <w:rsid w:val="0093391D"/>
    <w:rsid w:val="00934A44"/>
    <w:rsid w:val="00943EB8"/>
    <w:rsid w:val="00944AB9"/>
    <w:rsid w:val="00945618"/>
    <w:rsid w:val="00945AAC"/>
    <w:rsid w:val="00945BA1"/>
    <w:rsid w:val="00946DD8"/>
    <w:rsid w:val="00950371"/>
    <w:rsid w:val="009610A5"/>
    <w:rsid w:val="00961265"/>
    <w:rsid w:val="00961A93"/>
    <w:rsid w:val="00963E07"/>
    <w:rsid w:val="009661A6"/>
    <w:rsid w:val="0097289E"/>
    <w:rsid w:val="0097467B"/>
    <w:rsid w:val="009760F6"/>
    <w:rsid w:val="00976968"/>
    <w:rsid w:val="0097779B"/>
    <w:rsid w:val="00980012"/>
    <w:rsid w:val="00980350"/>
    <w:rsid w:val="00980E9C"/>
    <w:rsid w:val="00981A63"/>
    <w:rsid w:val="00983F53"/>
    <w:rsid w:val="00985417"/>
    <w:rsid w:val="00992097"/>
    <w:rsid w:val="009974F0"/>
    <w:rsid w:val="009A1D7E"/>
    <w:rsid w:val="009A20E2"/>
    <w:rsid w:val="009A444C"/>
    <w:rsid w:val="009B0394"/>
    <w:rsid w:val="009B12D1"/>
    <w:rsid w:val="009B19E8"/>
    <w:rsid w:val="009B3C8A"/>
    <w:rsid w:val="009B54A7"/>
    <w:rsid w:val="009B596D"/>
    <w:rsid w:val="009B7F28"/>
    <w:rsid w:val="009C0002"/>
    <w:rsid w:val="009C05D4"/>
    <w:rsid w:val="009D02D8"/>
    <w:rsid w:val="009D476D"/>
    <w:rsid w:val="009D7199"/>
    <w:rsid w:val="009E109F"/>
    <w:rsid w:val="009E4862"/>
    <w:rsid w:val="009E5E36"/>
    <w:rsid w:val="009F06F6"/>
    <w:rsid w:val="009F21D0"/>
    <w:rsid w:val="009F5E6C"/>
    <w:rsid w:val="009F6BC9"/>
    <w:rsid w:val="00A07A28"/>
    <w:rsid w:val="00A15267"/>
    <w:rsid w:val="00A1755D"/>
    <w:rsid w:val="00A236DF"/>
    <w:rsid w:val="00A25477"/>
    <w:rsid w:val="00A27653"/>
    <w:rsid w:val="00A31B12"/>
    <w:rsid w:val="00A479AA"/>
    <w:rsid w:val="00A50654"/>
    <w:rsid w:val="00A50D0B"/>
    <w:rsid w:val="00A52689"/>
    <w:rsid w:val="00A610DE"/>
    <w:rsid w:val="00A65845"/>
    <w:rsid w:val="00A65D9C"/>
    <w:rsid w:val="00A66E09"/>
    <w:rsid w:val="00A70D69"/>
    <w:rsid w:val="00A70E6D"/>
    <w:rsid w:val="00A71276"/>
    <w:rsid w:val="00A73289"/>
    <w:rsid w:val="00A808DC"/>
    <w:rsid w:val="00A830D3"/>
    <w:rsid w:val="00A90367"/>
    <w:rsid w:val="00A97416"/>
    <w:rsid w:val="00AA2F48"/>
    <w:rsid w:val="00AB0D80"/>
    <w:rsid w:val="00AB1388"/>
    <w:rsid w:val="00AB2D98"/>
    <w:rsid w:val="00AB3BC8"/>
    <w:rsid w:val="00AB7AE2"/>
    <w:rsid w:val="00AC4161"/>
    <w:rsid w:val="00AD103B"/>
    <w:rsid w:val="00AD6EBC"/>
    <w:rsid w:val="00AE5E3C"/>
    <w:rsid w:val="00AE7495"/>
    <w:rsid w:val="00AE7697"/>
    <w:rsid w:val="00AF706E"/>
    <w:rsid w:val="00B00317"/>
    <w:rsid w:val="00B0154F"/>
    <w:rsid w:val="00B01965"/>
    <w:rsid w:val="00B02D15"/>
    <w:rsid w:val="00B03125"/>
    <w:rsid w:val="00B06AF2"/>
    <w:rsid w:val="00B1159B"/>
    <w:rsid w:val="00B11AB3"/>
    <w:rsid w:val="00B15C1B"/>
    <w:rsid w:val="00B21ACD"/>
    <w:rsid w:val="00B2356B"/>
    <w:rsid w:val="00B242AF"/>
    <w:rsid w:val="00B320BA"/>
    <w:rsid w:val="00B33643"/>
    <w:rsid w:val="00B33C13"/>
    <w:rsid w:val="00B365E3"/>
    <w:rsid w:val="00B4482B"/>
    <w:rsid w:val="00B4761A"/>
    <w:rsid w:val="00B51A61"/>
    <w:rsid w:val="00B52E72"/>
    <w:rsid w:val="00B539B3"/>
    <w:rsid w:val="00B6194E"/>
    <w:rsid w:val="00B718A4"/>
    <w:rsid w:val="00B721C0"/>
    <w:rsid w:val="00B72674"/>
    <w:rsid w:val="00B73D2F"/>
    <w:rsid w:val="00B76108"/>
    <w:rsid w:val="00B76199"/>
    <w:rsid w:val="00B768FB"/>
    <w:rsid w:val="00B77E2D"/>
    <w:rsid w:val="00B81E2F"/>
    <w:rsid w:val="00B81E89"/>
    <w:rsid w:val="00B840C7"/>
    <w:rsid w:val="00B870A7"/>
    <w:rsid w:val="00B91359"/>
    <w:rsid w:val="00B91411"/>
    <w:rsid w:val="00B923CE"/>
    <w:rsid w:val="00B94C57"/>
    <w:rsid w:val="00B97081"/>
    <w:rsid w:val="00B97475"/>
    <w:rsid w:val="00B975C6"/>
    <w:rsid w:val="00B978C4"/>
    <w:rsid w:val="00BA1168"/>
    <w:rsid w:val="00BA1CF7"/>
    <w:rsid w:val="00BA3D79"/>
    <w:rsid w:val="00BA61C7"/>
    <w:rsid w:val="00BB384F"/>
    <w:rsid w:val="00BB3901"/>
    <w:rsid w:val="00BB4F42"/>
    <w:rsid w:val="00BC1D56"/>
    <w:rsid w:val="00BC2731"/>
    <w:rsid w:val="00BC6AD7"/>
    <w:rsid w:val="00BD12EB"/>
    <w:rsid w:val="00BD13E9"/>
    <w:rsid w:val="00BD351D"/>
    <w:rsid w:val="00BD44B3"/>
    <w:rsid w:val="00BD5A62"/>
    <w:rsid w:val="00BD5A70"/>
    <w:rsid w:val="00BD7408"/>
    <w:rsid w:val="00BE18E1"/>
    <w:rsid w:val="00BE3F17"/>
    <w:rsid w:val="00BE6D98"/>
    <w:rsid w:val="00BF6FAD"/>
    <w:rsid w:val="00C0193F"/>
    <w:rsid w:val="00C067F5"/>
    <w:rsid w:val="00C13F67"/>
    <w:rsid w:val="00C14D04"/>
    <w:rsid w:val="00C17263"/>
    <w:rsid w:val="00C17432"/>
    <w:rsid w:val="00C202DA"/>
    <w:rsid w:val="00C228D4"/>
    <w:rsid w:val="00C22A32"/>
    <w:rsid w:val="00C22F04"/>
    <w:rsid w:val="00C27838"/>
    <w:rsid w:val="00C40115"/>
    <w:rsid w:val="00C4054D"/>
    <w:rsid w:val="00C47C3F"/>
    <w:rsid w:val="00C5139A"/>
    <w:rsid w:val="00C6537E"/>
    <w:rsid w:val="00C666B5"/>
    <w:rsid w:val="00C77972"/>
    <w:rsid w:val="00C90424"/>
    <w:rsid w:val="00C91DF0"/>
    <w:rsid w:val="00C93220"/>
    <w:rsid w:val="00C93BDD"/>
    <w:rsid w:val="00C944FB"/>
    <w:rsid w:val="00CA21F7"/>
    <w:rsid w:val="00CA31EA"/>
    <w:rsid w:val="00CA60DD"/>
    <w:rsid w:val="00CA76DA"/>
    <w:rsid w:val="00CA7BE2"/>
    <w:rsid w:val="00CB492D"/>
    <w:rsid w:val="00CB633F"/>
    <w:rsid w:val="00CC5C97"/>
    <w:rsid w:val="00CD265A"/>
    <w:rsid w:val="00CD337B"/>
    <w:rsid w:val="00CD661D"/>
    <w:rsid w:val="00CD6AB0"/>
    <w:rsid w:val="00CF178F"/>
    <w:rsid w:val="00CF19FD"/>
    <w:rsid w:val="00D000C3"/>
    <w:rsid w:val="00D02EE9"/>
    <w:rsid w:val="00D05C15"/>
    <w:rsid w:val="00D121DD"/>
    <w:rsid w:val="00D135B7"/>
    <w:rsid w:val="00D13F7D"/>
    <w:rsid w:val="00D143D3"/>
    <w:rsid w:val="00D15028"/>
    <w:rsid w:val="00D16042"/>
    <w:rsid w:val="00D16B65"/>
    <w:rsid w:val="00D16CF9"/>
    <w:rsid w:val="00D16FE4"/>
    <w:rsid w:val="00D205CC"/>
    <w:rsid w:val="00D20715"/>
    <w:rsid w:val="00D230B0"/>
    <w:rsid w:val="00D273F6"/>
    <w:rsid w:val="00D300AC"/>
    <w:rsid w:val="00D3225B"/>
    <w:rsid w:val="00D32A96"/>
    <w:rsid w:val="00D33181"/>
    <w:rsid w:val="00D41FF5"/>
    <w:rsid w:val="00D4259F"/>
    <w:rsid w:val="00D46F23"/>
    <w:rsid w:val="00D54F31"/>
    <w:rsid w:val="00D55BAB"/>
    <w:rsid w:val="00D566FD"/>
    <w:rsid w:val="00D5690B"/>
    <w:rsid w:val="00D57EF5"/>
    <w:rsid w:val="00D57FB0"/>
    <w:rsid w:val="00D629F5"/>
    <w:rsid w:val="00D64021"/>
    <w:rsid w:val="00D64445"/>
    <w:rsid w:val="00D6595D"/>
    <w:rsid w:val="00D65B4B"/>
    <w:rsid w:val="00D71381"/>
    <w:rsid w:val="00D72DFC"/>
    <w:rsid w:val="00D72F00"/>
    <w:rsid w:val="00D736C3"/>
    <w:rsid w:val="00D76CB7"/>
    <w:rsid w:val="00D77BBA"/>
    <w:rsid w:val="00D811A4"/>
    <w:rsid w:val="00D816DD"/>
    <w:rsid w:val="00D82FA4"/>
    <w:rsid w:val="00D8400E"/>
    <w:rsid w:val="00D84C19"/>
    <w:rsid w:val="00D91BC6"/>
    <w:rsid w:val="00D95EF4"/>
    <w:rsid w:val="00DA2E31"/>
    <w:rsid w:val="00DA3619"/>
    <w:rsid w:val="00DA7D19"/>
    <w:rsid w:val="00DB3C7B"/>
    <w:rsid w:val="00DB7582"/>
    <w:rsid w:val="00DC13C3"/>
    <w:rsid w:val="00DC5EBC"/>
    <w:rsid w:val="00DC7338"/>
    <w:rsid w:val="00DD2D58"/>
    <w:rsid w:val="00DD54A7"/>
    <w:rsid w:val="00DD6DFD"/>
    <w:rsid w:val="00DE21C3"/>
    <w:rsid w:val="00DE417B"/>
    <w:rsid w:val="00DE744B"/>
    <w:rsid w:val="00DF0D9C"/>
    <w:rsid w:val="00DF39D1"/>
    <w:rsid w:val="00DF48F8"/>
    <w:rsid w:val="00E01642"/>
    <w:rsid w:val="00E0281C"/>
    <w:rsid w:val="00E06AC1"/>
    <w:rsid w:val="00E06B7F"/>
    <w:rsid w:val="00E10B43"/>
    <w:rsid w:val="00E1234C"/>
    <w:rsid w:val="00E13C3F"/>
    <w:rsid w:val="00E14751"/>
    <w:rsid w:val="00E256AE"/>
    <w:rsid w:val="00E25B52"/>
    <w:rsid w:val="00E26D79"/>
    <w:rsid w:val="00E3448D"/>
    <w:rsid w:val="00E43A65"/>
    <w:rsid w:val="00E5098C"/>
    <w:rsid w:val="00E51F84"/>
    <w:rsid w:val="00E5364A"/>
    <w:rsid w:val="00E54BA6"/>
    <w:rsid w:val="00E60397"/>
    <w:rsid w:val="00E62733"/>
    <w:rsid w:val="00E64917"/>
    <w:rsid w:val="00E709F8"/>
    <w:rsid w:val="00E711C3"/>
    <w:rsid w:val="00E74454"/>
    <w:rsid w:val="00E76765"/>
    <w:rsid w:val="00E767B3"/>
    <w:rsid w:val="00E80270"/>
    <w:rsid w:val="00E8139D"/>
    <w:rsid w:val="00E82F21"/>
    <w:rsid w:val="00E83916"/>
    <w:rsid w:val="00E83959"/>
    <w:rsid w:val="00E96508"/>
    <w:rsid w:val="00EA17D9"/>
    <w:rsid w:val="00EA42A1"/>
    <w:rsid w:val="00EA434E"/>
    <w:rsid w:val="00EA6BAC"/>
    <w:rsid w:val="00EB3D36"/>
    <w:rsid w:val="00EB438D"/>
    <w:rsid w:val="00EB4739"/>
    <w:rsid w:val="00EB54EF"/>
    <w:rsid w:val="00EB6F14"/>
    <w:rsid w:val="00EC4C0D"/>
    <w:rsid w:val="00EC4CB9"/>
    <w:rsid w:val="00EC5673"/>
    <w:rsid w:val="00EC6E04"/>
    <w:rsid w:val="00ED14F4"/>
    <w:rsid w:val="00ED167A"/>
    <w:rsid w:val="00ED1749"/>
    <w:rsid w:val="00ED23C5"/>
    <w:rsid w:val="00ED35E0"/>
    <w:rsid w:val="00ED5DA6"/>
    <w:rsid w:val="00ED6631"/>
    <w:rsid w:val="00EE0B0F"/>
    <w:rsid w:val="00EE34D6"/>
    <w:rsid w:val="00EE400A"/>
    <w:rsid w:val="00EE77D7"/>
    <w:rsid w:val="00EF32D1"/>
    <w:rsid w:val="00EF3331"/>
    <w:rsid w:val="00EF3E96"/>
    <w:rsid w:val="00F001A5"/>
    <w:rsid w:val="00F0403B"/>
    <w:rsid w:val="00F07668"/>
    <w:rsid w:val="00F11E73"/>
    <w:rsid w:val="00F1378F"/>
    <w:rsid w:val="00F22C33"/>
    <w:rsid w:val="00F22E00"/>
    <w:rsid w:val="00F2335D"/>
    <w:rsid w:val="00F238CA"/>
    <w:rsid w:val="00F27495"/>
    <w:rsid w:val="00F27CB0"/>
    <w:rsid w:val="00F30A3D"/>
    <w:rsid w:val="00F310BB"/>
    <w:rsid w:val="00F3211B"/>
    <w:rsid w:val="00F34F02"/>
    <w:rsid w:val="00F3674A"/>
    <w:rsid w:val="00F43D23"/>
    <w:rsid w:val="00F44313"/>
    <w:rsid w:val="00F46EC8"/>
    <w:rsid w:val="00F472EC"/>
    <w:rsid w:val="00F5133D"/>
    <w:rsid w:val="00F54CFC"/>
    <w:rsid w:val="00F558A7"/>
    <w:rsid w:val="00F617BD"/>
    <w:rsid w:val="00F642A2"/>
    <w:rsid w:val="00F65E64"/>
    <w:rsid w:val="00F66A04"/>
    <w:rsid w:val="00F672A5"/>
    <w:rsid w:val="00F7219E"/>
    <w:rsid w:val="00F73A9D"/>
    <w:rsid w:val="00F74833"/>
    <w:rsid w:val="00F833F4"/>
    <w:rsid w:val="00F87540"/>
    <w:rsid w:val="00F93799"/>
    <w:rsid w:val="00FA114A"/>
    <w:rsid w:val="00FA5BEA"/>
    <w:rsid w:val="00FA5F2C"/>
    <w:rsid w:val="00FB6822"/>
    <w:rsid w:val="00FC2A68"/>
    <w:rsid w:val="00FC3641"/>
    <w:rsid w:val="00FC4B41"/>
    <w:rsid w:val="00FC6197"/>
    <w:rsid w:val="00FD02C3"/>
    <w:rsid w:val="00FD31CB"/>
    <w:rsid w:val="00FD7845"/>
    <w:rsid w:val="00FD7957"/>
    <w:rsid w:val="00FD7B5D"/>
    <w:rsid w:val="00FE0991"/>
    <w:rsid w:val="00FE0F7E"/>
    <w:rsid w:val="00FF1F79"/>
    <w:rsid w:val="00FF41EE"/>
    <w:rsid w:val="00FF55E1"/>
    <w:rsid w:val="00FF6C9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0AC2"/>
    <w:rPr>
      <w:rFonts w:ascii="Calibri" w:eastAsia="Calibri" w:hAnsi="Calibri" w:cs="Times New Roman"/>
    </w:rPr>
  </w:style>
  <w:style w:type="paragraph" w:styleId="Heading1">
    <w:name w:val="heading 1"/>
    <w:basedOn w:val="Normal"/>
    <w:next w:val="Normal"/>
    <w:link w:val="Heading1Char"/>
    <w:uiPriority w:val="9"/>
    <w:qFormat/>
    <w:rsid w:val="008D6E90"/>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semiHidden/>
    <w:unhideWhenUsed/>
    <w:qFormat/>
    <w:rsid w:val="00B242A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6E90"/>
    <w:rPr>
      <w:rFonts w:ascii="Cambria" w:eastAsia="Times New Roman" w:hAnsi="Cambria" w:cs="Times New Roman"/>
      <w:b/>
      <w:bCs/>
      <w:kern w:val="32"/>
      <w:sz w:val="32"/>
      <w:szCs w:val="32"/>
    </w:rPr>
  </w:style>
  <w:style w:type="paragraph" w:styleId="Header">
    <w:name w:val="header"/>
    <w:aliases w:val=" Char,Char"/>
    <w:basedOn w:val="Normal"/>
    <w:link w:val="HeaderChar"/>
    <w:unhideWhenUsed/>
    <w:rsid w:val="008D6E90"/>
    <w:pPr>
      <w:tabs>
        <w:tab w:val="center" w:pos="4680"/>
        <w:tab w:val="right" w:pos="9360"/>
      </w:tabs>
      <w:spacing w:after="0" w:line="240" w:lineRule="auto"/>
    </w:pPr>
  </w:style>
  <w:style w:type="character" w:customStyle="1" w:styleId="HeaderChar">
    <w:name w:val="Header Char"/>
    <w:aliases w:val=" Char Char,Char Char"/>
    <w:basedOn w:val="DefaultParagraphFont"/>
    <w:link w:val="Header"/>
    <w:uiPriority w:val="99"/>
    <w:rsid w:val="008D6E90"/>
    <w:rPr>
      <w:rFonts w:ascii="Calibri" w:eastAsia="Calibri" w:hAnsi="Calibri" w:cs="Times New Roman"/>
    </w:rPr>
  </w:style>
  <w:style w:type="paragraph" w:styleId="NormalWeb">
    <w:name w:val="Normal (Web)"/>
    <w:basedOn w:val="Normal"/>
    <w:rsid w:val="008D6E90"/>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8D6E90"/>
    <w:pPr>
      <w:widowControl w:val="0"/>
      <w:autoSpaceDE w:val="0"/>
      <w:autoSpaceDN w:val="0"/>
      <w:adjustRightInd w:val="0"/>
      <w:spacing w:after="0" w:line="240" w:lineRule="auto"/>
    </w:pPr>
    <w:rPr>
      <w:rFonts w:ascii="LBPJAN+FranklinGothicMedium" w:eastAsia="SimSun" w:hAnsi="LBPJAN+FranklinGothicMedium" w:cs="LBPJAN+FranklinGothicMedium"/>
      <w:color w:val="000000"/>
      <w:sz w:val="24"/>
      <w:szCs w:val="24"/>
      <w:lang w:eastAsia="zh-CN"/>
    </w:rPr>
  </w:style>
  <w:style w:type="paragraph" w:styleId="ListParagraph">
    <w:name w:val="List Paragraph"/>
    <w:basedOn w:val="Normal"/>
    <w:uiPriority w:val="34"/>
    <w:qFormat/>
    <w:rsid w:val="008D6E90"/>
    <w:pPr>
      <w:ind w:left="720"/>
    </w:pPr>
  </w:style>
  <w:style w:type="paragraph" w:styleId="Footer">
    <w:name w:val="footer"/>
    <w:basedOn w:val="Normal"/>
    <w:link w:val="FooterChar"/>
    <w:uiPriority w:val="99"/>
    <w:unhideWhenUsed/>
    <w:rsid w:val="008D6E90"/>
    <w:pPr>
      <w:tabs>
        <w:tab w:val="center" w:pos="4680"/>
        <w:tab w:val="right" w:pos="9360"/>
      </w:tabs>
    </w:pPr>
  </w:style>
  <w:style w:type="character" w:customStyle="1" w:styleId="FooterChar">
    <w:name w:val="Footer Char"/>
    <w:basedOn w:val="DefaultParagraphFont"/>
    <w:link w:val="Footer"/>
    <w:uiPriority w:val="99"/>
    <w:rsid w:val="008D6E90"/>
    <w:rPr>
      <w:rFonts w:ascii="Calibri" w:eastAsia="Calibri" w:hAnsi="Calibri" w:cs="Times New Roman"/>
    </w:rPr>
  </w:style>
  <w:style w:type="character" w:styleId="Hyperlink">
    <w:name w:val="Hyperlink"/>
    <w:basedOn w:val="DefaultParagraphFont"/>
    <w:rsid w:val="008D6E90"/>
    <w:rPr>
      <w:sz w:val="24"/>
      <w:u w:val="single"/>
    </w:rPr>
  </w:style>
  <w:style w:type="character" w:customStyle="1" w:styleId="a">
    <w:name w:val="a"/>
    <w:basedOn w:val="DefaultParagraphFont"/>
    <w:rsid w:val="008D6E90"/>
  </w:style>
  <w:style w:type="paragraph" w:styleId="NoSpacing">
    <w:name w:val="No Spacing"/>
    <w:link w:val="NoSpacingChar"/>
    <w:uiPriority w:val="1"/>
    <w:qFormat/>
    <w:rsid w:val="008D6E90"/>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8D6E90"/>
    <w:rPr>
      <w:rFonts w:ascii="Calibri" w:eastAsia="Times New Roman" w:hAnsi="Calibri" w:cs="Times New Roman"/>
    </w:rPr>
  </w:style>
  <w:style w:type="paragraph" w:styleId="BalloonText">
    <w:name w:val="Balloon Text"/>
    <w:basedOn w:val="Normal"/>
    <w:link w:val="BalloonTextChar"/>
    <w:uiPriority w:val="99"/>
    <w:semiHidden/>
    <w:unhideWhenUsed/>
    <w:rsid w:val="006C75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7587"/>
    <w:rPr>
      <w:rFonts w:ascii="Tahoma" w:eastAsia="Calibri" w:hAnsi="Tahoma" w:cs="Tahoma"/>
      <w:sz w:val="16"/>
      <w:szCs w:val="16"/>
    </w:rPr>
  </w:style>
  <w:style w:type="table" w:styleId="TableGrid">
    <w:name w:val="Table Grid"/>
    <w:basedOn w:val="TableNormal"/>
    <w:uiPriority w:val="59"/>
    <w:rsid w:val="00EE34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TMLCite">
    <w:name w:val="HTML Cite"/>
    <w:basedOn w:val="DefaultParagraphFont"/>
    <w:uiPriority w:val="99"/>
    <w:unhideWhenUsed/>
    <w:rsid w:val="005D2A78"/>
    <w:rPr>
      <w:i/>
      <w:iCs/>
    </w:rPr>
  </w:style>
  <w:style w:type="paragraph" w:styleId="BodyText">
    <w:name w:val="Body Text"/>
    <w:basedOn w:val="Normal"/>
    <w:link w:val="BodyTextChar"/>
    <w:uiPriority w:val="99"/>
    <w:rsid w:val="008A145F"/>
    <w:pPr>
      <w:spacing w:after="0" w:line="240" w:lineRule="auto"/>
    </w:pPr>
    <w:rPr>
      <w:rFonts w:ascii="Times New Roman" w:eastAsia="Times New Roman" w:hAnsi="Times New Roman"/>
      <w:sz w:val="28"/>
      <w:szCs w:val="28"/>
    </w:rPr>
  </w:style>
  <w:style w:type="character" w:customStyle="1" w:styleId="BodyTextChar">
    <w:name w:val="Body Text Char"/>
    <w:basedOn w:val="DefaultParagraphFont"/>
    <w:link w:val="BodyText"/>
    <w:uiPriority w:val="99"/>
    <w:rsid w:val="008A145F"/>
    <w:rPr>
      <w:rFonts w:ascii="Times New Roman" w:eastAsia="Times New Roman" w:hAnsi="Times New Roman" w:cs="Times New Roman"/>
      <w:sz w:val="28"/>
      <w:szCs w:val="28"/>
    </w:rPr>
  </w:style>
  <w:style w:type="character" w:styleId="Emphasis">
    <w:name w:val="Emphasis"/>
    <w:uiPriority w:val="20"/>
    <w:qFormat/>
    <w:rsid w:val="00023BD8"/>
    <w:rPr>
      <w:i/>
      <w:iCs/>
    </w:rPr>
  </w:style>
  <w:style w:type="paragraph" w:styleId="CommentText">
    <w:name w:val="annotation text"/>
    <w:basedOn w:val="Normal"/>
    <w:link w:val="CommentTextChar"/>
    <w:rsid w:val="00200338"/>
    <w:pPr>
      <w:spacing w:after="0" w:line="240" w:lineRule="auto"/>
    </w:pPr>
    <w:rPr>
      <w:rFonts w:ascii="Tahoma" w:eastAsia="Times New Roman" w:hAnsi="Tahoma" w:cs="Tahoma"/>
      <w:sz w:val="20"/>
      <w:szCs w:val="24"/>
    </w:rPr>
  </w:style>
  <w:style w:type="character" w:customStyle="1" w:styleId="CommentTextChar">
    <w:name w:val="Comment Text Char"/>
    <w:basedOn w:val="DefaultParagraphFont"/>
    <w:link w:val="CommentText"/>
    <w:rsid w:val="00200338"/>
    <w:rPr>
      <w:rFonts w:ascii="Tahoma" w:eastAsia="Times New Roman" w:hAnsi="Tahoma" w:cs="Tahoma"/>
      <w:sz w:val="20"/>
      <w:szCs w:val="24"/>
    </w:rPr>
  </w:style>
  <w:style w:type="character" w:customStyle="1" w:styleId="apple-converted-space">
    <w:name w:val="apple-converted-space"/>
    <w:basedOn w:val="DefaultParagraphFont"/>
    <w:rsid w:val="00200338"/>
  </w:style>
  <w:style w:type="character" w:customStyle="1" w:styleId="Heading2Char">
    <w:name w:val="Heading 2 Char"/>
    <w:basedOn w:val="DefaultParagraphFont"/>
    <w:link w:val="Heading2"/>
    <w:uiPriority w:val="9"/>
    <w:semiHidden/>
    <w:rsid w:val="00B242AF"/>
    <w:rPr>
      <w:rFonts w:asciiTheme="majorHAnsi" w:eastAsiaTheme="majorEastAsia" w:hAnsiTheme="majorHAnsi" w:cstheme="majorBidi"/>
      <w:b/>
      <w:bCs/>
      <w:color w:val="4F81BD" w:themeColor="accent1"/>
      <w:sz w:val="26"/>
      <w:szCs w:val="26"/>
    </w:rPr>
  </w:style>
</w:styles>
</file>

<file path=word/webSettings.xml><?xml version="1.0" encoding="utf-8"?>
<w:webSettings xmlns:r="http://schemas.openxmlformats.org/officeDocument/2006/relationships" xmlns:w="http://schemas.openxmlformats.org/wordprocessingml/2006/main">
  <w:divs>
    <w:div w:id="892739666">
      <w:bodyDiv w:val="1"/>
      <w:marLeft w:val="0"/>
      <w:marRight w:val="0"/>
      <w:marTop w:val="0"/>
      <w:marBottom w:val="0"/>
      <w:divBdr>
        <w:top w:val="none" w:sz="0" w:space="0" w:color="auto"/>
        <w:left w:val="none" w:sz="0" w:space="0" w:color="auto"/>
        <w:bottom w:val="none" w:sz="0" w:space="0" w:color="auto"/>
        <w:right w:val="none" w:sz="0" w:space="0" w:color="auto"/>
      </w:divBdr>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1384601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cid:image001.png@01D465F9.C850FD4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youtube.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cid:image001.png@01D465F9.C850FD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7</Pages>
  <Words>1358</Words>
  <Characters>774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UPES</Company>
  <LinksUpToDate>false</LinksUpToDate>
  <CharactersWithSpaces>90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alin Nelson</dc:creator>
  <cp:lastModifiedBy>Windows User</cp:lastModifiedBy>
  <cp:revision>6</cp:revision>
  <cp:lastPrinted>2018-05-28T07:08:00Z</cp:lastPrinted>
  <dcterms:created xsi:type="dcterms:W3CDTF">2019-08-29T10:06:00Z</dcterms:created>
  <dcterms:modified xsi:type="dcterms:W3CDTF">2020-03-09T19:14:00Z</dcterms:modified>
</cp:coreProperties>
</file>